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XSpec="center" w:tblpY="1"/>
        <w:tblOverlap w:val="never"/>
        <w:tblW w:w="10609" w:type="dxa"/>
        <w:tblBorders>
          <w:top w:val="single" w:sz="18" w:space="0" w:color="C00000"/>
          <w:left w:val="single" w:sz="18" w:space="0" w:color="C00000"/>
          <w:bottom w:val="single" w:sz="18" w:space="0" w:color="C00000"/>
          <w:right w:val="single" w:sz="18" w:space="0" w:color="C00000"/>
          <w:insideH w:val="single" w:sz="18" w:space="0" w:color="C00000"/>
          <w:insideV w:val="single" w:sz="18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579"/>
        <w:gridCol w:w="13"/>
        <w:gridCol w:w="62"/>
        <w:gridCol w:w="1064"/>
        <w:gridCol w:w="458"/>
        <w:gridCol w:w="373"/>
        <w:gridCol w:w="807"/>
        <w:gridCol w:w="363"/>
        <w:gridCol w:w="14"/>
        <w:gridCol w:w="11"/>
        <w:gridCol w:w="198"/>
        <w:gridCol w:w="248"/>
        <w:gridCol w:w="6"/>
        <w:gridCol w:w="30"/>
        <w:gridCol w:w="169"/>
        <w:gridCol w:w="37"/>
        <w:gridCol w:w="30"/>
        <w:gridCol w:w="47"/>
        <w:gridCol w:w="493"/>
        <w:gridCol w:w="54"/>
        <w:gridCol w:w="153"/>
        <w:gridCol w:w="33"/>
        <w:gridCol w:w="209"/>
        <w:gridCol w:w="31"/>
        <w:gridCol w:w="122"/>
        <w:gridCol w:w="240"/>
        <w:gridCol w:w="23"/>
        <w:gridCol w:w="206"/>
        <w:gridCol w:w="401"/>
        <w:gridCol w:w="12"/>
        <w:gridCol w:w="12"/>
        <w:gridCol w:w="508"/>
        <w:gridCol w:w="275"/>
        <w:gridCol w:w="20"/>
        <w:gridCol w:w="130"/>
        <w:gridCol w:w="298"/>
        <w:gridCol w:w="180"/>
        <w:gridCol w:w="290"/>
        <w:gridCol w:w="13"/>
        <w:gridCol w:w="123"/>
        <w:gridCol w:w="139"/>
        <w:gridCol w:w="237"/>
        <w:gridCol w:w="49"/>
        <w:gridCol w:w="34"/>
        <w:gridCol w:w="105"/>
        <w:gridCol w:w="190"/>
        <w:gridCol w:w="186"/>
        <w:gridCol w:w="49"/>
        <w:gridCol w:w="143"/>
        <w:gridCol w:w="158"/>
        <w:gridCol w:w="125"/>
        <w:gridCol w:w="95"/>
        <w:gridCol w:w="330"/>
        <w:gridCol w:w="48"/>
        <w:gridCol w:w="386"/>
      </w:tblGrid>
      <w:tr w:rsidR="00866354" w:rsidRPr="00E537A1" w:rsidTr="00D90297">
        <w:trPr>
          <w:trHeight w:val="397"/>
        </w:trPr>
        <w:tc>
          <w:tcPr>
            <w:tcW w:w="7729" w:type="dxa"/>
            <w:gridSpan w:val="36"/>
            <w:vAlign w:val="center"/>
          </w:tcPr>
          <w:p w:rsidR="00866354" w:rsidRPr="00417365" w:rsidRDefault="00866354" w:rsidP="00474B3E">
            <w:pPr>
              <w:jc w:val="right"/>
              <w:rPr>
                <w:rFonts w:ascii="Arial Narrow" w:hAnsi="Arial Narrow"/>
                <w:b/>
                <w:bCs/>
              </w:rPr>
            </w:pPr>
            <w:bookmarkStart w:id="1" w:name="_GoBack"/>
            <w:bookmarkEnd w:id="1"/>
            <w:r w:rsidRPr="00417365">
              <w:rPr>
                <w:rFonts w:ascii="Arial Narrow" w:hAnsi="Arial Narrow"/>
                <w:b/>
                <w:bCs/>
              </w:rPr>
              <w:t>Serial Number</w:t>
            </w:r>
          </w:p>
        </w:tc>
        <w:tc>
          <w:tcPr>
            <w:tcW w:w="745" w:type="dxa"/>
            <w:gridSpan w:val="5"/>
            <w:vAlign w:val="center"/>
          </w:tcPr>
          <w:p w:rsidR="00866354" w:rsidRPr="00417365" w:rsidRDefault="003A5D3E" w:rsidP="00474B3E">
            <w:pPr>
              <w:jc w:val="center"/>
              <w:rPr>
                <w:rFonts w:ascii="Arial Narrow" w:hAnsi="Arial Narrow"/>
                <w:b/>
                <w:bCs/>
              </w:rPr>
            </w:pPr>
            <w:r w:rsidRPr="00417365">
              <w:rPr>
                <w:rFonts w:ascii="Arial Narrow" w:hAnsi="Arial Narrow"/>
                <w:b/>
                <w:bCs/>
              </w:rPr>
              <w:t>GN</w:t>
            </w:r>
          </w:p>
        </w:tc>
        <w:tc>
          <w:tcPr>
            <w:tcW w:w="425" w:type="dxa"/>
            <w:gridSpan w:val="4"/>
            <w:vAlign w:val="center"/>
          </w:tcPr>
          <w:p w:rsidR="00866354" w:rsidRPr="00417365" w:rsidRDefault="00866354" w:rsidP="00474B3E">
            <w:pPr>
              <w:jc w:val="center"/>
              <w:rPr>
                <w:rFonts w:ascii="Arial Narrow" w:hAnsi="Arial Narrow"/>
                <w:b/>
                <w:bCs/>
              </w:rPr>
            </w:pPr>
            <w:r w:rsidRPr="00417365">
              <w:rPr>
                <w:rFonts w:ascii="Arial Narrow" w:hAnsi="Arial Narrow"/>
                <w:b/>
                <w:bCs/>
              </w:rPr>
              <w:t>1</w:t>
            </w:r>
          </w:p>
        </w:tc>
        <w:tc>
          <w:tcPr>
            <w:tcW w:w="425" w:type="dxa"/>
            <w:gridSpan w:val="3"/>
            <w:vAlign w:val="center"/>
          </w:tcPr>
          <w:p w:rsidR="00866354" w:rsidRPr="00417365" w:rsidRDefault="009D20C1" w:rsidP="00474B3E">
            <w:pPr>
              <w:jc w:val="center"/>
              <w:rPr>
                <w:rFonts w:ascii="Arial Narrow" w:hAnsi="Arial Narrow"/>
                <w:b/>
                <w:bCs/>
              </w:rPr>
            </w:pPr>
            <w:r w:rsidRPr="00417365">
              <w:rPr>
                <w:rFonts w:ascii="Arial Narrow" w:hAnsi="Arial Narrow"/>
                <w:b/>
                <w:bCs/>
              </w:rPr>
              <w:t>9</w:t>
            </w:r>
          </w:p>
        </w:tc>
        <w:tc>
          <w:tcPr>
            <w:tcW w:w="426" w:type="dxa"/>
            <w:gridSpan w:val="3"/>
            <w:vAlign w:val="center"/>
          </w:tcPr>
          <w:p w:rsidR="00866354" w:rsidRPr="00417365" w:rsidRDefault="00866354" w:rsidP="00474B3E">
            <w:pPr>
              <w:jc w:val="center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25" w:type="dxa"/>
            <w:gridSpan w:val="2"/>
            <w:vAlign w:val="center"/>
          </w:tcPr>
          <w:p w:rsidR="00866354" w:rsidRPr="00417365" w:rsidRDefault="00866354" w:rsidP="00474B3E">
            <w:pPr>
              <w:jc w:val="center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34" w:type="dxa"/>
            <w:gridSpan w:val="2"/>
            <w:vAlign w:val="center"/>
          </w:tcPr>
          <w:p w:rsidR="00866354" w:rsidRPr="00417365" w:rsidRDefault="00866354" w:rsidP="00474B3E">
            <w:pPr>
              <w:jc w:val="center"/>
              <w:rPr>
                <w:rFonts w:ascii="Arial Narrow" w:hAnsi="Arial Narrow"/>
                <w:b/>
                <w:bCs/>
              </w:rPr>
            </w:pPr>
          </w:p>
        </w:tc>
      </w:tr>
      <w:tr w:rsidR="00895947" w:rsidRPr="00E537A1" w:rsidTr="00D90297">
        <w:trPr>
          <w:trHeight w:val="340"/>
        </w:trPr>
        <w:tc>
          <w:tcPr>
            <w:tcW w:w="579" w:type="dxa"/>
            <w:vMerge w:val="restart"/>
          </w:tcPr>
          <w:p w:rsidR="00895947" w:rsidRPr="00E537A1" w:rsidRDefault="00895947" w:rsidP="00474B3E">
            <w:pPr>
              <w:rPr>
                <w:rFonts w:ascii="Arial Narrow" w:hAnsi="Arial Narrow"/>
                <w:bCs/>
              </w:rPr>
            </w:pPr>
          </w:p>
        </w:tc>
        <w:tc>
          <w:tcPr>
            <w:tcW w:w="10030" w:type="dxa"/>
            <w:gridSpan w:val="54"/>
            <w:vAlign w:val="center"/>
          </w:tcPr>
          <w:p w:rsidR="00895947" w:rsidRPr="00E537A1" w:rsidRDefault="00895947" w:rsidP="00474B3E">
            <w:pPr>
              <w:jc w:val="center"/>
              <w:rPr>
                <w:rFonts w:ascii="Arial Narrow" w:hAnsi="Arial Narrow" w:cs="Arial"/>
                <w:bCs/>
                <w:smallCaps/>
                <w:sz w:val="10"/>
                <w:szCs w:val="10"/>
              </w:rPr>
            </w:pPr>
          </w:p>
          <w:p w:rsidR="00895947" w:rsidRPr="00417365" w:rsidRDefault="00895947" w:rsidP="00474B3E">
            <w:pPr>
              <w:spacing w:line="276" w:lineRule="auto"/>
              <w:jc w:val="center"/>
              <w:rPr>
                <w:rFonts w:ascii="Arial Narrow" w:hAnsi="Arial Narrow" w:cs="Arial"/>
                <w:b/>
                <w:bCs/>
                <w:smallCaps/>
                <w:sz w:val="30"/>
                <w:szCs w:val="30"/>
              </w:rPr>
            </w:pPr>
            <w:r w:rsidRPr="00417365">
              <w:rPr>
                <w:rFonts w:ascii="Arial Narrow" w:hAnsi="Arial Narrow" w:cs="Arial"/>
                <w:b/>
                <w:bCs/>
                <w:smallCaps/>
                <w:sz w:val="30"/>
                <w:szCs w:val="30"/>
              </w:rPr>
              <w:t>INDIA TODAY-MDRA BEST UNIVERSITIES RANKING – 201</w:t>
            </w:r>
            <w:r w:rsidR="009D20C1" w:rsidRPr="00417365">
              <w:rPr>
                <w:rFonts w:ascii="Arial Narrow" w:hAnsi="Arial Narrow" w:cs="Arial"/>
                <w:b/>
                <w:bCs/>
                <w:smallCaps/>
                <w:sz w:val="30"/>
                <w:szCs w:val="30"/>
              </w:rPr>
              <w:t>9</w:t>
            </w:r>
          </w:p>
          <w:p w:rsidR="00895947" w:rsidRPr="00E537A1" w:rsidRDefault="00895947" w:rsidP="004B5528">
            <w:pPr>
              <w:spacing w:after="120"/>
              <w:jc w:val="center"/>
              <w:rPr>
                <w:rFonts w:ascii="Arial Narrow" w:hAnsi="Arial Narrow"/>
                <w:bCs/>
                <w:sz w:val="24"/>
              </w:rPr>
            </w:pPr>
            <w:r w:rsidRPr="00417365">
              <w:rPr>
                <w:rFonts w:ascii="Arial Narrow" w:hAnsi="Arial Narrow" w:cs="Arial"/>
                <w:b/>
                <w:bCs/>
                <w:smallCaps/>
                <w:sz w:val="30"/>
                <w:szCs w:val="30"/>
              </w:rPr>
              <w:t>(OBJECTIVE QUESTIONNAIRE</w:t>
            </w:r>
            <w:r w:rsidR="00662B68" w:rsidRPr="00417365">
              <w:rPr>
                <w:rFonts w:ascii="Arial Narrow" w:hAnsi="Arial Narrow" w:cs="Arial"/>
                <w:b/>
                <w:bCs/>
                <w:smallCaps/>
                <w:sz w:val="30"/>
                <w:szCs w:val="30"/>
              </w:rPr>
              <w:t>-GENERAL</w:t>
            </w:r>
            <w:r w:rsidR="004B5528">
              <w:rPr>
                <w:rFonts w:ascii="Arial Narrow" w:hAnsi="Arial Narrow" w:cs="Arial"/>
                <w:b/>
                <w:bCs/>
                <w:smallCaps/>
                <w:sz w:val="30"/>
                <w:szCs w:val="30"/>
              </w:rPr>
              <w:t xml:space="preserve"> </w:t>
            </w:r>
            <w:r w:rsidR="004B5528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UNIVERSITIES</w:t>
            </w:r>
            <w:r w:rsidRPr="00417365">
              <w:rPr>
                <w:rFonts w:ascii="Arial Narrow" w:hAnsi="Arial Narrow" w:cs="Arial"/>
                <w:b/>
                <w:bCs/>
                <w:smallCaps/>
                <w:sz w:val="30"/>
                <w:szCs w:val="30"/>
              </w:rPr>
              <w:t>)</w:t>
            </w:r>
          </w:p>
        </w:tc>
      </w:tr>
      <w:tr w:rsidR="00895947" w:rsidRPr="00E537A1" w:rsidTr="00D90297">
        <w:trPr>
          <w:trHeight w:val="340"/>
        </w:trPr>
        <w:tc>
          <w:tcPr>
            <w:tcW w:w="579" w:type="dxa"/>
            <w:vMerge/>
          </w:tcPr>
          <w:p w:rsidR="00895947" w:rsidRPr="00E537A1" w:rsidRDefault="00895947" w:rsidP="00474B3E">
            <w:pPr>
              <w:rPr>
                <w:rFonts w:ascii="Arial Narrow" w:hAnsi="Arial Narrow"/>
                <w:bCs/>
              </w:rPr>
            </w:pPr>
          </w:p>
        </w:tc>
        <w:tc>
          <w:tcPr>
            <w:tcW w:w="10030" w:type="dxa"/>
            <w:gridSpan w:val="54"/>
            <w:vAlign w:val="center"/>
          </w:tcPr>
          <w:p w:rsidR="00895947" w:rsidRPr="00417365" w:rsidRDefault="00895947" w:rsidP="00755275">
            <w:pPr>
              <w:rPr>
                <w:rFonts w:ascii="Arial Narrow" w:hAnsi="Arial Narrow" w:cs="Arial"/>
                <w:b/>
                <w:bCs/>
                <w:smallCaps/>
              </w:rPr>
            </w:pPr>
            <w:r w:rsidRPr="00417365">
              <w:rPr>
                <w:rFonts w:ascii="Arial Narrow" w:hAnsi="Arial Narrow" w:cs="Arial"/>
                <w:b/>
                <w:bCs/>
                <w:smallCaps/>
              </w:rPr>
              <w:t xml:space="preserve">UNIVERSITY CATEGORY: (1) GENERAL </w:t>
            </w:r>
            <w:r w:rsidRPr="00417365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sym w:font="Wingdings" w:char="F0FE"/>
            </w:r>
            <w:r w:rsidRPr="00417365">
              <w:rPr>
                <w:rFonts w:ascii="Arial Narrow" w:hAnsi="Arial Narrow" w:cs="Arial"/>
                <w:b/>
                <w:bCs/>
                <w:smallCaps/>
              </w:rPr>
              <w:tab/>
              <w:t xml:space="preserve">(2) TECHNICAL </w:t>
            </w:r>
            <w:r w:rsidRPr="00417365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sym w:font="Wingdings" w:char="F0FD"/>
            </w:r>
            <w:r w:rsidRPr="00417365">
              <w:rPr>
                <w:rFonts w:ascii="Arial Narrow" w:hAnsi="Arial Narrow" w:cs="Arial"/>
                <w:b/>
                <w:bCs/>
                <w:smallCaps/>
              </w:rPr>
              <w:tab/>
              <w:t xml:space="preserve">(3) MEDICAL </w:t>
            </w:r>
            <w:r w:rsidRPr="00417365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sym w:font="Wingdings" w:char="F0FD"/>
            </w:r>
            <w:r w:rsidRPr="00417365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tab/>
            </w:r>
            <w:r w:rsidRPr="00417365">
              <w:rPr>
                <w:rFonts w:ascii="Arial Narrow" w:hAnsi="Arial Narrow" w:cs="Arial"/>
                <w:b/>
                <w:bCs/>
                <w:smallCaps/>
              </w:rPr>
              <w:tab/>
              <w:t xml:space="preserve">(4) LAW </w:t>
            </w:r>
            <w:r w:rsidRPr="00417365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sym w:font="Wingdings" w:char="F0FD"/>
            </w:r>
          </w:p>
        </w:tc>
      </w:tr>
      <w:tr w:rsidR="006A4562" w:rsidRPr="00E537A1" w:rsidTr="00D90297">
        <w:trPr>
          <w:trHeight w:val="340"/>
        </w:trPr>
        <w:tc>
          <w:tcPr>
            <w:tcW w:w="10609" w:type="dxa"/>
            <w:gridSpan w:val="55"/>
            <w:shd w:val="clear" w:color="auto" w:fill="C00000"/>
            <w:vAlign w:val="center"/>
          </w:tcPr>
          <w:p w:rsidR="006A4562" w:rsidRPr="00E228D1" w:rsidRDefault="007D648E" w:rsidP="00474B3E">
            <w:pPr>
              <w:spacing w:line="276" w:lineRule="auto"/>
              <w:jc w:val="center"/>
              <w:rPr>
                <w:rFonts w:ascii="Arial Narrow" w:hAnsi="Arial Narrow"/>
                <w:b/>
                <w:bCs/>
                <w:color w:val="FFFFFF" w:themeColor="background1"/>
              </w:rPr>
            </w:pPr>
            <w:r w:rsidRPr="00E228D1">
              <w:rPr>
                <w:rFonts w:ascii="Arial Narrow" w:hAnsi="Arial Narrow"/>
                <w:b/>
                <w:bCs/>
                <w:color w:val="FFFFFF" w:themeColor="background1"/>
                <w:sz w:val="28"/>
              </w:rPr>
              <w:t>INSTRUCTIONS</w:t>
            </w:r>
          </w:p>
        </w:tc>
      </w:tr>
      <w:tr w:rsidR="005E78A9" w:rsidRPr="00E537A1" w:rsidTr="00D90297">
        <w:trPr>
          <w:trHeight w:val="7429"/>
        </w:trPr>
        <w:tc>
          <w:tcPr>
            <w:tcW w:w="579" w:type="dxa"/>
          </w:tcPr>
          <w:p w:rsidR="006A4562" w:rsidRPr="00E537A1" w:rsidRDefault="006A4562" w:rsidP="00474B3E">
            <w:pPr>
              <w:rPr>
                <w:rFonts w:ascii="Arial Narrow" w:hAnsi="Arial Narrow"/>
                <w:bCs/>
              </w:rPr>
            </w:pPr>
          </w:p>
        </w:tc>
        <w:tc>
          <w:tcPr>
            <w:tcW w:w="10030" w:type="dxa"/>
            <w:gridSpan w:val="54"/>
            <w:shd w:val="clear" w:color="auto" w:fill="auto"/>
          </w:tcPr>
          <w:p w:rsidR="00932531" w:rsidRPr="00E537A1" w:rsidRDefault="00F80B14" w:rsidP="0063327B">
            <w:pPr>
              <w:pStyle w:val="Title"/>
              <w:numPr>
                <w:ilvl w:val="0"/>
                <w:numId w:val="6"/>
              </w:numPr>
              <w:spacing w:before="80" w:after="60"/>
              <w:ind w:left="522" w:hanging="346"/>
              <w:jc w:val="both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The findings of the survey will be published in </w:t>
            </w:r>
            <w:r w:rsidR="00212D48" w:rsidRPr="00E537A1">
              <w:rPr>
                <w:rFonts w:ascii="Arial Narrow" w:hAnsi="Arial Narrow" w:cs="Arial"/>
                <w:b w:val="0"/>
                <w:sz w:val="18"/>
                <w:szCs w:val="18"/>
              </w:rPr>
              <w:t>weekly news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magazine </w:t>
            </w:r>
            <w:r w:rsidR="00212D48" w:rsidRPr="00417365">
              <w:rPr>
                <w:rFonts w:ascii="Arial Narrow" w:hAnsi="Arial Narrow" w:cs="Arial"/>
                <w:sz w:val="18"/>
                <w:szCs w:val="18"/>
              </w:rPr>
              <w:t xml:space="preserve">India 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>Today</w:t>
            </w:r>
            <w:r w:rsidR="002852ED"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and group publications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.</w:t>
            </w:r>
          </w:p>
          <w:p w:rsidR="00932531" w:rsidRPr="00417365" w:rsidRDefault="00932531" w:rsidP="0063327B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after="60"/>
              <w:ind w:left="522" w:hanging="346"/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Please fill information for all </w:t>
            </w:r>
            <w:r w:rsidR="00DA2C8F" w:rsidRPr="00417365">
              <w:rPr>
                <w:rFonts w:ascii="Arial Narrow" w:hAnsi="Arial Narrow" w:cs="Arial"/>
                <w:sz w:val="18"/>
                <w:szCs w:val="18"/>
              </w:rPr>
              <w:t>Post Graduation (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>PG</w:t>
            </w:r>
            <w:r w:rsidR="00DA2C8F" w:rsidRPr="00417365">
              <w:rPr>
                <w:rFonts w:ascii="Arial Narrow" w:hAnsi="Arial Narrow" w:cs="Arial"/>
                <w:sz w:val="18"/>
                <w:szCs w:val="18"/>
              </w:rPr>
              <w:t>)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 xml:space="preserve"> degree courses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offered </w:t>
            </w:r>
            <w:r w:rsidRPr="00417365">
              <w:rPr>
                <w:rFonts w:ascii="Arial Narrow" w:hAnsi="Arial Narrow" w:cs="Arial"/>
                <w:sz w:val="18"/>
                <w:szCs w:val="18"/>
                <w:u w:val="single"/>
              </w:rPr>
              <w:t>at this campus</w:t>
            </w:r>
            <w:r w:rsidR="00291B4F" w:rsidRPr="00417365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 only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>.</w:t>
            </w:r>
          </w:p>
          <w:p w:rsidR="009200FD" w:rsidRPr="00E537A1" w:rsidRDefault="009200FD" w:rsidP="0063327B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after="60"/>
              <w:ind w:left="522" w:hanging="346"/>
              <w:jc w:val="both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The Universities should be offering </w:t>
            </w:r>
            <w:r w:rsidR="0005196B"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PG </w:t>
            </w:r>
            <w:r w:rsidR="00932531"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degree 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courses and </w:t>
            </w:r>
            <w:r w:rsidR="00DA2C8F"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should have 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minimum 3 passed-out batches by 31 Dec </w:t>
            </w:r>
            <w:r w:rsidR="009D20C1" w:rsidRPr="00E537A1">
              <w:rPr>
                <w:rFonts w:ascii="Arial Narrow" w:hAnsi="Arial Narrow" w:cs="Arial"/>
                <w:b w:val="0"/>
                <w:sz w:val="18"/>
                <w:szCs w:val="18"/>
              </w:rPr>
              <w:t>2018</w:t>
            </w:r>
            <w:r w:rsidR="00DA2C8F" w:rsidRPr="00E537A1">
              <w:rPr>
                <w:rFonts w:ascii="Arial Narrow" w:hAnsi="Arial Narrow" w:cs="Arial"/>
                <w:b w:val="0"/>
                <w:sz w:val="18"/>
                <w:szCs w:val="18"/>
              </w:rPr>
              <w:t>.</w:t>
            </w:r>
          </w:p>
          <w:p w:rsidR="00F80B14" w:rsidRPr="00417365" w:rsidRDefault="00F80B14" w:rsidP="0063327B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after="60"/>
              <w:ind w:left="522" w:hanging="346"/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The questionnaire is </w:t>
            </w:r>
            <w:r w:rsidR="00491AC8"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also </w:t>
            </w:r>
            <w:r w:rsidRPr="00E537A1">
              <w:rPr>
                <w:rFonts w:ascii="Arial Narrow" w:hAnsi="Arial Narrow" w:cs="Arial"/>
                <w:b w:val="0"/>
                <w:noProof/>
                <w:sz w:val="18"/>
                <w:szCs w:val="18"/>
              </w:rPr>
              <w:t xml:space="preserve">available </w:t>
            </w:r>
            <w:r w:rsidR="00F859E8" w:rsidRPr="00E537A1">
              <w:rPr>
                <w:rFonts w:ascii="Arial Narrow" w:hAnsi="Arial Narrow" w:cs="Arial"/>
                <w:b w:val="0"/>
                <w:noProof/>
                <w:sz w:val="18"/>
                <w:szCs w:val="18"/>
              </w:rPr>
              <w:t>on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our website </w:t>
            </w:r>
            <w:hyperlink r:id="rId8" w:history="1">
              <w:r w:rsidRPr="00417365">
                <w:rPr>
                  <w:rStyle w:val="Hyperlink"/>
                  <w:rFonts w:ascii="Arial Narrow" w:hAnsi="Arial Narrow" w:cs="Arial"/>
                  <w:sz w:val="18"/>
                  <w:szCs w:val="18"/>
                </w:rPr>
                <w:t>www.mdraonline.com</w:t>
              </w:r>
            </w:hyperlink>
          </w:p>
          <w:p w:rsidR="00F80B14" w:rsidRPr="00E537A1" w:rsidRDefault="00F80B14" w:rsidP="0063327B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after="60"/>
              <w:ind w:left="522" w:hanging="346"/>
              <w:jc w:val="both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This questionnaire has </w:t>
            </w:r>
            <w:r w:rsidR="00841BA8" w:rsidRPr="00E537A1">
              <w:rPr>
                <w:rFonts w:ascii="Arial Narrow" w:hAnsi="Arial Narrow" w:cs="Arial"/>
                <w:b w:val="0"/>
                <w:sz w:val="18"/>
                <w:szCs w:val="18"/>
              </w:rPr>
              <w:t>f</w:t>
            </w:r>
            <w:r w:rsidR="000943EA">
              <w:rPr>
                <w:rFonts w:ascii="Arial Narrow" w:hAnsi="Arial Narrow" w:cs="Arial"/>
                <w:b w:val="0"/>
                <w:sz w:val="18"/>
                <w:szCs w:val="18"/>
              </w:rPr>
              <w:t>ourteen</w:t>
            </w:r>
            <w:r w:rsidR="00014290"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printed pages divided into </w:t>
            </w:r>
            <w:r w:rsidR="0035266F" w:rsidRPr="00E537A1">
              <w:rPr>
                <w:rFonts w:ascii="Arial Narrow" w:hAnsi="Arial Narrow" w:cs="Arial"/>
                <w:b w:val="0"/>
                <w:sz w:val="18"/>
                <w:szCs w:val="18"/>
              </w:rPr>
              <w:t>ten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sections </w:t>
            </w:r>
            <w:r w:rsidR="00165C68"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plus an abbreviation </w:t>
            </w:r>
            <w:r w:rsidR="006667E6" w:rsidRPr="00E537A1">
              <w:rPr>
                <w:rFonts w:ascii="Arial Narrow" w:hAnsi="Arial Narrow" w:cs="Arial"/>
                <w:b w:val="0"/>
                <w:sz w:val="18"/>
                <w:szCs w:val="18"/>
              </w:rPr>
              <w:t>section</w:t>
            </w:r>
            <w:r w:rsidR="00165C68"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– </w:t>
            </w:r>
          </w:p>
          <w:p w:rsidR="00FB6E00" w:rsidRPr="00E537A1" w:rsidRDefault="00FB6E00" w:rsidP="0063327B">
            <w:pPr>
              <w:spacing w:after="60"/>
              <w:ind w:left="882" w:hanging="346"/>
              <w:jc w:val="both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bookmarkStart w:id="2" w:name="_Hlk502916124"/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(1) University Profile</w:t>
            </w: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ab/>
              <w:t xml:space="preserve"> (2) Accreditation &amp; Further Education</w:t>
            </w: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ab/>
              <w:t>(3) Student Diversity</w:t>
            </w: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ab/>
            </w:r>
            <w:r w:rsidR="007B3F6A"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ab/>
            </w:r>
            <w:r w:rsidR="007B3F6A"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ab/>
            </w: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(4) Fees &amp; Funding            </w:t>
            </w:r>
          </w:p>
          <w:p w:rsidR="00FB6E00" w:rsidRPr="00E537A1" w:rsidRDefault="00FB6E00" w:rsidP="0063327B">
            <w:pPr>
              <w:spacing w:after="60"/>
              <w:ind w:left="882" w:hanging="346"/>
              <w:jc w:val="both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(5) Selection Process       </w:t>
            </w: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ab/>
            </w:r>
            <w:r w:rsidR="00895947"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ab/>
            </w:r>
            <w:r w:rsidR="007B3F6A"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ab/>
            </w:r>
            <w:r w:rsidR="007B3F6A"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ab/>
            </w: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(6) Faculty Quality </w:t>
            </w:r>
            <w:r w:rsidR="001A7C2B"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&amp; Development</w:t>
            </w:r>
            <w:r w:rsidR="00895947"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ab/>
            </w: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(7) Living Experience</w:t>
            </w:r>
          </w:p>
          <w:p w:rsidR="00FB6E00" w:rsidRPr="00E537A1" w:rsidRDefault="00FB6E00" w:rsidP="0063327B">
            <w:pPr>
              <w:spacing w:after="60"/>
              <w:ind w:left="882" w:hanging="346"/>
              <w:jc w:val="both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(8) Personality Development &amp; Leadership</w:t>
            </w:r>
            <w:r w:rsidR="00895947"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ab/>
            </w:r>
            <w:r w:rsidR="007B3F6A"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ab/>
            </w:r>
            <w:r w:rsidR="007B3F6A"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ab/>
            </w: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(9) Academic Progression, Internship &amp; Placement      </w:t>
            </w:r>
          </w:p>
          <w:p w:rsidR="00FB6E00" w:rsidRPr="00E537A1" w:rsidRDefault="00FB6E00" w:rsidP="0063327B">
            <w:pPr>
              <w:spacing w:after="60"/>
              <w:ind w:left="882" w:hanging="346"/>
              <w:jc w:val="both"/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(10) </w:t>
            </w:r>
            <w:r w:rsidR="0035266F"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Contact Details </w:t>
            </w: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ab/>
            </w: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ab/>
            </w:r>
            <w:r w:rsidR="00895947"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 </w:t>
            </w:r>
            <w:r w:rsidR="007B3F6A"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ab/>
            </w:r>
            <w:r w:rsidR="007B3F6A"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ab/>
            </w:r>
          </w:p>
          <w:bookmarkEnd w:id="2"/>
          <w:p w:rsidR="00F80B14" w:rsidRPr="00E537A1" w:rsidRDefault="00F80B14" w:rsidP="0063327B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after="60"/>
              <w:ind w:left="522" w:hanging="346"/>
              <w:jc w:val="both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Please ensure that </w:t>
            </w:r>
            <w:r w:rsidRPr="00417365">
              <w:rPr>
                <w:rFonts w:ascii="Arial Narrow" w:hAnsi="Arial Narrow" w:cs="Arial"/>
                <w:sz w:val="18"/>
                <w:szCs w:val="18"/>
                <w:u w:val="single"/>
              </w:rPr>
              <w:t>all sections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are duly filled-in. </w:t>
            </w:r>
            <w:r w:rsidRPr="00417365">
              <w:rPr>
                <w:rFonts w:ascii="Arial Narrow" w:hAnsi="Arial Narrow" w:cs="Arial"/>
                <w:sz w:val="18"/>
                <w:szCs w:val="18"/>
                <w:u w:val="single"/>
              </w:rPr>
              <w:t>Do not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leave any question blank. Incomplete questionnaires will </w:t>
            </w:r>
            <w:r w:rsidRPr="00417365">
              <w:rPr>
                <w:rFonts w:ascii="Arial Narrow" w:hAnsi="Arial Narrow" w:cs="Arial"/>
                <w:sz w:val="18"/>
                <w:szCs w:val="18"/>
                <w:u w:val="single"/>
              </w:rPr>
              <w:t>not</w:t>
            </w:r>
            <w:r w:rsidR="002B61BC" w:rsidRPr="00417365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 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qualify for the final rankings.</w:t>
            </w:r>
          </w:p>
          <w:p w:rsidR="00F80B14" w:rsidRPr="00E537A1" w:rsidRDefault="00F80B14" w:rsidP="0063327B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after="60"/>
              <w:ind w:left="522" w:hanging="346"/>
              <w:jc w:val="both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If any question is not applicable </w:t>
            </w:r>
            <w:r w:rsidR="00CF324E" w:rsidRPr="00E537A1">
              <w:rPr>
                <w:rFonts w:ascii="Arial Narrow" w:hAnsi="Arial Narrow" w:cs="Arial"/>
                <w:b w:val="0"/>
                <w:noProof/>
                <w:sz w:val="18"/>
                <w:szCs w:val="18"/>
              </w:rPr>
              <w:t>to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the </w:t>
            </w:r>
            <w:r w:rsidR="00FB071D" w:rsidRPr="00E537A1">
              <w:rPr>
                <w:rFonts w:ascii="Arial Narrow" w:hAnsi="Arial Narrow" w:cs="Arial"/>
                <w:b w:val="0"/>
                <w:sz w:val="18"/>
                <w:szCs w:val="18"/>
              </w:rPr>
              <w:t>university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, clearly mention 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 xml:space="preserve">“Not </w:t>
            </w:r>
            <w:r w:rsidR="006616CE" w:rsidRPr="00417365">
              <w:rPr>
                <w:rFonts w:ascii="Arial Narrow" w:hAnsi="Arial Narrow" w:cs="Arial"/>
                <w:sz w:val="18"/>
                <w:szCs w:val="18"/>
              </w:rPr>
              <w:t>A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>pplicable” or “NA”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in the space provided. </w:t>
            </w:r>
          </w:p>
          <w:p w:rsidR="00F80B14" w:rsidRPr="00417365" w:rsidRDefault="00F80B14" w:rsidP="0063327B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after="60"/>
              <w:ind w:left="522" w:hanging="346"/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Each page of the filled-in questionnaire should be signed by the </w:t>
            </w:r>
            <w:r w:rsidR="00DA2C8F" w:rsidRPr="00417365">
              <w:rPr>
                <w:rFonts w:ascii="Arial Narrow" w:hAnsi="Arial Narrow" w:cs="Arial"/>
                <w:sz w:val="18"/>
                <w:szCs w:val="18"/>
              </w:rPr>
              <w:t>Chancellor</w:t>
            </w:r>
            <w:r w:rsidR="006616CE" w:rsidRPr="00417365">
              <w:rPr>
                <w:rFonts w:ascii="Arial Narrow" w:hAnsi="Arial Narrow" w:cs="Arial"/>
                <w:sz w:val="18"/>
                <w:szCs w:val="18"/>
              </w:rPr>
              <w:t>/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FB071D" w:rsidRPr="00417365">
              <w:rPr>
                <w:rFonts w:ascii="Arial Narrow" w:hAnsi="Arial Narrow" w:cs="Arial"/>
                <w:sz w:val="18"/>
                <w:szCs w:val="18"/>
              </w:rPr>
              <w:t xml:space="preserve">Vice Chancellor/ </w:t>
            </w:r>
            <w:r w:rsidR="00DA2C8F" w:rsidRPr="00417365">
              <w:rPr>
                <w:rFonts w:ascii="Arial Narrow" w:hAnsi="Arial Narrow" w:cs="Arial"/>
                <w:sz w:val="18"/>
                <w:szCs w:val="18"/>
              </w:rPr>
              <w:t>Proctor/ Registrar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along with</w:t>
            </w:r>
            <w:r w:rsidR="00CF324E"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the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</w:t>
            </w:r>
            <w:r w:rsidRPr="00417365">
              <w:rPr>
                <w:rFonts w:ascii="Arial Narrow" w:hAnsi="Arial Narrow" w:cs="Arial"/>
                <w:noProof/>
                <w:sz w:val="18"/>
                <w:szCs w:val="18"/>
                <w:u w:val="single"/>
              </w:rPr>
              <w:t>official seal</w:t>
            </w:r>
            <w:r w:rsidRPr="00417365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 of the </w:t>
            </w:r>
            <w:r w:rsidR="00F859E8" w:rsidRPr="00417365">
              <w:rPr>
                <w:rFonts w:ascii="Arial Narrow" w:hAnsi="Arial Narrow" w:cs="Arial"/>
                <w:sz w:val="18"/>
                <w:szCs w:val="18"/>
                <w:u w:val="single"/>
              </w:rPr>
              <w:t>U</w:t>
            </w:r>
            <w:r w:rsidR="00FB071D" w:rsidRPr="00417365">
              <w:rPr>
                <w:rFonts w:ascii="Arial Narrow" w:hAnsi="Arial Narrow" w:cs="Arial"/>
                <w:sz w:val="18"/>
                <w:szCs w:val="18"/>
                <w:u w:val="single"/>
              </w:rPr>
              <w:t>niversity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 xml:space="preserve">. </w:t>
            </w:r>
          </w:p>
          <w:p w:rsidR="00F80B14" w:rsidRPr="00E537A1" w:rsidRDefault="00B97DE3" w:rsidP="0063327B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after="60"/>
              <w:ind w:left="522" w:hanging="346"/>
              <w:jc w:val="both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417365">
              <w:rPr>
                <w:rFonts w:ascii="Arial Narrow" w:hAnsi="Arial Narrow" w:cs="Arial"/>
                <w:sz w:val="18"/>
                <w:szCs w:val="18"/>
              </w:rPr>
              <w:t>India</w:t>
            </w:r>
            <w:r w:rsidR="00F80B14" w:rsidRPr="00417365">
              <w:rPr>
                <w:rFonts w:ascii="Arial Narrow" w:hAnsi="Arial Narrow" w:cs="Arial"/>
                <w:sz w:val="18"/>
                <w:szCs w:val="18"/>
              </w:rPr>
              <w:t xml:space="preserve"> Today</w:t>
            </w:r>
            <w:r w:rsidR="00F80B14"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has a copyright over th</w:t>
            </w:r>
            <w:r w:rsidR="00491AC8" w:rsidRPr="00E537A1">
              <w:rPr>
                <w:rFonts w:ascii="Arial Narrow" w:hAnsi="Arial Narrow" w:cs="Arial"/>
                <w:b w:val="0"/>
                <w:sz w:val="18"/>
                <w:szCs w:val="18"/>
              </w:rPr>
              <w:t>is</w:t>
            </w:r>
            <w:r w:rsidR="00F80B14"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survey and rankings.  </w:t>
            </w:r>
          </w:p>
          <w:p w:rsidR="00C80E80" w:rsidRPr="00E537A1" w:rsidRDefault="00F80B14" w:rsidP="0063327B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after="60"/>
              <w:ind w:left="522" w:hanging="346"/>
              <w:jc w:val="both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By participating in this ranking, the participating </w:t>
            </w:r>
            <w:r w:rsidR="00FB071D" w:rsidRPr="00E537A1">
              <w:rPr>
                <w:rFonts w:ascii="Arial Narrow" w:hAnsi="Arial Narrow" w:cs="Arial"/>
                <w:b w:val="0"/>
                <w:sz w:val="18"/>
                <w:szCs w:val="18"/>
              </w:rPr>
              <w:t>university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agrees that it would provide full co-operation and documentary evidence of the data/</w:t>
            </w:r>
            <w:r w:rsidR="00020D28"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information provided. At the time of</w:t>
            </w:r>
            <w:r w:rsidR="00CF324E"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the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</w:t>
            </w:r>
            <w:r w:rsidRPr="00E537A1">
              <w:rPr>
                <w:rFonts w:ascii="Arial Narrow" w:hAnsi="Arial Narrow" w:cs="Arial"/>
                <w:b w:val="0"/>
                <w:noProof/>
                <w:sz w:val="18"/>
                <w:szCs w:val="18"/>
              </w:rPr>
              <w:t>visit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of MDRA/</w:t>
            </w:r>
            <w:r w:rsidR="00814F4E"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</w:t>
            </w:r>
            <w:r w:rsidR="00B97DE3" w:rsidRPr="00E537A1">
              <w:rPr>
                <w:rFonts w:ascii="Arial Narrow" w:hAnsi="Arial Narrow" w:cs="Arial"/>
                <w:b w:val="0"/>
                <w:sz w:val="18"/>
                <w:szCs w:val="18"/>
              </w:rPr>
              <w:t>I</w:t>
            </w:r>
            <w:r w:rsidR="00020D28"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ndia 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T</w:t>
            </w:r>
            <w:r w:rsidR="00020D28" w:rsidRPr="00E537A1">
              <w:rPr>
                <w:rFonts w:ascii="Arial Narrow" w:hAnsi="Arial Narrow" w:cs="Arial"/>
                <w:b w:val="0"/>
                <w:sz w:val="18"/>
                <w:szCs w:val="18"/>
              </w:rPr>
              <w:t>oday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representative for physical verification, the </w:t>
            </w:r>
            <w:r w:rsidR="00FB071D" w:rsidRPr="00E537A1">
              <w:rPr>
                <w:rFonts w:ascii="Arial Narrow" w:hAnsi="Arial Narrow" w:cs="Arial"/>
                <w:b w:val="0"/>
                <w:sz w:val="18"/>
                <w:szCs w:val="18"/>
              </w:rPr>
              <w:t>university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would ensure complete co-operation. </w:t>
            </w:r>
          </w:p>
          <w:p w:rsidR="0011475B" w:rsidRPr="00417365" w:rsidRDefault="0011475B" w:rsidP="0063327B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after="60"/>
              <w:ind w:left="522" w:hanging="346"/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417365">
              <w:rPr>
                <w:rFonts w:ascii="Arial Narrow" w:hAnsi="Arial Narrow" w:cs="Arial"/>
                <w:sz w:val="18"/>
                <w:szCs w:val="18"/>
              </w:rPr>
              <w:t xml:space="preserve">Universities are requested to provide information </w:t>
            </w:r>
            <w:r w:rsidRPr="00417365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only for </w:t>
            </w:r>
            <w:r w:rsidR="00C80E80" w:rsidRPr="00417365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all </w:t>
            </w:r>
            <w:r w:rsidR="009200FD" w:rsidRPr="00417365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PG </w:t>
            </w:r>
            <w:r w:rsidR="00932531" w:rsidRPr="00417365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degree </w:t>
            </w:r>
            <w:r w:rsidR="006E6E21" w:rsidRPr="00417365">
              <w:rPr>
                <w:rFonts w:ascii="Arial Narrow" w:hAnsi="Arial Narrow" w:cs="Arial"/>
                <w:sz w:val="18"/>
                <w:szCs w:val="18"/>
                <w:u w:val="single"/>
              </w:rPr>
              <w:t>program</w:t>
            </w:r>
            <w:r w:rsidR="006616CE" w:rsidRPr="00417365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 offered within the campus </w:t>
            </w:r>
            <w:r w:rsidR="006616CE" w:rsidRPr="00417365">
              <w:rPr>
                <w:rFonts w:ascii="Arial Narrow" w:hAnsi="Arial Narrow" w:cs="Arial"/>
                <w:sz w:val="18"/>
                <w:szCs w:val="18"/>
              </w:rPr>
              <w:t>(and NOT of constituent/ affiliated colleges)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 xml:space="preserve">. </w:t>
            </w:r>
          </w:p>
          <w:p w:rsidR="0011475B" w:rsidRPr="00417365" w:rsidRDefault="00F80B14" w:rsidP="0063327B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after="60"/>
              <w:ind w:left="522" w:hanging="346"/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417365">
              <w:rPr>
                <w:rFonts w:ascii="Arial Narrow" w:hAnsi="Arial Narrow" w:cs="Arial"/>
                <w:sz w:val="18"/>
                <w:szCs w:val="18"/>
              </w:rPr>
              <w:t xml:space="preserve">If any information provided by the </w:t>
            </w:r>
            <w:r w:rsidR="009200FD" w:rsidRPr="00417365"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 xml:space="preserve"> is found to be</w:t>
            </w:r>
            <w:r w:rsidR="00491D68" w:rsidRPr="00417365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 xml:space="preserve">incorrect during verification, the </w:t>
            </w:r>
            <w:r w:rsidR="001C7AD0" w:rsidRPr="00417365"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 xml:space="preserve"> would be ineligible for participation in the ranking process. </w:t>
            </w:r>
          </w:p>
          <w:p w:rsidR="00932531" w:rsidRPr="00E537A1" w:rsidRDefault="00932531" w:rsidP="0063327B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after="60"/>
              <w:ind w:left="522" w:hanging="346"/>
              <w:jc w:val="both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417365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Only full-time, </w:t>
            </w:r>
            <w:r w:rsidRPr="00417365">
              <w:rPr>
                <w:rFonts w:ascii="Arial Narrow" w:hAnsi="Arial Narrow" w:cs="Arial"/>
                <w:noProof/>
                <w:sz w:val="18"/>
                <w:szCs w:val="18"/>
                <w:u w:val="single"/>
              </w:rPr>
              <w:t>Classroom</w:t>
            </w:r>
            <w:r w:rsidR="0062144D" w:rsidRPr="00417365">
              <w:rPr>
                <w:rFonts w:ascii="Arial Narrow" w:hAnsi="Arial Narrow" w:cs="Arial"/>
                <w:noProof/>
                <w:sz w:val="18"/>
                <w:szCs w:val="18"/>
                <w:u w:val="single"/>
              </w:rPr>
              <w:t>-</w:t>
            </w:r>
            <w:r w:rsidR="005E0405" w:rsidRPr="00417365">
              <w:rPr>
                <w:rFonts w:ascii="Arial Narrow" w:hAnsi="Arial Narrow" w:cs="Arial"/>
                <w:noProof/>
                <w:sz w:val="18"/>
                <w:szCs w:val="18"/>
                <w:u w:val="single"/>
              </w:rPr>
              <w:t>based</w:t>
            </w:r>
            <w:r w:rsidR="005E0405" w:rsidRPr="00417365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 </w:t>
            </w:r>
            <w:r w:rsidRPr="00417365">
              <w:rPr>
                <w:rFonts w:ascii="Arial Narrow" w:hAnsi="Arial Narrow" w:cs="Arial"/>
                <w:sz w:val="18"/>
                <w:szCs w:val="18"/>
                <w:u w:val="single"/>
              </w:rPr>
              <w:t>PG degree courses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are being considered for this ranking (part-time</w:t>
            </w:r>
            <w:r w:rsidR="005E0405" w:rsidRPr="00E537A1">
              <w:rPr>
                <w:rFonts w:ascii="Arial Narrow" w:hAnsi="Arial Narrow" w:cs="Arial"/>
                <w:b w:val="0"/>
                <w:sz w:val="18"/>
                <w:szCs w:val="18"/>
              </w:rPr>
              <w:t>, diploma courses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or distance-learning programs WILL NOT BE CONSIDERED)</w:t>
            </w:r>
            <w:r w:rsidR="00225A39" w:rsidRPr="00E537A1">
              <w:rPr>
                <w:rFonts w:ascii="Arial Narrow" w:hAnsi="Arial Narrow" w:cs="Arial"/>
                <w:b w:val="0"/>
                <w:sz w:val="18"/>
                <w:szCs w:val="18"/>
              </w:rPr>
              <w:t>.</w:t>
            </w:r>
          </w:p>
          <w:p w:rsidR="007D3E5F" w:rsidRPr="00417365" w:rsidRDefault="007D3E5F" w:rsidP="0063327B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after="60"/>
              <w:ind w:left="522" w:hanging="346"/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417365">
              <w:rPr>
                <w:rFonts w:ascii="Arial Narrow" w:hAnsi="Arial Narrow" w:cs="Arial"/>
                <w:sz w:val="18"/>
                <w:szCs w:val="18"/>
              </w:rPr>
              <w:t xml:space="preserve">Until stated otherwise, all information to be provided for Academic Year (AY) </w:t>
            </w:r>
            <w:r w:rsidR="009D20C1" w:rsidRPr="00417365">
              <w:rPr>
                <w:rFonts w:ascii="Arial Narrow" w:hAnsi="Arial Narrow" w:cs="Arial"/>
                <w:sz w:val="18"/>
                <w:szCs w:val="18"/>
              </w:rPr>
              <w:t>2017-18</w:t>
            </w:r>
            <w:r w:rsidR="004D10C4" w:rsidRPr="00417365">
              <w:rPr>
                <w:rFonts w:ascii="Arial Narrow" w:hAnsi="Arial Narrow" w:cs="Arial"/>
                <w:sz w:val="18"/>
                <w:szCs w:val="18"/>
              </w:rPr>
              <w:t>.</w:t>
            </w:r>
          </w:p>
          <w:p w:rsidR="00302C55" w:rsidRPr="00417365" w:rsidRDefault="00F80B14" w:rsidP="0063327B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after="60"/>
              <w:ind w:left="522" w:hanging="346"/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417365">
              <w:rPr>
                <w:rFonts w:ascii="Arial Narrow" w:hAnsi="Arial Narrow" w:cs="Arial"/>
                <w:sz w:val="18"/>
                <w:szCs w:val="18"/>
              </w:rPr>
              <w:t>No fee/</w:t>
            </w:r>
            <w:r w:rsidR="00814F4E" w:rsidRPr="00417365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 xml:space="preserve">money is to be paid by any </w:t>
            </w:r>
            <w:r w:rsidR="001C7AD0" w:rsidRPr="00417365"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 xml:space="preserve"> for participating in </w:t>
            </w:r>
            <w:r w:rsidR="00B97DE3" w:rsidRPr="00417365">
              <w:rPr>
                <w:rFonts w:ascii="Arial Narrow" w:hAnsi="Arial Narrow" w:cs="Arial"/>
                <w:sz w:val="18"/>
                <w:szCs w:val="18"/>
              </w:rPr>
              <w:t xml:space="preserve">India 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>T</w:t>
            </w:r>
            <w:r w:rsidR="00B97DE3" w:rsidRPr="00417365">
              <w:rPr>
                <w:rFonts w:ascii="Arial Narrow" w:hAnsi="Arial Narrow" w:cs="Arial"/>
                <w:sz w:val="18"/>
                <w:szCs w:val="18"/>
              </w:rPr>
              <w:t>oday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 xml:space="preserve">-MDRA </w:t>
            </w:r>
            <w:r w:rsidR="00F7617D" w:rsidRPr="00417365">
              <w:rPr>
                <w:rFonts w:ascii="Arial Narrow" w:hAnsi="Arial Narrow" w:cs="Arial"/>
                <w:sz w:val="18"/>
                <w:szCs w:val="18"/>
              </w:rPr>
              <w:t xml:space="preserve">Best </w:t>
            </w:r>
            <w:r w:rsidR="001C7AD0" w:rsidRPr="00417365">
              <w:rPr>
                <w:rFonts w:ascii="Arial Narrow" w:hAnsi="Arial Narrow" w:cs="Arial"/>
                <w:sz w:val="18"/>
                <w:szCs w:val="18"/>
              </w:rPr>
              <w:t>Universities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 xml:space="preserve"> ranking to anyone in any manner/</w:t>
            </w:r>
            <w:r w:rsidR="00814F4E" w:rsidRPr="00417365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>mode.</w:t>
            </w:r>
          </w:p>
          <w:p w:rsidR="00C80E80" w:rsidRPr="00E537A1" w:rsidRDefault="008378CF" w:rsidP="00B67E97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after="60"/>
              <w:ind w:left="522" w:hanging="346"/>
              <w:jc w:val="both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417365">
              <w:rPr>
                <w:rFonts w:ascii="Arial Narrow" w:hAnsi="Arial Narrow" w:cs="Arial"/>
                <w:sz w:val="18"/>
                <w:szCs w:val="18"/>
              </w:rPr>
              <w:t xml:space="preserve">Please send the filled-up questionnaire along with supporting documents latest by </w:t>
            </w:r>
            <w:r w:rsidR="00B67E97">
              <w:rPr>
                <w:rFonts w:ascii="Arial Narrow" w:hAnsi="Arial Narrow" w:cs="Arial"/>
                <w:sz w:val="18"/>
                <w:szCs w:val="18"/>
              </w:rPr>
              <w:t>revised deadline i.e. 18</w:t>
            </w:r>
            <w:r w:rsidR="00B67E97" w:rsidRPr="00B67E97">
              <w:rPr>
                <w:rFonts w:ascii="Arial Narrow" w:hAnsi="Arial Narrow" w:cs="Arial"/>
                <w:sz w:val="18"/>
                <w:szCs w:val="18"/>
                <w:vertAlign w:val="superscript"/>
              </w:rPr>
              <w:t>th</w:t>
            </w:r>
            <w:r w:rsidR="00B67E97">
              <w:rPr>
                <w:rFonts w:ascii="Arial Narrow" w:hAnsi="Arial Narrow" w:cs="Arial"/>
                <w:sz w:val="18"/>
                <w:szCs w:val="18"/>
              </w:rPr>
              <w:t xml:space="preserve"> January 2019</w:t>
            </w:r>
            <w:r w:rsidR="00CE7FE0" w:rsidRPr="00417365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17365">
              <w:rPr>
                <w:rFonts w:ascii="Arial Narrow" w:hAnsi="Arial Narrow" w:cs="Arial"/>
                <w:sz w:val="18"/>
                <w:szCs w:val="18"/>
              </w:rPr>
              <w:t>to the following address:</w:t>
            </w:r>
          </w:p>
        </w:tc>
      </w:tr>
      <w:tr w:rsidR="006A237B" w:rsidRPr="00E537A1" w:rsidTr="00D90297">
        <w:trPr>
          <w:trHeight w:val="340"/>
        </w:trPr>
        <w:tc>
          <w:tcPr>
            <w:tcW w:w="579" w:type="dxa"/>
          </w:tcPr>
          <w:p w:rsidR="008378CF" w:rsidRPr="00E537A1" w:rsidRDefault="008378CF" w:rsidP="00474B3E">
            <w:pPr>
              <w:rPr>
                <w:rFonts w:ascii="Arial Narrow" w:hAnsi="Arial Narrow"/>
                <w:bCs/>
              </w:rPr>
            </w:pPr>
          </w:p>
        </w:tc>
        <w:tc>
          <w:tcPr>
            <w:tcW w:w="4903" w:type="dxa"/>
            <w:gridSpan w:val="23"/>
          </w:tcPr>
          <w:p w:rsidR="008378CF" w:rsidRPr="00417365" w:rsidRDefault="008378CF" w:rsidP="0063327B">
            <w:pPr>
              <w:pStyle w:val="Heading4"/>
              <w:tabs>
                <w:tab w:val="clear" w:pos="4428"/>
              </w:tabs>
              <w:ind w:left="142"/>
              <w:outlineLvl w:val="3"/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</w:pPr>
            <w:r w:rsidRPr="00417365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>Mr.</w:t>
            </w:r>
            <w:r w:rsidR="00276661" w:rsidRPr="00417365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 xml:space="preserve"> </w:t>
            </w:r>
            <w:r w:rsidRPr="00417365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>Abhishek</w:t>
            </w:r>
            <w:r w:rsidR="00276661" w:rsidRPr="00417365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 xml:space="preserve"> </w:t>
            </w:r>
            <w:r w:rsidRPr="00417365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>Agrawal</w:t>
            </w:r>
            <w:r w:rsidRPr="00417365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br/>
            </w:r>
            <w:r w:rsidR="00527DBA" w:rsidRPr="00417365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>Executive</w:t>
            </w:r>
            <w:r w:rsidRPr="00417365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 xml:space="preserve"> Director</w:t>
            </w:r>
          </w:p>
          <w:p w:rsidR="008378CF" w:rsidRPr="00417365" w:rsidRDefault="008378CF" w:rsidP="0063327B">
            <w:pPr>
              <w:pStyle w:val="Heading4"/>
              <w:ind w:left="142"/>
              <w:outlineLvl w:val="3"/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</w:pPr>
            <w:r w:rsidRPr="00417365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 xml:space="preserve">Marketing and Development Research Associates (MDRA) </w:t>
            </w:r>
          </w:p>
          <w:p w:rsidR="00DB32D6" w:rsidRPr="00E537A1" w:rsidRDefault="00DB32D6" w:rsidP="0063327B">
            <w:pPr>
              <w:ind w:left="142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#29, 3rd floor, Community Centre, </w:t>
            </w: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Saket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, New Delhi-110 017</w:t>
            </w:r>
          </w:p>
          <w:p w:rsidR="00DB32D6" w:rsidRPr="00E537A1" w:rsidRDefault="00DB32D6" w:rsidP="0063327B">
            <w:pPr>
              <w:ind w:left="142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hone: +91-11-26522244, 49849166 </w:t>
            </w:r>
          </w:p>
          <w:p w:rsidR="00757CF0" w:rsidRPr="00E537A1" w:rsidRDefault="008378CF" w:rsidP="0063327B">
            <w:pPr>
              <w:ind w:left="142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417365">
              <w:rPr>
                <w:rFonts w:ascii="Arial Narrow" w:hAnsi="Arial Narrow" w:cs="Arial"/>
                <w:b/>
                <w:bCs/>
                <w:sz w:val="18"/>
                <w:szCs w:val="18"/>
              </w:rPr>
              <w:t>Email: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  <w:lang w:val="fr-FR"/>
              </w:rPr>
              <w:t xml:space="preserve"> </w:t>
            </w:r>
            <w:hyperlink r:id="rId9" w:history="1">
              <w:r w:rsidR="00276661" w:rsidRPr="00E537A1">
                <w:rPr>
                  <w:rStyle w:val="Hyperlink"/>
                  <w:rFonts w:ascii="Arial Narrow" w:hAnsi="Arial Narrow" w:cs="Arial"/>
                  <w:bCs/>
                  <w:sz w:val="18"/>
                  <w:szCs w:val="18"/>
                  <w:lang w:val="fr-FR"/>
                </w:rPr>
                <w:t>info@mdraonline.com</w:t>
              </w:r>
            </w:hyperlink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  </w:t>
            </w:r>
          </w:p>
          <w:p w:rsidR="008378CF" w:rsidRPr="00E537A1" w:rsidRDefault="008378CF" w:rsidP="0063327B">
            <w:pPr>
              <w:ind w:left="142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Website:  </w:t>
            </w:r>
            <w:hyperlink r:id="rId10" w:history="1">
              <w:r w:rsidRPr="00E537A1">
                <w:rPr>
                  <w:rStyle w:val="Hyperlink"/>
                  <w:rFonts w:ascii="Arial Narrow" w:hAnsi="Arial Narrow" w:cs="Arial"/>
                  <w:bCs/>
                  <w:sz w:val="18"/>
                  <w:szCs w:val="18"/>
                </w:rPr>
                <w:t>www.mdraonline.com</w:t>
              </w:r>
            </w:hyperlink>
          </w:p>
        </w:tc>
        <w:tc>
          <w:tcPr>
            <w:tcW w:w="5127" w:type="dxa"/>
            <w:gridSpan w:val="31"/>
          </w:tcPr>
          <w:p w:rsidR="00757CF0" w:rsidRPr="00417365" w:rsidRDefault="008378CF" w:rsidP="0063327B">
            <w:pPr>
              <w:pStyle w:val="Heading4"/>
              <w:tabs>
                <w:tab w:val="clear" w:pos="4428"/>
              </w:tabs>
              <w:outlineLvl w:val="3"/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</w:pPr>
            <w:r w:rsidRPr="00417365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>For any query, please contact</w:t>
            </w:r>
            <w:r w:rsidR="003D14E2" w:rsidRPr="00417365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>:</w:t>
            </w:r>
            <w:r w:rsidRPr="00417365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 xml:space="preserve"> </w:t>
            </w:r>
          </w:p>
          <w:p w:rsidR="008378CF" w:rsidRPr="00417365" w:rsidRDefault="008378CF" w:rsidP="0063327B">
            <w:pPr>
              <w:pStyle w:val="Heading4"/>
              <w:tabs>
                <w:tab w:val="clear" w:pos="4428"/>
              </w:tabs>
              <w:outlineLvl w:val="3"/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</w:pPr>
            <w:r w:rsidRPr="00417365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 xml:space="preserve">Mr. </w:t>
            </w:r>
            <w:r w:rsidR="00B84088" w:rsidRPr="00417365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>Abnish Jha</w:t>
            </w:r>
            <w:r w:rsidRPr="00417365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br/>
            </w:r>
            <w:r w:rsidR="00B84088" w:rsidRPr="00417365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>Associate Project Director</w:t>
            </w:r>
          </w:p>
          <w:p w:rsidR="008378CF" w:rsidRPr="00417365" w:rsidRDefault="008378CF" w:rsidP="0063327B">
            <w:pPr>
              <w:pStyle w:val="Heading4"/>
              <w:outlineLvl w:val="3"/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</w:pPr>
            <w:r w:rsidRPr="00417365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 xml:space="preserve">Marketing and Development Research Associates (MDRA) </w:t>
            </w:r>
          </w:p>
          <w:p w:rsidR="00004483" w:rsidRPr="00E537A1" w:rsidRDefault="004A0918" w:rsidP="0063327B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#29, 3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  <w:vertAlign w:val="superscript"/>
              </w:rPr>
              <w:t>rd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floor, </w:t>
            </w:r>
            <w:r w:rsidR="008378CF" w:rsidRPr="00E537A1">
              <w:rPr>
                <w:rFonts w:ascii="Arial Narrow" w:hAnsi="Arial Narrow" w:cs="Arial"/>
                <w:bCs/>
                <w:sz w:val="18"/>
                <w:szCs w:val="18"/>
              </w:rPr>
              <w:t>Community C</w:t>
            </w:r>
            <w:r w:rsidR="00757CF0"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entre, </w:t>
            </w:r>
            <w:proofErr w:type="spellStart"/>
            <w:r w:rsidR="00757CF0" w:rsidRPr="00E537A1">
              <w:rPr>
                <w:rFonts w:ascii="Arial Narrow" w:hAnsi="Arial Narrow" w:cs="Arial"/>
                <w:bCs/>
                <w:sz w:val="18"/>
                <w:szCs w:val="18"/>
              </w:rPr>
              <w:t>Saket</w:t>
            </w:r>
            <w:proofErr w:type="spellEnd"/>
            <w:r w:rsidR="00757CF0" w:rsidRPr="00E537A1">
              <w:rPr>
                <w:rFonts w:ascii="Arial Narrow" w:hAnsi="Arial Narrow" w:cs="Arial"/>
                <w:bCs/>
                <w:sz w:val="18"/>
                <w:szCs w:val="18"/>
              </w:rPr>
              <w:t>, New Delhi-110 017</w:t>
            </w:r>
          </w:p>
          <w:p w:rsidR="008378CF" w:rsidRPr="00E537A1" w:rsidRDefault="008378CF" w:rsidP="0063327B">
            <w:pPr>
              <w:rPr>
                <w:rFonts w:ascii="Arial Narrow" w:hAnsi="Arial Narrow" w:cs="Arial"/>
                <w:bCs/>
                <w:sz w:val="18"/>
                <w:szCs w:val="18"/>
                <w:lang w:val="fr-FR"/>
              </w:rPr>
            </w:pPr>
            <w:proofErr w:type="gramStart"/>
            <w:r w:rsidRPr="00E537A1">
              <w:rPr>
                <w:rFonts w:ascii="Arial Narrow" w:hAnsi="Arial Narrow" w:cs="Arial"/>
                <w:bCs/>
                <w:sz w:val="18"/>
                <w:szCs w:val="18"/>
                <w:lang w:val="fr-FR"/>
              </w:rPr>
              <w:t>Phone:</w:t>
            </w:r>
            <w:proofErr w:type="gramEnd"/>
            <w:r w:rsidRPr="00E537A1">
              <w:rPr>
                <w:rFonts w:ascii="Arial Narrow" w:hAnsi="Arial Narrow" w:cs="Arial"/>
                <w:bCs/>
                <w:sz w:val="18"/>
                <w:szCs w:val="18"/>
                <w:lang w:val="fr-FR"/>
              </w:rPr>
              <w:t xml:space="preserve"> +91-11-</w:t>
            </w:r>
            <w:r w:rsidR="00527DBA" w:rsidRPr="00E537A1">
              <w:rPr>
                <w:rFonts w:ascii="Arial Narrow" w:hAnsi="Arial Narrow" w:cs="Arial"/>
                <w:bCs/>
                <w:sz w:val="18"/>
                <w:szCs w:val="18"/>
                <w:lang w:val="fr-FR"/>
              </w:rPr>
              <w:t xml:space="preserve">26522244, </w:t>
            </w:r>
            <w:r w:rsidR="004A0918" w:rsidRPr="00E537A1">
              <w:rPr>
                <w:rFonts w:ascii="Arial Narrow" w:hAnsi="Arial Narrow" w:cs="Arial"/>
                <w:bCs/>
                <w:sz w:val="18"/>
                <w:szCs w:val="18"/>
                <w:lang w:val="fr-FR"/>
              </w:rPr>
              <w:t>49849166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  <w:lang w:val="fr-FR"/>
              </w:rPr>
              <w:t xml:space="preserve">, </w:t>
            </w:r>
            <w:r w:rsidR="003D14E2" w:rsidRPr="00E537A1">
              <w:rPr>
                <w:rFonts w:ascii="Arial Narrow" w:hAnsi="Arial Narrow" w:cs="Arial"/>
                <w:bCs/>
                <w:sz w:val="18"/>
                <w:szCs w:val="18"/>
                <w:lang w:val="fr-FR"/>
              </w:rPr>
              <w:t>M :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  <w:lang w:val="fr-FR"/>
              </w:rPr>
              <w:t xml:space="preserve"> -+91-</w:t>
            </w:r>
            <w:r w:rsidR="00B84088" w:rsidRPr="00E537A1">
              <w:rPr>
                <w:rFonts w:ascii="Arial Narrow" w:hAnsi="Arial Narrow" w:cs="Arial"/>
                <w:bCs/>
                <w:sz w:val="18"/>
                <w:szCs w:val="18"/>
                <w:lang w:val="fr-FR"/>
              </w:rPr>
              <w:t>9582254611</w:t>
            </w:r>
          </w:p>
          <w:p w:rsidR="00CD2080" w:rsidRPr="00F54DD5" w:rsidRDefault="008378CF" w:rsidP="0063327B">
            <w:pPr>
              <w:pStyle w:val="Title"/>
              <w:jc w:val="left"/>
              <w:rPr>
                <w:rFonts w:ascii="Arial Narrow" w:hAnsi="Arial Narrow" w:cs="Arial"/>
                <w:b w:val="0"/>
                <w:color w:val="0000FF"/>
                <w:sz w:val="18"/>
                <w:szCs w:val="18"/>
                <w:u w:val="single"/>
                <w:lang w:val="fr-FR"/>
              </w:rPr>
            </w:pPr>
            <w:r w:rsidRPr="00417365">
              <w:rPr>
                <w:rFonts w:ascii="Arial Narrow" w:hAnsi="Arial Narrow" w:cs="Arial"/>
                <w:sz w:val="18"/>
                <w:szCs w:val="18"/>
                <w:lang w:val="fr-FR"/>
              </w:rPr>
              <w:t>Email:</w:t>
            </w:r>
            <w:r w:rsidR="0068258C" w:rsidRPr="00E537A1">
              <w:rPr>
                <w:rFonts w:ascii="Arial Narrow" w:hAnsi="Arial Narrow" w:cs="Arial"/>
                <w:b w:val="0"/>
                <w:sz w:val="18"/>
                <w:szCs w:val="18"/>
                <w:lang w:val="fr-FR"/>
              </w:rPr>
              <w:t xml:space="preserve"> </w:t>
            </w:r>
            <w:r w:rsidR="00B84088" w:rsidRPr="00E537A1">
              <w:rPr>
                <w:rStyle w:val="Hyperlink"/>
                <w:rFonts w:ascii="Arial Narrow" w:hAnsi="Arial Narrow" w:cs="Arial"/>
                <w:b w:val="0"/>
                <w:sz w:val="18"/>
                <w:szCs w:val="18"/>
                <w:lang w:val="fr-FR"/>
              </w:rPr>
              <w:t>abnish@mdraonline.com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  <w:lang w:val="fr-FR"/>
              </w:rPr>
              <w:t>,</w:t>
            </w:r>
            <w:r w:rsidR="00757CF0" w:rsidRPr="00E537A1">
              <w:rPr>
                <w:rFonts w:ascii="Arial Narrow" w:hAnsi="Arial Narrow" w:cs="Arial"/>
                <w:b w:val="0"/>
                <w:sz w:val="18"/>
                <w:szCs w:val="18"/>
                <w:lang w:val="fr-FR"/>
              </w:rPr>
              <w:t xml:space="preserve"> </w:t>
            </w:r>
            <w:hyperlink r:id="rId11" w:history="1">
              <w:r w:rsidR="001C7AD0" w:rsidRPr="00E537A1">
                <w:rPr>
                  <w:rStyle w:val="Hyperlink"/>
                  <w:rFonts w:ascii="Arial Narrow" w:hAnsi="Arial Narrow" w:cs="Arial"/>
                  <w:b w:val="0"/>
                  <w:sz w:val="18"/>
                  <w:szCs w:val="18"/>
                  <w:lang w:val="fr-FR"/>
                </w:rPr>
                <w:t>bestuniversities@mdraonline.co</w:t>
              </w:r>
            </w:hyperlink>
            <w:r w:rsidR="00932531" w:rsidRPr="00E537A1">
              <w:rPr>
                <w:rStyle w:val="Hyperlink"/>
                <w:rFonts w:ascii="Arial Narrow" w:hAnsi="Arial Narrow" w:cs="Arial"/>
                <w:b w:val="0"/>
                <w:sz w:val="18"/>
                <w:szCs w:val="18"/>
                <w:lang w:val="fr-FR"/>
              </w:rPr>
              <w:t>m</w:t>
            </w:r>
          </w:p>
        </w:tc>
      </w:tr>
      <w:tr w:rsidR="00685AA8" w:rsidRPr="00E537A1" w:rsidTr="00D90297">
        <w:trPr>
          <w:trHeight w:val="369"/>
        </w:trPr>
        <w:tc>
          <w:tcPr>
            <w:tcW w:w="10609" w:type="dxa"/>
            <w:gridSpan w:val="55"/>
            <w:shd w:val="clear" w:color="auto" w:fill="C00000"/>
            <w:vAlign w:val="center"/>
          </w:tcPr>
          <w:p w:rsidR="00685AA8" w:rsidRPr="00E228D1" w:rsidRDefault="00685AA8" w:rsidP="00474B3E">
            <w:pPr>
              <w:pStyle w:val="Title"/>
              <w:rPr>
                <w:rFonts w:ascii="Arial Narrow" w:hAnsi="Arial Narrow" w:cstheme="minorHAnsi"/>
                <w:color w:val="FFFFFF" w:themeColor="background1"/>
                <w:sz w:val="18"/>
                <w:szCs w:val="18"/>
              </w:rPr>
            </w:pPr>
            <w:bookmarkStart w:id="3" w:name="_Hlk503016385"/>
            <w:r w:rsidRPr="00E228D1">
              <w:rPr>
                <w:rFonts w:ascii="Arial Narrow" w:hAnsi="Arial Narrow" w:cstheme="minorHAnsi"/>
                <w:color w:val="FFFFFF" w:themeColor="background1"/>
                <w:szCs w:val="16"/>
              </w:rPr>
              <w:t xml:space="preserve">SECTION A:  </w:t>
            </w:r>
            <w:r w:rsidR="00D11479" w:rsidRPr="00E228D1">
              <w:rPr>
                <w:rFonts w:ascii="Arial Narrow" w:hAnsi="Arial Narrow" w:cstheme="minorHAnsi"/>
                <w:color w:val="FFFFFF" w:themeColor="background1"/>
                <w:szCs w:val="16"/>
              </w:rPr>
              <w:t xml:space="preserve">UNIVERSITY </w:t>
            </w:r>
            <w:r w:rsidRPr="00E228D1">
              <w:rPr>
                <w:rFonts w:ascii="Arial Narrow" w:hAnsi="Arial Narrow" w:cstheme="minorHAnsi"/>
                <w:color w:val="FFFFFF" w:themeColor="background1"/>
                <w:szCs w:val="16"/>
              </w:rPr>
              <w:t>PROFILE</w:t>
            </w:r>
          </w:p>
        </w:tc>
      </w:tr>
      <w:tr w:rsidR="005E78A9" w:rsidRPr="00E537A1" w:rsidTr="00D90297">
        <w:trPr>
          <w:trHeight w:val="369"/>
        </w:trPr>
        <w:tc>
          <w:tcPr>
            <w:tcW w:w="579" w:type="dxa"/>
            <w:vAlign w:val="center"/>
          </w:tcPr>
          <w:p w:rsidR="006A4562" w:rsidRPr="00102C45" w:rsidRDefault="006025EA" w:rsidP="00474B3E">
            <w:pPr>
              <w:jc w:val="center"/>
              <w:rPr>
                <w:rFonts w:ascii="Arial Narrow" w:hAnsi="Arial Narrow"/>
                <w:b/>
                <w:bCs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A1</w:t>
            </w:r>
          </w:p>
        </w:tc>
        <w:tc>
          <w:tcPr>
            <w:tcW w:w="10030" w:type="dxa"/>
            <w:gridSpan w:val="54"/>
            <w:vAlign w:val="center"/>
          </w:tcPr>
          <w:p w:rsidR="006A4562" w:rsidRPr="00E537A1" w:rsidRDefault="006025EA" w:rsidP="00474B3E">
            <w:pPr>
              <w:rPr>
                <w:rFonts w:ascii="Arial Narrow" w:hAnsi="Arial Narrow"/>
                <w:bCs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ame of the </w:t>
            </w:r>
            <w:r w:rsidR="00D11479" w:rsidRPr="00E537A1">
              <w:rPr>
                <w:rFonts w:ascii="Arial Narrow" w:hAnsi="Arial Narrow" w:cs="Arial"/>
                <w:bCs/>
                <w:sz w:val="18"/>
                <w:szCs w:val="18"/>
              </w:rPr>
              <w:t>Universi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: </w:t>
            </w:r>
          </w:p>
        </w:tc>
      </w:tr>
      <w:tr w:rsidR="005E78A9" w:rsidRPr="00E537A1" w:rsidTr="00D90297">
        <w:trPr>
          <w:trHeight w:val="369"/>
        </w:trPr>
        <w:tc>
          <w:tcPr>
            <w:tcW w:w="579" w:type="dxa"/>
            <w:vMerge w:val="restart"/>
            <w:vAlign w:val="center"/>
          </w:tcPr>
          <w:p w:rsidR="006025EA" w:rsidRPr="00102C45" w:rsidRDefault="006025EA" w:rsidP="00474B3E">
            <w:pPr>
              <w:jc w:val="center"/>
              <w:rPr>
                <w:rFonts w:ascii="Arial Narrow" w:hAnsi="Arial Narrow"/>
                <w:b/>
                <w:bCs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D11479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0030" w:type="dxa"/>
            <w:gridSpan w:val="54"/>
            <w:vAlign w:val="center"/>
          </w:tcPr>
          <w:p w:rsidR="006025EA" w:rsidRPr="00E537A1" w:rsidRDefault="006025EA" w:rsidP="00474B3E">
            <w:pPr>
              <w:rPr>
                <w:rFonts w:ascii="Arial Narrow" w:hAnsi="Arial Narrow"/>
                <w:bCs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Address:</w:t>
            </w:r>
            <w:r w:rsidR="00377138"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</w:p>
        </w:tc>
      </w:tr>
      <w:tr w:rsidR="006A237B" w:rsidRPr="00E537A1" w:rsidTr="00D90297">
        <w:trPr>
          <w:trHeight w:val="369"/>
        </w:trPr>
        <w:tc>
          <w:tcPr>
            <w:tcW w:w="579" w:type="dxa"/>
            <w:vMerge/>
            <w:vAlign w:val="center"/>
          </w:tcPr>
          <w:p w:rsidR="003D14E2" w:rsidRPr="00102C45" w:rsidRDefault="003D14E2" w:rsidP="00474B3E">
            <w:pPr>
              <w:jc w:val="center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1139" w:type="dxa"/>
            <w:gridSpan w:val="3"/>
            <w:vAlign w:val="center"/>
          </w:tcPr>
          <w:p w:rsidR="003D14E2" w:rsidRPr="00E537A1" w:rsidRDefault="003D14E2" w:rsidP="00474B3E">
            <w:pPr>
              <w:rPr>
                <w:rFonts w:ascii="Arial Narrow" w:hAnsi="Arial Narrow"/>
                <w:bCs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City</w:t>
            </w:r>
          </w:p>
        </w:tc>
        <w:tc>
          <w:tcPr>
            <w:tcW w:w="3284" w:type="dxa"/>
            <w:gridSpan w:val="15"/>
            <w:vAlign w:val="center"/>
          </w:tcPr>
          <w:p w:rsidR="003D14E2" w:rsidRPr="00E537A1" w:rsidRDefault="003D14E2" w:rsidP="00474B3E">
            <w:pPr>
              <w:rPr>
                <w:rFonts w:ascii="Arial Narrow" w:hAnsi="Arial Narrow"/>
                <w:bCs/>
              </w:rPr>
            </w:pPr>
          </w:p>
        </w:tc>
        <w:tc>
          <w:tcPr>
            <w:tcW w:w="602" w:type="dxa"/>
            <w:gridSpan w:val="6"/>
            <w:vAlign w:val="center"/>
          </w:tcPr>
          <w:p w:rsidR="003D14E2" w:rsidRPr="00E537A1" w:rsidRDefault="003D14E2" w:rsidP="00474B3E">
            <w:pPr>
              <w:rPr>
                <w:rFonts w:ascii="Arial Narrow" w:hAnsi="Arial Narrow"/>
                <w:bCs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State</w:t>
            </w:r>
          </w:p>
        </w:tc>
        <w:tc>
          <w:tcPr>
            <w:tcW w:w="2125" w:type="dxa"/>
            <w:gridSpan w:val="11"/>
            <w:vAlign w:val="center"/>
          </w:tcPr>
          <w:p w:rsidR="003D14E2" w:rsidRPr="00E537A1" w:rsidRDefault="003D14E2" w:rsidP="00474B3E">
            <w:pPr>
              <w:rPr>
                <w:rFonts w:ascii="Arial Narrow" w:hAnsi="Arial Narrow"/>
                <w:bCs/>
              </w:rPr>
            </w:pPr>
          </w:p>
        </w:tc>
        <w:tc>
          <w:tcPr>
            <w:tcW w:w="606" w:type="dxa"/>
            <w:gridSpan w:val="4"/>
            <w:vAlign w:val="center"/>
          </w:tcPr>
          <w:p w:rsidR="003D14E2" w:rsidRPr="00E537A1" w:rsidRDefault="003D14E2" w:rsidP="00474B3E">
            <w:pPr>
              <w:rPr>
                <w:rFonts w:ascii="Arial Narrow" w:hAnsi="Arial Narrow"/>
                <w:bCs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Pin</w:t>
            </w:r>
          </w:p>
        </w:tc>
        <w:tc>
          <w:tcPr>
            <w:tcW w:w="376" w:type="dxa"/>
            <w:gridSpan w:val="2"/>
            <w:vAlign w:val="center"/>
          </w:tcPr>
          <w:p w:rsidR="003D14E2" w:rsidRPr="00E537A1" w:rsidRDefault="003D14E2" w:rsidP="00474B3E">
            <w:pPr>
              <w:rPr>
                <w:rFonts w:ascii="Arial Narrow" w:hAnsi="Arial Narrow"/>
                <w:bCs/>
              </w:rPr>
            </w:pPr>
          </w:p>
        </w:tc>
        <w:tc>
          <w:tcPr>
            <w:tcW w:w="378" w:type="dxa"/>
            <w:gridSpan w:val="4"/>
            <w:vAlign w:val="center"/>
          </w:tcPr>
          <w:p w:rsidR="003D14E2" w:rsidRPr="00E537A1" w:rsidRDefault="003D14E2" w:rsidP="00474B3E">
            <w:pPr>
              <w:rPr>
                <w:rFonts w:ascii="Arial Narrow" w:hAnsi="Arial Narrow"/>
                <w:bCs/>
              </w:rPr>
            </w:pPr>
          </w:p>
        </w:tc>
        <w:tc>
          <w:tcPr>
            <w:tcW w:w="378" w:type="dxa"/>
            <w:gridSpan w:val="3"/>
            <w:vAlign w:val="center"/>
          </w:tcPr>
          <w:p w:rsidR="003D14E2" w:rsidRPr="00E537A1" w:rsidRDefault="003D14E2" w:rsidP="00474B3E">
            <w:pPr>
              <w:rPr>
                <w:rFonts w:ascii="Arial Narrow" w:hAnsi="Arial Narrow"/>
                <w:bCs/>
              </w:rPr>
            </w:pPr>
          </w:p>
        </w:tc>
        <w:tc>
          <w:tcPr>
            <w:tcW w:w="378" w:type="dxa"/>
            <w:gridSpan w:val="3"/>
            <w:vAlign w:val="center"/>
          </w:tcPr>
          <w:p w:rsidR="003D14E2" w:rsidRPr="00E537A1" w:rsidRDefault="003D14E2" w:rsidP="00474B3E">
            <w:pPr>
              <w:rPr>
                <w:rFonts w:ascii="Arial Narrow" w:hAnsi="Arial Narrow"/>
                <w:bCs/>
              </w:rPr>
            </w:pPr>
          </w:p>
        </w:tc>
        <w:tc>
          <w:tcPr>
            <w:tcW w:w="378" w:type="dxa"/>
            <w:gridSpan w:val="2"/>
            <w:vAlign w:val="center"/>
          </w:tcPr>
          <w:p w:rsidR="003D14E2" w:rsidRPr="00E537A1" w:rsidRDefault="003D14E2" w:rsidP="00474B3E">
            <w:pPr>
              <w:rPr>
                <w:rFonts w:ascii="Arial Narrow" w:hAnsi="Arial Narrow"/>
                <w:bCs/>
              </w:rPr>
            </w:pPr>
          </w:p>
        </w:tc>
        <w:tc>
          <w:tcPr>
            <w:tcW w:w="386" w:type="dxa"/>
            <w:vAlign w:val="center"/>
          </w:tcPr>
          <w:p w:rsidR="003D14E2" w:rsidRPr="00E537A1" w:rsidRDefault="003D14E2" w:rsidP="00474B3E">
            <w:pPr>
              <w:rPr>
                <w:rFonts w:ascii="Arial Narrow" w:hAnsi="Arial Narrow"/>
                <w:bCs/>
              </w:rPr>
            </w:pPr>
          </w:p>
        </w:tc>
      </w:tr>
      <w:tr w:rsidR="006A237B" w:rsidRPr="00E537A1" w:rsidTr="00D90297">
        <w:trPr>
          <w:trHeight w:val="369"/>
        </w:trPr>
        <w:tc>
          <w:tcPr>
            <w:tcW w:w="579" w:type="dxa"/>
            <w:vAlign w:val="center"/>
          </w:tcPr>
          <w:p w:rsidR="006025EA" w:rsidRPr="00102C45" w:rsidRDefault="006025EA" w:rsidP="00474B3E">
            <w:pPr>
              <w:jc w:val="center"/>
              <w:rPr>
                <w:rFonts w:ascii="Arial Narrow" w:hAnsi="Arial Narrow"/>
                <w:b/>
                <w:bCs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D11479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39" w:type="dxa"/>
            <w:gridSpan w:val="3"/>
            <w:vAlign w:val="center"/>
          </w:tcPr>
          <w:p w:rsidR="006025EA" w:rsidRPr="00E537A1" w:rsidRDefault="006025EA" w:rsidP="00474B3E">
            <w:pPr>
              <w:rPr>
                <w:rFonts w:ascii="Arial Narrow" w:hAnsi="Arial Narrow"/>
                <w:bCs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Phone</w:t>
            </w:r>
          </w:p>
        </w:tc>
        <w:tc>
          <w:tcPr>
            <w:tcW w:w="3284" w:type="dxa"/>
            <w:gridSpan w:val="15"/>
            <w:vAlign w:val="center"/>
          </w:tcPr>
          <w:p w:rsidR="006025EA" w:rsidRPr="00E537A1" w:rsidRDefault="006025EA" w:rsidP="00474B3E">
            <w:pPr>
              <w:rPr>
                <w:rFonts w:ascii="Arial Narrow" w:hAnsi="Arial Narrow"/>
                <w:bCs/>
              </w:rPr>
            </w:pPr>
          </w:p>
        </w:tc>
        <w:tc>
          <w:tcPr>
            <w:tcW w:w="602" w:type="dxa"/>
            <w:gridSpan w:val="6"/>
            <w:vAlign w:val="center"/>
          </w:tcPr>
          <w:p w:rsidR="006025EA" w:rsidRPr="00102C45" w:rsidRDefault="006025EA" w:rsidP="00474B3E">
            <w:pPr>
              <w:jc w:val="center"/>
              <w:rPr>
                <w:rFonts w:ascii="Arial Narrow" w:hAnsi="Arial Narrow"/>
                <w:b/>
                <w:bCs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D11479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2125" w:type="dxa"/>
            <w:gridSpan w:val="11"/>
            <w:vAlign w:val="center"/>
          </w:tcPr>
          <w:p w:rsidR="006025EA" w:rsidRPr="00E537A1" w:rsidRDefault="006025EA" w:rsidP="00474B3E">
            <w:pPr>
              <w:rPr>
                <w:rFonts w:ascii="Arial Narrow" w:hAnsi="Arial Narrow"/>
                <w:bCs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Fax</w:t>
            </w:r>
          </w:p>
        </w:tc>
        <w:tc>
          <w:tcPr>
            <w:tcW w:w="2880" w:type="dxa"/>
            <w:gridSpan w:val="19"/>
            <w:vAlign w:val="center"/>
          </w:tcPr>
          <w:p w:rsidR="006025EA" w:rsidRPr="00E537A1" w:rsidRDefault="006025EA" w:rsidP="00474B3E">
            <w:pPr>
              <w:rPr>
                <w:rFonts w:ascii="Arial Narrow" w:hAnsi="Arial Narrow"/>
                <w:bCs/>
              </w:rPr>
            </w:pPr>
          </w:p>
        </w:tc>
      </w:tr>
      <w:tr w:rsidR="006A237B" w:rsidRPr="00E537A1" w:rsidTr="00D90297">
        <w:trPr>
          <w:trHeight w:val="369"/>
        </w:trPr>
        <w:tc>
          <w:tcPr>
            <w:tcW w:w="579" w:type="dxa"/>
            <w:vAlign w:val="center"/>
          </w:tcPr>
          <w:p w:rsidR="006025EA" w:rsidRPr="00102C45" w:rsidRDefault="006025EA" w:rsidP="00474B3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D11479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139" w:type="dxa"/>
            <w:gridSpan w:val="3"/>
            <w:vAlign w:val="center"/>
          </w:tcPr>
          <w:p w:rsidR="006025EA" w:rsidRPr="00E537A1" w:rsidRDefault="006025EA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E</w:t>
            </w:r>
            <w:r w:rsidR="00783660" w:rsidRPr="00E537A1">
              <w:rPr>
                <w:rFonts w:ascii="Arial Narrow" w:hAnsi="Arial Narrow" w:cs="Arial"/>
                <w:bCs/>
                <w:sz w:val="18"/>
                <w:szCs w:val="18"/>
              </w:rPr>
              <w:t>-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ail</w:t>
            </w:r>
          </w:p>
        </w:tc>
        <w:tc>
          <w:tcPr>
            <w:tcW w:w="3284" w:type="dxa"/>
            <w:gridSpan w:val="15"/>
            <w:vAlign w:val="center"/>
          </w:tcPr>
          <w:p w:rsidR="006025EA" w:rsidRPr="00E537A1" w:rsidRDefault="006025EA" w:rsidP="00474B3E">
            <w:pPr>
              <w:rPr>
                <w:rFonts w:ascii="Arial Narrow" w:hAnsi="Arial Narrow"/>
                <w:bCs/>
              </w:rPr>
            </w:pPr>
          </w:p>
        </w:tc>
        <w:tc>
          <w:tcPr>
            <w:tcW w:w="602" w:type="dxa"/>
            <w:gridSpan w:val="6"/>
            <w:vAlign w:val="center"/>
          </w:tcPr>
          <w:p w:rsidR="006025EA" w:rsidRPr="00102C45" w:rsidRDefault="006025EA" w:rsidP="00474B3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D11479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2125" w:type="dxa"/>
            <w:gridSpan w:val="11"/>
            <w:vAlign w:val="center"/>
          </w:tcPr>
          <w:p w:rsidR="006025EA" w:rsidRPr="00E537A1" w:rsidRDefault="006025EA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Website</w:t>
            </w:r>
          </w:p>
        </w:tc>
        <w:tc>
          <w:tcPr>
            <w:tcW w:w="2880" w:type="dxa"/>
            <w:gridSpan w:val="19"/>
            <w:vAlign w:val="center"/>
          </w:tcPr>
          <w:p w:rsidR="006025EA" w:rsidRPr="00E537A1" w:rsidRDefault="006025EA" w:rsidP="00474B3E">
            <w:pPr>
              <w:rPr>
                <w:rFonts w:ascii="Arial Narrow" w:hAnsi="Arial Narrow"/>
                <w:bCs/>
              </w:rPr>
            </w:pPr>
          </w:p>
        </w:tc>
      </w:tr>
      <w:tr w:rsidR="006A237B" w:rsidRPr="00E537A1" w:rsidTr="00D90297">
        <w:trPr>
          <w:trHeight w:val="369"/>
        </w:trPr>
        <w:tc>
          <w:tcPr>
            <w:tcW w:w="579" w:type="dxa"/>
            <w:vAlign w:val="center"/>
          </w:tcPr>
          <w:p w:rsidR="006025EA" w:rsidRPr="00102C45" w:rsidRDefault="006025EA" w:rsidP="00474B3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D11479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139" w:type="dxa"/>
            <w:gridSpan w:val="3"/>
            <w:vAlign w:val="center"/>
          </w:tcPr>
          <w:p w:rsidR="006025EA" w:rsidRPr="00E537A1" w:rsidRDefault="006025EA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Year of establishment</w:t>
            </w:r>
          </w:p>
        </w:tc>
        <w:tc>
          <w:tcPr>
            <w:tcW w:w="3284" w:type="dxa"/>
            <w:gridSpan w:val="15"/>
            <w:vAlign w:val="center"/>
          </w:tcPr>
          <w:p w:rsidR="006025EA" w:rsidRPr="00E537A1" w:rsidRDefault="006025EA" w:rsidP="00474B3E">
            <w:pPr>
              <w:rPr>
                <w:rFonts w:ascii="Arial Narrow" w:hAnsi="Arial Narrow"/>
                <w:bCs/>
              </w:rPr>
            </w:pPr>
          </w:p>
        </w:tc>
        <w:tc>
          <w:tcPr>
            <w:tcW w:w="602" w:type="dxa"/>
            <w:gridSpan w:val="6"/>
            <w:vAlign w:val="center"/>
          </w:tcPr>
          <w:p w:rsidR="006025EA" w:rsidRPr="00102C45" w:rsidRDefault="006025EA" w:rsidP="00474B3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D11479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7a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2125" w:type="dxa"/>
            <w:gridSpan w:val="11"/>
            <w:vAlign w:val="center"/>
          </w:tcPr>
          <w:p w:rsidR="006025EA" w:rsidRPr="00E537A1" w:rsidRDefault="006025EA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When did the 1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  <w:vertAlign w:val="superscript"/>
              </w:rPr>
              <w:t>st</w:t>
            </w:r>
            <w:r w:rsidR="0059701E"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="0005196B"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PG </w:t>
            </w:r>
            <w:r w:rsidR="00783660"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degree</w:t>
            </w:r>
            <w:r w:rsidR="00783660"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="0059701E"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batch pass 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out</w:t>
            </w:r>
            <w:r w:rsidR="0059701E" w:rsidRPr="00E537A1">
              <w:rPr>
                <w:rFonts w:ascii="Arial Narrow" w:hAnsi="Arial Narrow" w:cs="Arial"/>
                <w:bCs/>
                <w:sz w:val="18"/>
                <w:szCs w:val="18"/>
              </w:rPr>
              <w:t>?</w:t>
            </w:r>
          </w:p>
        </w:tc>
        <w:tc>
          <w:tcPr>
            <w:tcW w:w="2880" w:type="dxa"/>
            <w:gridSpan w:val="19"/>
            <w:vAlign w:val="center"/>
          </w:tcPr>
          <w:p w:rsidR="006025EA" w:rsidRPr="00E537A1" w:rsidRDefault="006025EA" w:rsidP="00474B3E">
            <w:pPr>
              <w:rPr>
                <w:rFonts w:ascii="Arial Narrow" w:hAnsi="Arial Narrow"/>
                <w:bCs/>
              </w:rPr>
            </w:pPr>
          </w:p>
        </w:tc>
      </w:tr>
      <w:tr w:rsidR="006A237B" w:rsidRPr="00E537A1" w:rsidTr="00D90297">
        <w:trPr>
          <w:trHeight w:val="369"/>
        </w:trPr>
        <w:tc>
          <w:tcPr>
            <w:tcW w:w="579" w:type="dxa"/>
            <w:vAlign w:val="center"/>
          </w:tcPr>
          <w:p w:rsidR="006025EA" w:rsidRPr="00102C45" w:rsidRDefault="006025EA" w:rsidP="00474B3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lastRenderedPageBreak/>
              <w:t>A</w:t>
            </w:r>
            <w:r w:rsidR="00D11479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139" w:type="dxa"/>
            <w:gridSpan w:val="3"/>
            <w:vAlign w:val="center"/>
          </w:tcPr>
          <w:p w:rsidR="006025EA" w:rsidRPr="00E537A1" w:rsidRDefault="006025EA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ame of Head of the </w:t>
            </w:r>
            <w:r w:rsidR="00D74CFB" w:rsidRPr="00E537A1">
              <w:rPr>
                <w:rFonts w:ascii="Arial Narrow" w:hAnsi="Arial Narrow" w:cs="Arial"/>
                <w:bCs/>
                <w:sz w:val="18"/>
                <w:szCs w:val="18"/>
              </w:rPr>
              <w:t>University</w:t>
            </w:r>
          </w:p>
        </w:tc>
        <w:tc>
          <w:tcPr>
            <w:tcW w:w="3284" w:type="dxa"/>
            <w:gridSpan w:val="15"/>
            <w:vAlign w:val="center"/>
          </w:tcPr>
          <w:p w:rsidR="006025EA" w:rsidRPr="00E537A1" w:rsidRDefault="006025EA" w:rsidP="00474B3E">
            <w:pPr>
              <w:rPr>
                <w:rFonts w:ascii="Arial Narrow" w:hAnsi="Arial Narrow"/>
                <w:bCs/>
              </w:rPr>
            </w:pPr>
          </w:p>
        </w:tc>
        <w:tc>
          <w:tcPr>
            <w:tcW w:w="602" w:type="dxa"/>
            <w:gridSpan w:val="6"/>
            <w:vAlign w:val="center"/>
          </w:tcPr>
          <w:p w:rsidR="006025EA" w:rsidRPr="00173041" w:rsidRDefault="006025EA" w:rsidP="00474B3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73041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D11479" w:rsidRPr="00173041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Pr="00173041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2125" w:type="dxa"/>
            <w:gridSpan w:val="11"/>
            <w:vAlign w:val="center"/>
          </w:tcPr>
          <w:p w:rsidR="006025EA" w:rsidRPr="00E537A1" w:rsidRDefault="006025EA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Designation</w:t>
            </w:r>
          </w:p>
        </w:tc>
        <w:tc>
          <w:tcPr>
            <w:tcW w:w="2880" w:type="dxa"/>
            <w:gridSpan w:val="19"/>
            <w:vAlign w:val="center"/>
          </w:tcPr>
          <w:p w:rsidR="006025EA" w:rsidRPr="00E537A1" w:rsidRDefault="006025EA" w:rsidP="00474B3E">
            <w:pPr>
              <w:rPr>
                <w:rFonts w:ascii="Arial Narrow" w:hAnsi="Arial Narrow"/>
                <w:bCs/>
              </w:rPr>
            </w:pPr>
          </w:p>
        </w:tc>
      </w:tr>
      <w:tr w:rsidR="006A237B" w:rsidRPr="00E537A1" w:rsidTr="00D90297">
        <w:trPr>
          <w:trHeight w:val="369"/>
        </w:trPr>
        <w:tc>
          <w:tcPr>
            <w:tcW w:w="579" w:type="dxa"/>
            <w:vMerge w:val="restart"/>
            <w:vAlign w:val="center"/>
          </w:tcPr>
          <w:p w:rsidR="0041283B" w:rsidRPr="00102C45" w:rsidRDefault="0041283B" w:rsidP="00474B3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bookmarkStart w:id="4" w:name="_Hlk503012136"/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376B03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39" w:type="dxa"/>
            <w:gridSpan w:val="3"/>
            <w:vMerge w:val="restart"/>
            <w:vAlign w:val="center"/>
          </w:tcPr>
          <w:p w:rsidR="0041283B" w:rsidRPr="00E537A1" w:rsidRDefault="00D11479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University </w:t>
            </w:r>
            <w:r w:rsidR="00376B03" w:rsidRPr="00E537A1">
              <w:rPr>
                <w:rFonts w:ascii="Arial Narrow" w:hAnsi="Arial Narrow" w:cs="Arial"/>
                <w:bCs/>
                <w:sz w:val="18"/>
                <w:szCs w:val="18"/>
              </w:rPr>
              <w:t>type</w:t>
            </w:r>
          </w:p>
        </w:tc>
        <w:tc>
          <w:tcPr>
            <w:tcW w:w="458" w:type="dxa"/>
            <w:vAlign w:val="center"/>
          </w:tcPr>
          <w:p w:rsidR="0041283B" w:rsidRPr="00E537A1" w:rsidRDefault="0041283B" w:rsidP="00474B3E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2826" w:type="dxa"/>
            <w:gridSpan w:val="14"/>
            <w:vAlign w:val="center"/>
          </w:tcPr>
          <w:p w:rsidR="0041283B" w:rsidRPr="00E537A1" w:rsidRDefault="00AE4A50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State Public University</w:t>
            </w:r>
          </w:p>
        </w:tc>
        <w:tc>
          <w:tcPr>
            <w:tcW w:w="602" w:type="dxa"/>
            <w:gridSpan w:val="6"/>
            <w:vAlign w:val="center"/>
          </w:tcPr>
          <w:p w:rsidR="0041283B" w:rsidRPr="00E537A1" w:rsidRDefault="008965F3" w:rsidP="00474B3E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2125" w:type="dxa"/>
            <w:gridSpan w:val="11"/>
            <w:vAlign w:val="center"/>
          </w:tcPr>
          <w:p w:rsidR="0041283B" w:rsidRPr="00E537A1" w:rsidRDefault="00783660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State Private University</w:t>
            </w:r>
          </w:p>
        </w:tc>
        <w:tc>
          <w:tcPr>
            <w:tcW w:w="1031" w:type="dxa"/>
            <w:gridSpan w:val="7"/>
            <w:vAlign w:val="center"/>
          </w:tcPr>
          <w:p w:rsidR="0041283B" w:rsidRPr="00E537A1" w:rsidRDefault="008965F3" w:rsidP="00474B3E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1849" w:type="dxa"/>
            <w:gridSpan w:val="12"/>
            <w:vAlign w:val="center"/>
          </w:tcPr>
          <w:p w:rsidR="0041283B" w:rsidRPr="00E537A1" w:rsidRDefault="00783660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State Open University</w:t>
            </w:r>
          </w:p>
        </w:tc>
      </w:tr>
      <w:tr w:rsidR="006A237B" w:rsidRPr="00E537A1" w:rsidTr="00D90297">
        <w:trPr>
          <w:trHeight w:val="369"/>
        </w:trPr>
        <w:tc>
          <w:tcPr>
            <w:tcW w:w="579" w:type="dxa"/>
            <w:vMerge/>
            <w:vAlign w:val="center"/>
          </w:tcPr>
          <w:p w:rsidR="00AE4A50" w:rsidRPr="00E537A1" w:rsidRDefault="00AE4A50" w:rsidP="00474B3E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139" w:type="dxa"/>
            <w:gridSpan w:val="3"/>
            <w:vMerge/>
            <w:vAlign w:val="center"/>
          </w:tcPr>
          <w:p w:rsidR="00AE4A50" w:rsidRPr="00E537A1" w:rsidRDefault="00AE4A50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458" w:type="dxa"/>
            <w:vAlign w:val="center"/>
          </w:tcPr>
          <w:p w:rsidR="00AE4A50" w:rsidRPr="00E537A1" w:rsidRDefault="008965F3" w:rsidP="00474B3E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2826" w:type="dxa"/>
            <w:gridSpan w:val="14"/>
            <w:vAlign w:val="center"/>
          </w:tcPr>
          <w:p w:rsidR="00AE4A50" w:rsidRPr="00E537A1" w:rsidRDefault="00783660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Institute of National Importance</w:t>
            </w:r>
          </w:p>
        </w:tc>
        <w:tc>
          <w:tcPr>
            <w:tcW w:w="602" w:type="dxa"/>
            <w:gridSpan w:val="6"/>
            <w:vAlign w:val="center"/>
          </w:tcPr>
          <w:p w:rsidR="00AE4A50" w:rsidRPr="00E537A1" w:rsidRDefault="00AE4A50" w:rsidP="00474B3E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2125" w:type="dxa"/>
            <w:gridSpan w:val="11"/>
            <w:vAlign w:val="center"/>
          </w:tcPr>
          <w:p w:rsidR="00AE4A50" w:rsidRPr="00E537A1" w:rsidRDefault="00783660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Central University</w:t>
            </w:r>
          </w:p>
        </w:tc>
        <w:tc>
          <w:tcPr>
            <w:tcW w:w="1031" w:type="dxa"/>
            <w:gridSpan w:val="7"/>
            <w:vAlign w:val="center"/>
          </w:tcPr>
          <w:p w:rsidR="00AE4A50" w:rsidRPr="00E537A1" w:rsidRDefault="008965F3" w:rsidP="00474B3E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6</w:t>
            </w:r>
          </w:p>
        </w:tc>
        <w:tc>
          <w:tcPr>
            <w:tcW w:w="1849" w:type="dxa"/>
            <w:gridSpan w:val="12"/>
            <w:vAlign w:val="center"/>
          </w:tcPr>
          <w:p w:rsidR="00AE4A50" w:rsidRPr="00E537A1" w:rsidRDefault="00783660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Deemed University - Government</w:t>
            </w:r>
          </w:p>
        </w:tc>
      </w:tr>
      <w:tr w:rsidR="006A237B" w:rsidRPr="00E537A1" w:rsidTr="00D90297">
        <w:trPr>
          <w:trHeight w:val="369"/>
        </w:trPr>
        <w:tc>
          <w:tcPr>
            <w:tcW w:w="579" w:type="dxa"/>
            <w:vMerge/>
            <w:vAlign w:val="center"/>
          </w:tcPr>
          <w:p w:rsidR="00DE0457" w:rsidRPr="00E537A1" w:rsidRDefault="00DE0457" w:rsidP="00474B3E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139" w:type="dxa"/>
            <w:gridSpan w:val="3"/>
            <w:vMerge/>
            <w:vAlign w:val="center"/>
          </w:tcPr>
          <w:p w:rsidR="00DE0457" w:rsidRPr="00E537A1" w:rsidRDefault="00DE0457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458" w:type="dxa"/>
            <w:vAlign w:val="center"/>
          </w:tcPr>
          <w:p w:rsidR="00DE0457" w:rsidRPr="00E537A1" w:rsidRDefault="008965F3" w:rsidP="00474B3E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7</w:t>
            </w:r>
          </w:p>
        </w:tc>
        <w:tc>
          <w:tcPr>
            <w:tcW w:w="2826" w:type="dxa"/>
            <w:gridSpan w:val="14"/>
            <w:vAlign w:val="center"/>
          </w:tcPr>
          <w:p w:rsidR="00DE0457" w:rsidRPr="00E537A1" w:rsidRDefault="00783660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Deemed University - Government Aided</w:t>
            </w:r>
          </w:p>
        </w:tc>
        <w:tc>
          <w:tcPr>
            <w:tcW w:w="602" w:type="dxa"/>
            <w:gridSpan w:val="6"/>
            <w:vAlign w:val="center"/>
          </w:tcPr>
          <w:p w:rsidR="00DE0457" w:rsidRPr="00E537A1" w:rsidRDefault="008965F3" w:rsidP="00474B3E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8</w:t>
            </w:r>
          </w:p>
        </w:tc>
        <w:tc>
          <w:tcPr>
            <w:tcW w:w="2125" w:type="dxa"/>
            <w:gridSpan w:val="11"/>
            <w:vAlign w:val="center"/>
          </w:tcPr>
          <w:p w:rsidR="00DE0457" w:rsidRPr="00E537A1" w:rsidRDefault="00783660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Deemed University – Private</w:t>
            </w:r>
          </w:p>
        </w:tc>
        <w:tc>
          <w:tcPr>
            <w:tcW w:w="1031" w:type="dxa"/>
            <w:gridSpan w:val="7"/>
            <w:vAlign w:val="center"/>
          </w:tcPr>
          <w:p w:rsidR="00DE0457" w:rsidRPr="00E537A1" w:rsidRDefault="00DE0457" w:rsidP="00474B3E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9</w:t>
            </w:r>
          </w:p>
        </w:tc>
        <w:tc>
          <w:tcPr>
            <w:tcW w:w="1849" w:type="dxa"/>
            <w:gridSpan w:val="12"/>
            <w:vAlign w:val="center"/>
          </w:tcPr>
          <w:p w:rsidR="00DE0457" w:rsidRPr="00E537A1" w:rsidRDefault="00DE0457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pacing w:val="-3"/>
                <w:sz w:val="18"/>
                <w:szCs w:val="18"/>
              </w:rPr>
              <w:t>Others Please specify:</w:t>
            </w:r>
          </w:p>
        </w:tc>
      </w:tr>
      <w:bookmarkEnd w:id="3"/>
      <w:bookmarkEnd w:id="4"/>
      <w:tr w:rsidR="00783660" w:rsidRPr="00E537A1" w:rsidTr="00D90297">
        <w:trPr>
          <w:trHeight w:val="268"/>
        </w:trPr>
        <w:tc>
          <w:tcPr>
            <w:tcW w:w="10609" w:type="dxa"/>
            <w:gridSpan w:val="55"/>
            <w:shd w:val="clear" w:color="auto" w:fill="C00000"/>
            <w:vAlign w:val="center"/>
          </w:tcPr>
          <w:p w:rsidR="00783660" w:rsidRPr="00E228D1" w:rsidRDefault="005350C7" w:rsidP="00474B3E">
            <w:pPr>
              <w:pStyle w:val="Title"/>
              <w:rPr>
                <w:rFonts w:ascii="Arial Narrow" w:hAnsi="Arial Narrow" w:cstheme="minorHAnsi"/>
                <w:color w:val="FFFFFF" w:themeColor="background1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color w:val="FFFFFF" w:themeColor="background1"/>
              </w:rPr>
              <w:t xml:space="preserve">SECTION B: </w:t>
            </w:r>
            <w:bookmarkStart w:id="5" w:name="_Hlk500684605"/>
            <w:r w:rsidRPr="00E228D1">
              <w:rPr>
                <w:rFonts w:ascii="Arial Narrow" w:hAnsi="Arial Narrow" w:cs="Arial"/>
                <w:color w:val="FFFFFF" w:themeColor="background1"/>
              </w:rPr>
              <w:t>ACCREDITATION &amp; FURTHER EDUCATION</w:t>
            </w:r>
            <w:bookmarkEnd w:id="5"/>
          </w:p>
        </w:tc>
      </w:tr>
      <w:tr w:rsidR="00E2292B" w:rsidRPr="00E537A1" w:rsidTr="00D90297">
        <w:trPr>
          <w:trHeight w:val="369"/>
        </w:trPr>
        <w:tc>
          <w:tcPr>
            <w:tcW w:w="579" w:type="dxa"/>
            <w:vAlign w:val="center"/>
          </w:tcPr>
          <w:p w:rsidR="00E2292B" w:rsidRPr="00102C45" w:rsidRDefault="00E2292B" w:rsidP="00474B3E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B1</w:t>
            </w:r>
          </w:p>
        </w:tc>
        <w:tc>
          <w:tcPr>
            <w:tcW w:w="8181" w:type="dxa"/>
            <w:gridSpan w:val="42"/>
            <w:vAlign w:val="center"/>
          </w:tcPr>
          <w:p w:rsidR="00E2292B" w:rsidRPr="00E537A1" w:rsidRDefault="00E2292B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university have NAAC Accreditation?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1849" w:type="dxa"/>
            <w:gridSpan w:val="12"/>
            <w:vAlign w:val="center"/>
          </w:tcPr>
          <w:p w:rsidR="00E2292B" w:rsidRPr="00E537A1" w:rsidRDefault="00E2292B" w:rsidP="00474B3E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737FB4" w:rsidRPr="00E537A1" w:rsidTr="00D90297">
        <w:trPr>
          <w:trHeight w:val="369"/>
        </w:trPr>
        <w:tc>
          <w:tcPr>
            <w:tcW w:w="579" w:type="dxa"/>
            <w:vAlign w:val="center"/>
          </w:tcPr>
          <w:p w:rsidR="00737FB4" w:rsidRPr="00102C45" w:rsidRDefault="00737FB4" w:rsidP="00737FB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B2</w:t>
            </w:r>
          </w:p>
        </w:tc>
        <w:tc>
          <w:tcPr>
            <w:tcW w:w="8181" w:type="dxa"/>
            <w:gridSpan w:val="42"/>
            <w:vAlign w:val="center"/>
          </w:tcPr>
          <w:p w:rsidR="00737FB4" w:rsidRPr="00E537A1" w:rsidRDefault="00737FB4" w:rsidP="00737FB4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In which year your university received its first NAAC accreditation?</w:t>
            </w:r>
            <w:r w:rsidRPr="00E537A1">
              <w:rPr>
                <w:rFonts w:ascii="Arial Narrow" w:hAnsi="Arial Narrow" w:cs="Arial"/>
                <w:bCs/>
                <w:i/>
                <w:iCs/>
                <w:sz w:val="18"/>
                <w:szCs w:val="18"/>
              </w:rPr>
              <w:t xml:space="preserve"> </w:t>
            </w:r>
            <w:r w:rsidRPr="00A2232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(YYYY format)</w:t>
            </w:r>
          </w:p>
        </w:tc>
        <w:tc>
          <w:tcPr>
            <w:tcW w:w="1849" w:type="dxa"/>
            <w:gridSpan w:val="12"/>
            <w:vAlign w:val="center"/>
          </w:tcPr>
          <w:p w:rsidR="00737FB4" w:rsidRPr="00E537A1" w:rsidRDefault="00737FB4" w:rsidP="00737FB4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737FB4" w:rsidRPr="00E537A1" w:rsidTr="00D90297">
        <w:trPr>
          <w:trHeight w:val="369"/>
        </w:trPr>
        <w:tc>
          <w:tcPr>
            <w:tcW w:w="579" w:type="dxa"/>
            <w:vAlign w:val="center"/>
          </w:tcPr>
          <w:p w:rsidR="00737FB4" w:rsidRPr="00102C45" w:rsidRDefault="00737FB4" w:rsidP="00737FB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B3</w:t>
            </w:r>
          </w:p>
        </w:tc>
        <w:tc>
          <w:tcPr>
            <w:tcW w:w="8181" w:type="dxa"/>
            <w:gridSpan w:val="42"/>
            <w:vAlign w:val="center"/>
          </w:tcPr>
          <w:p w:rsidR="00737FB4" w:rsidRPr="00E537A1" w:rsidRDefault="00737FB4" w:rsidP="00737FB4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What is the latest score (CGPA) given to your university by NAAC?</w:t>
            </w:r>
          </w:p>
        </w:tc>
        <w:tc>
          <w:tcPr>
            <w:tcW w:w="1849" w:type="dxa"/>
            <w:gridSpan w:val="12"/>
            <w:vAlign w:val="center"/>
          </w:tcPr>
          <w:p w:rsidR="00737FB4" w:rsidRPr="00E537A1" w:rsidRDefault="00737FB4" w:rsidP="00737FB4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737FB4" w:rsidRPr="00E537A1" w:rsidTr="00D90297">
        <w:trPr>
          <w:trHeight w:val="369"/>
        </w:trPr>
        <w:tc>
          <w:tcPr>
            <w:tcW w:w="579" w:type="dxa"/>
            <w:vAlign w:val="center"/>
          </w:tcPr>
          <w:p w:rsidR="00737FB4" w:rsidRPr="00102C45" w:rsidRDefault="00737FB4" w:rsidP="00737FB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B4</w:t>
            </w:r>
          </w:p>
        </w:tc>
        <w:tc>
          <w:tcPr>
            <w:tcW w:w="8181" w:type="dxa"/>
            <w:gridSpan w:val="42"/>
            <w:vAlign w:val="center"/>
          </w:tcPr>
          <w:p w:rsidR="00737FB4" w:rsidRPr="00E537A1" w:rsidRDefault="00737FB4" w:rsidP="00737FB4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Till what date is/ was your NAAC Accreditation valid?</w:t>
            </w:r>
            <w:r w:rsidRPr="00E537A1">
              <w:rPr>
                <w:rFonts w:ascii="Arial Narrow" w:hAnsi="Arial Narrow" w:cs="Arial"/>
                <w:bCs/>
                <w:i/>
                <w:iCs/>
                <w:sz w:val="18"/>
                <w:szCs w:val="18"/>
              </w:rPr>
              <w:t xml:space="preserve"> </w:t>
            </w:r>
            <w:r w:rsidRPr="00A2232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DDMMYYYY]</w:t>
            </w:r>
          </w:p>
        </w:tc>
        <w:tc>
          <w:tcPr>
            <w:tcW w:w="1849" w:type="dxa"/>
            <w:gridSpan w:val="12"/>
            <w:vAlign w:val="center"/>
          </w:tcPr>
          <w:p w:rsidR="00737FB4" w:rsidRPr="00E537A1" w:rsidRDefault="00737FB4" w:rsidP="00737FB4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737FB4" w:rsidRPr="00E537A1" w:rsidTr="00D90297">
        <w:trPr>
          <w:trHeight w:val="369"/>
        </w:trPr>
        <w:tc>
          <w:tcPr>
            <w:tcW w:w="579" w:type="dxa"/>
            <w:vAlign w:val="center"/>
          </w:tcPr>
          <w:p w:rsidR="00737FB4" w:rsidRPr="00102C45" w:rsidRDefault="00737FB4" w:rsidP="00737FB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B5</w:t>
            </w:r>
          </w:p>
        </w:tc>
        <w:tc>
          <w:tcPr>
            <w:tcW w:w="8181" w:type="dxa"/>
            <w:gridSpan w:val="42"/>
            <w:vAlign w:val="center"/>
          </w:tcPr>
          <w:p w:rsidR="00737FB4" w:rsidRPr="00E537A1" w:rsidRDefault="00737FB4" w:rsidP="00737FB4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When did you last submit AQAR Report to NAAC?  </w:t>
            </w:r>
            <w:r w:rsidRPr="00A2232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DDMMYYYY]</w:t>
            </w:r>
          </w:p>
        </w:tc>
        <w:tc>
          <w:tcPr>
            <w:tcW w:w="1849" w:type="dxa"/>
            <w:gridSpan w:val="12"/>
            <w:vAlign w:val="center"/>
          </w:tcPr>
          <w:p w:rsidR="00737FB4" w:rsidRPr="00E537A1" w:rsidRDefault="00737FB4" w:rsidP="00737FB4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737FB4" w:rsidRPr="00E537A1" w:rsidTr="00D90297">
        <w:trPr>
          <w:trHeight w:val="380"/>
        </w:trPr>
        <w:tc>
          <w:tcPr>
            <w:tcW w:w="579" w:type="dxa"/>
            <w:vAlign w:val="center"/>
          </w:tcPr>
          <w:p w:rsidR="00737FB4" w:rsidRPr="00102C45" w:rsidRDefault="00737FB4" w:rsidP="00737FB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B6</w:t>
            </w:r>
          </w:p>
        </w:tc>
        <w:tc>
          <w:tcPr>
            <w:tcW w:w="3647" w:type="dxa"/>
            <w:gridSpan w:val="13"/>
            <w:vAlign w:val="center"/>
          </w:tcPr>
          <w:p w:rsidR="00737FB4" w:rsidRPr="00E537A1" w:rsidRDefault="00737FB4" w:rsidP="00737FB4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Other National Accreditation/</w:t>
            </w:r>
            <w:r w:rsidRPr="00E537A1">
              <w:rPr>
                <w:bCs/>
              </w:rPr>
              <w:t xml:space="preserve"> 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recognition</w:t>
            </w:r>
          </w:p>
        </w:tc>
        <w:tc>
          <w:tcPr>
            <w:tcW w:w="236" w:type="dxa"/>
            <w:gridSpan w:val="3"/>
            <w:vAlign w:val="center"/>
          </w:tcPr>
          <w:p w:rsidR="00737FB4" w:rsidRPr="00E537A1" w:rsidRDefault="00737FB4" w:rsidP="00737FB4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2544" w:type="dxa"/>
            <w:gridSpan w:val="15"/>
            <w:vAlign w:val="center"/>
          </w:tcPr>
          <w:p w:rsidR="00737FB4" w:rsidRPr="00E537A1" w:rsidRDefault="00737FB4" w:rsidP="00737FB4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bookmarkStart w:id="6" w:name="_Hlk501442069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ational Board of Accreditation </w:t>
            </w:r>
            <w:bookmarkEnd w:id="6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(NBA)</w:t>
            </w:r>
          </w:p>
        </w:tc>
        <w:tc>
          <w:tcPr>
            <w:tcW w:w="425" w:type="dxa"/>
            <w:gridSpan w:val="3"/>
            <w:vAlign w:val="center"/>
          </w:tcPr>
          <w:p w:rsidR="00737FB4" w:rsidRPr="00E537A1" w:rsidRDefault="00737FB4" w:rsidP="00737FB4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3178" w:type="dxa"/>
            <w:gridSpan w:val="20"/>
            <w:vAlign w:val="center"/>
          </w:tcPr>
          <w:p w:rsidR="00737FB4" w:rsidRPr="00E537A1" w:rsidRDefault="00737FB4" w:rsidP="00737FB4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pacing w:val="-3"/>
                <w:sz w:val="18"/>
                <w:szCs w:val="18"/>
              </w:rPr>
              <w:t>Others Please specify:</w:t>
            </w:r>
          </w:p>
        </w:tc>
      </w:tr>
      <w:tr w:rsidR="00737FB4" w:rsidRPr="00E537A1" w:rsidTr="00D90297">
        <w:trPr>
          <w:trHeight w:val="380"/>
        </w:trPr>
        <w:tc>
          <w:tcPr>
            <w:tcW w:w="579" w:type="dxa"/>
            <w:vAlign w:val="center"/>
          </w:tcPr>
          <w:p w:rsidR="00737FB4" w:rsidRPr="00102C45" w:rsidRDefault="00737FB4" w:rsidP="00737FB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B7</w:t>
            </w:r>
          </w:p>
        </w:tc>
        <w:tc>
          <w:tcPr>
            <w:tcW w:w="8181" w:type="dxa"/>
            <w:gridSpan w:val="42"/>
            <w:vAlign w:val="center"/>
          </w:tcPr>
          <w:p w:rsidR="00737FB4" w:rsidRPr="00E537A1" w:rsidRDefault="00737FB4" w:rsidP="00737FB4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Any international accreditation/ recognition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1849" w:type="dxa"/>
            <w:gridSpan w:val="12"/>
            <w:vAlign w:val="center"/>
          </w:tcPr>
          <w:p w:rsidR="00737FB4" w:rsidRPr="00E537A1" w:rsidRDefault="00737FB4" w:rsidP="00737FB4">
            <w:pPr>
              <w:rPr>
                <w:rFonts w:ascii="Arial Narrow" w:hAnsi="Arial Narrow" w:cs="Arial"/>
                <w:bCs/>
                <w:spacing w:val="-3"/>
                <w:sz w:val="18"/>
                <w:szCs w:val="18"/>
              </w:rPr>
            </w:pPr>
          </w:p>
        </w:tc>
      </w:tr>
      <w:tr w:rsidR="00737FB4" w:rsidRPr="00E537A1" w:rsidTr="00D90297">
        <w:trPr>
          <w:trHeight w:val="380"/>
        </w:trPr>
        <w:tc>
          <w:tcPr>
            <w:tcW w:w="579" w:type="dxa"/>
            <w:vAlign w:val="center"/>
          </w:tcPr>
          <w:p w:rsidR="00737FB4" w:rsidRPr="00102C45" w:rsidRDefault="00737FB4" w:rsidP="00737FB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B8</w:t>
            </w:r>
          </w:p>
        </w:tc>
        <w:tc>
          <w:tcPr>
            <w:tcW w:w="3363" w:type="dxa"/>
            <w:gridSpan w:val="10"/>
            <w:vAlign w:val="center"/>
          </w:tcPr>
          <w:p w:rsidR="00737FB4" w:rsidRPr="00E537A1" w:rsidRDefault="00737FB4" w:rsidP="00737FB4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Name &amp; Details of international accreditation/ recognition</w:t>
            </w:r>
            <w:r w:rsidRPr="00E537A1">
              <w:rPr>
                <w:rFonts w:ascii="Arial Narrow" w:hAnsi="Arial Narrow" w:cs="Arial"/>
                <w:bCs/>
                <w:i/>
                <w:iCs/>
                <w:sz w:val="18"/>
                <w:szCs w:val="18"/>
              </w:rPr>
              <w:t xml:space="preserve"> </w:t>
            </w:r>
            <w:r w:rsidRPr="00A2232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Provide supporting documents]</w:t>
            </w:r>
          </w:p>
        </w:tc>
        <w:tc>
          <w:tcPr>
            <w:tcW w:w="6667" w:type="dxa"/>
            <w:gridSpan w:val="44"/>
            <w:vAlign w:val="center"/>
          </w:tcPr>
          <w:p w:rsidR="00737FB4" w:rsidRPr="00E537A1" w:rsidRDefault="00737FB4" w:rsidP="00737FB4">
            <w:pPr>
              <w:rPr>
                <w:rFonts w:ascii="Arial Narrow" w:hAnsi="Arial Narrow" w:cs="Arial"/>
                <w:bCs/>
                <w:spacing w:val="-3"/>
                <w:sz w:val="18"/>
                <w:szCs w:val="18"/>
              </w:rPr>
            </w:pPr>
          </w:p>
        </w:tc>
      </w:tr>
      <w:tr w:rsidR="00E6330A" w:rsidRPr="00E537A1" w:rsidTr="00D90297">
        <w:trPr>
          <w:trHeight w:val="369"/>
        </w:trPr>
        <w:tc>
          <w:tcPr>
            <w:tcW w:w="579" w:type="dxa"/>
            <w:vAlign w:val="center"/>
          </w:tcPr>
          <w:p w:rsidR="00E6330A" w:rsidRPr="00102C45" w:rsidRDefault="00E6330A" w:rsidP="00E6330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B9</w:t>
            </w:r>
          </w:p>
        </w:tc>
        <w:tc>
          <w:tcPr>
            <w:tcW w:w="8181" w:type="dxa"/>
            <w:gridSpan w:val="42"/>
            <w:vAlign w:val="center"/>
          </w:tcPr>
          <w:p w:rsidR="00E6330A" w:rsidRPr="00E537A1" w:rsidRDefault="00E6330A" w:rsidP="00E6330A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bookmarkStart w:id="7" w:name="_Hlk503173472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Is your university member of AIU (Association of Indian Universities)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  <w:bookmarkEnd w:id="7"/>
          </w:p>
        </w:tc>
        <w:tc>
          <w:tcPr>
            <w:tcW w:w="1849" w:type="dxa"/>
            <w:gridSpan w:val="12"/>
            <w:vAlign w:val="center"/>
          </w:tcPr>
          <w:p w:rsidR="00E6330A" w:rsidRPr="00E537A1" w:rsidRDefault="00E6330A" w:rsidP="00E6330A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69"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B10</w:t>
            </w:r>
          </w:p>
        </w:tc>
        <w:tc>
          <w:tcPr>
            <w:tcW w:w="8181" w:type="dxa"/>
            <w:gridSpan w:val="4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In which year your university became member of AIU?</w:t>
            </w:r>
            <w:r w:rsidRPr="00E537A1">
              <w:rPr>
                <w:rFonts w:ascii="Arial Narrow" w:hAnsi="Arial Narrow" w:cs="Arial"/>
                <w:bCs/>
                <w:i/>
                <w:iCs/>
                <w:sz w:val="18"/>
                <w:szCs w:val="18"/>
              </w:rPr>
              <w:t xml:space="preserve"> </w:t>
            </w:r>
            <w:r w:rsidRPr="00A2232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(YYYY format)</w:t>
            </w: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69"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B11</w:t>
            </w:r>
          </w:p>
        </w:tc>
        <w:tc>
          <w:tcPr>
            <w:tcW w:w="8181" w:type="dxa"/>
            <w:gridSpan w:val="4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PG degree programs offered by your university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for this campus only</w:t>
            </w:r>
            <w:r w:rsidRPr="00E537A1">
              <w:rPr>
                <w:rFonts w:ascii="Arial Narrow" w:hAnsi="Arial Narrow" w:cs="Arial"/>
                <w:bCs/>
                <w:i/>
                <w:iCs/>
                <w:sz w:val="18"/>
                <w:szCs w:val="18"/>
              </w:rPr>
              <w:t xml:space="preserve"> </w:t>
            </w:r>
            <w:r w:rsidRPr="00A2232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Provide list of all programs]</w:t>
            </w: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69"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B12</w:t>
            </w:r>
          </w:p>
        </w:tc>
        <w:tc>
          <w:tcPr>
            <w:tcW w:w="10030" w:type="dxa"/>
            <w:gridSpan w:val="54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university offer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Ph.D.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?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</w:tr>
      <w:tr w:rsidR="00897D99" w:rsidRPr="00E537A1" w:rsidTr="00D90297">
        <w:trPr>
          <w:trHeight w:val="369"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B13</w:t>
            </w:r>
          </w:p>
        </w:tc>
        <w:tc>
          <w:tcPr>
            <w:tcW w:w="8181" w:type="dxa"/>
            <w:gridSpan w:val="4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university offer M. Phil?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69"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B14</w:t>
            </w:r>
          </w:p>
        </w:tc>
        <w:tc>
          <w:tcPr>
            <w:tcW w:w="8181" w:type="dxa"/>
            <w:gridSpan w:val="4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university offer fellowship?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69"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B15</w:t>
            </w:r>
          </w:p>
        </w:tc>
        <w:tc>
          <w:tcPr>
            <w:tcW w:w="10030" w:type="dxa"/>
            <w:gridSpan w:val="54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lease provide the information on the following statements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(of last 3 years)</w:t>
            </w:r>
          </w:p>
        </w:tc>
      </w:tr>
      <w:tr w:rsidR="00897D99" w:rsidRPr="00E537A1" w:rsidTr="00D90297">
        <w:trPr>
          <w:trHeight w:val="309"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6702" w:type="dxa"/>
            <w:gridSpan w:val="32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Statements </w:t>
            </w:r>
          </w:p>
        </w:tc>
        <w:tc>
          <w:tcPr>
            <w:tcW w:w="1479" w:type="dxa"/>
            <w:gridSpan w:val="10"/>
            <w:shd w:val="clear" w:color="auto" w:fill="F2DBDB" w:themeFill="accent2" w:themeFillTint="33"/>
            <w:vAlign w:val="center"/>
          </w:tcPr>
          <w:p w:rsidR="00897D99" w:rsidRPr="00102C45" w:rsidRDefault="009D20C1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</w:p>
        </w:tc>
        <w:tc>
          <w:tcPr>
            <w:tcW w:w="865" w:type="dxa"/>
            <w:gridSpan w:val="7"/>
            <w:shd w:val="clear" w:color="auto" w:fill="F2DBDB" w:themeFill="accent2" w:themeFillTint="33"/>
            <w:vAlign w:val="center"/>
          </w:tcPr>
          <w:p w:rsidR="00897D99" w:rsidRPr="00102C45" w:rsidRDefault="009D20C1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2016-17</w:t>
            </w:r>
          </w:p>
        </w:tc>
        <w:tc>
          <w:tcPr>
            <w:tcW w:w="984" w:type="dxa"/>
            <w:gridSpan w:val="5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B84088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5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B84088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</w:tr>
      <w:tr w:rsidR="00897D99" w:rsidRPr="00E537A1" w:rsidTr="00D90297">
        <w:trPr>
          <w:trHeight w:val="351"/>
        </w:trPr>
        <w:tc>
          <w:tcPr>
            <w:tcW w:w="579" w:type="dxa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6702" w:type="dxa"/>
            <w:gridSpan w:val="32"/>
            <w:shd w:val="clear" w:color="auto" w:fill="FFFFFF" w:themeFill="background1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Total number of PhDs came out from your university (year-wise)</w:t>
            </w:r>
          </w:p>
        </w:tc>
        <w:tc>
          <w:tcPr>
            <w:tcW w:w="1479" w:type="dxa"/>
            <w:gridSpan w:val="10"/>
            <w:shd w:val="clear" w:color="auto" w:fill="FFFFFF" w:themeFill="background1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865" w:type="dxa"/>
            <w:gridSpan w:val="7"/>
            <w:shd w:val="clear" w:color="auto" w:fill="FFFFFF" w:themeFill="background1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984" w:type="dxa"/>
            <w:gridSpan w:val="5"/>
            <w:shd w:val="clear" w:color="auto" w:fill="FFFFFF" w:themeFill="background1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51"/>
        </w:trPr>
        <w:tc>
          <w:tcPr>
            <w:tcW w:w="579" w:type="dxa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6702" w:type="dxa"/>
            <w:gridSpan w:val="32"/>
            <w:shd w:val="clear" w:color="auto" w:fill="FFFFFF" w:themeFill="background1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Total number of students completed M. Phil from your university (year-wise)</w:t>
            </w:r>
          </w:p>
        </w:tc>
        <w:tc>
          <w:tcPr>
            <w:tcW w:w="1479" w:type="dxa"/>
            <w:gridSpan w:val="10"/>
            <w:shd w:val="clear" w:color="auto" w:fill="FFFFFF" w:themeFill="background1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865" w:type="dxa"/>
            <w:gridSpan w:val="7"/>
            <w:shd w:val="clear" w:color="auto" w:fill="FFFFFF" w:themeFill="background1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984" w:type="dxa"/>
            <w:gridSpan w:val="5"/>
            <w:shd w:val="clear" w:color="auto" w:fill="FFFFFF" w:themeFill="background1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51"/>
        </w:trPr>
        <w:tc>
          <w:tcPr>
            <w:tcW w:w="579" w:type="dxa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6702" w:type="dxa"/>
            <w:gridSpan w:val="32"/>
            <w:shd w:val="clear" w:color="auto" w:fill="FFFFFF" w:themeFill="background1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Total number of students completed their fellowship from your university (year-wise)</w:t>
            </w:r>
          </w:p>
        </w:tc>
        <w:tc>
          <w:tcPr>
            <w:tcW w:w="1479" w:type="dxa"/>
            <w:gridSpan w:val="10"/>
            <w:shd w:val="clear" w:color="auto" w:fill="FFFFFF" w:themeFill="background1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865" w:type="dxa"/>
            <w:gridSpan w:val="7"/>
            <w:shd w:val="clear" w:color="auto" w:fill="FFFFFF" w:themeFill="background1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984" w:type="dxa"/>
            <w:gridSpan w:val="5"/>
            <w:shd w:val="clear" w:color="auto" w:fill="FFFFFF" w:themeFill="background1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bookmarkStart w:id="8" w:name="_Hlk503012378"/>
            <w:r w:rsidRPr="00102C45"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  <w:t>B16</w:t>
            </w:r>
          </w:p>
        </w:tc>
        <w:tc>
          <w:tcPr>
            <w:tcW w:w="8181" w:type="dxa"/>
            <w:gridSpan w:val="4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university have its own publication (journal/ magazine)?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[1-Yes / 2-No]</w:t>
            </w: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B17</w:t>
            </w:r>
          </w:p>
        </w:tc>
        <w:tc>
          <w:tcPr>
            <w:tcW w:w="6722" w:type="dxa"/>
            <w:gridSpan w:val="33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Please mention name of the publication (journal/ magazine)</w:t>
            </w:r>
          </w:p>
        </w:tc>
        <w:tc>
          <w:tcPr>
            <w:tcW w:w="3308" w:type="dxa"/>
            <w:gridSpan w:val="21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B18</w:t>
            </w:r>
          </w:p>
        </w:tc>
        <w:tc>
          <w:tcPr>
            <w:tcW w:w="8181" w:type="dxa"/>
            <w:gridSpan w:val="4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What is the frequency of the publication (journal/ magazine)? (e.g. Monthly, Bimonthly,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Half-yearl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or Annual)</w:t>
            </w: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6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color w:val="000000"/>
                <w:sz w:val="18"/>
                <w:szCs w:val="20"/>
              </w:rPr>
              <w:t>B19</w:t>
            </w:r>
          </w:p>
        </w:tc>
        <w:tc>
          <w:tcPr>
            <w:tcW w:w="8181" w:type="dxa"/>
            <w:gridSpan w:val="4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What is circulation figure of the journal/ magazine/ e-magazine?</w:t>
            </w: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18"/>
                <w:szCs w:val="20"/>
              </w:rPr>
            </w:pPr>
            <w:r w:rsidRPr="00102C45"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  <w:t>B20</w:t>
            </w:r>
          </w:p>
        </w:tc>
        <w:tc>
          <w:tcPr>
            <w:tcW w:w="8181" w:type="dxa"/>
            <w:gridSpan w:val="4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university have its own Newsletter? 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bookmarkEnd w:id="8"/>
      <w:tr w:rsidR="00897D99" w:rsidRPr="00E537A1" w:rsidTr="00D90297">
        <w:trPr>
          <w:trHeight w:val="275"/>
        </w:trPr>
        <w:tc>
          <w:tcPr>
            <w:tcW w:w="10609" w:type="dxa"/>
            <w:gridSpan w:val="55"/>
            <w:shd w:val="clear" w:color="auto" w:fill="C00000"/>
            <w:vAlign w:val="center"/>
          </w:tcPr>
          <w:p w:rsidR="00897D99" w:rsidRPr="00E228D1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E228D1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SECTION C: STUDENT DIVERSITY </w:t>
            </w: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C1</w:t>
            </w:r>
          </w:p>
        </w:tc>
        <w:tc>
          <w:tcPr>
            <w:tcW w:w="10030" w:type="dxa"/>
            <w:gridSpan w:val="54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lease provide the following information about the students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A22329">
              <w:rPr>
                <w:rFonts w:ascii="Arial Narrow" w:hAnsi="Arial Narrow" w:cs="Arial"/>
                <w:b/>
                <w:bCs/>
                <w:noProof/>
                <w:sz w:val="18"/>
                <w:szCs w:val="18"/>
                <w:u w:val="single"/>
              </w:rPr>
              <w:t>to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ll PG degree courses</w:t>
            </w: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3140" w:type="dxa"/>
            <w:gridSpan w:val="7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Gender</w:t>
            </w:r>
          </w:p>
        </w:tc>
        <w:tc>
          <w:tcPr>
            <w:tcW w:w="2148" w:type="dxa"/>
            <w:gridSpan w:val="19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in AY (</w:t>
            </w:r>
            <w:r w:rsidR="009D20C1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B84088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="009D20C1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B84088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345" w:type="dxa"/>
            <w:gridSpan w:val="12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in AY (</w:t>
            </w:r>
            <w:r w:rsidR="009D20C1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397" w:type="dxa"/>
            <w:gridSpan w:val="16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dmitted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in AY (</w:t>
            </w:r>
            <w:r w:rsidR="009D20C1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2016-17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</w:tr>
      <w:tr w:rsidR="00897D99" w:rsidRPr="00E537A1" w:rsidTr="00D90297">
        <w:trPr>
          <w:trHeight w:val="221"/>
          <w:tblHeader/>
        </w:trPr>
        <w:tc>
          <w:tcPr>
            <w:tcW w:w="579" w:type="dxa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3140" w:type="dxa"/>
            <w:gridSpan w:val="7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ale</w:t>
            </w:r>
          </w:p>
        </w:tc>
        <w:tc>
          <w:tcPr>
            <w:tcW w:w="2148" w:type="dxa"/>
            <w:gridSpan w:val="19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345" w:type="dxa"/>
            <w:gridSpan w:val="12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397" w:type="dxa"/>
            <w:gridSpan w:val="16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3140" w:type="dxa"/>
            <w:gridSpan w:val="7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Female</w:t>
            </w:r>
          </w:p>
        </w:tc>
        <w:tc>
          <w:tcPr>
            <w:tcW w:w="2148" w:type="dxa"/>
            <w:gridSpan w:val="19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345" w:type="dxa"/>
            <w:gridSpan w:val="12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397" w:type="dxa"/>
            <w:gridSpan w:val="16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242"/>
          <w:tblHeader/>
        </w:trPr>
        <w:tc>
          <w:tcPr>
            <w:tcW w:w="3719" w:type="dxa"/>
            <w:gridSpan w:val="8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Total (1+2)</w:t>
            </w:r>
          </w:p>
        </w:tc>
        <w:tc>
          <w:tcPr>
            <w:tcW w:w="2148" w:type="dxa"/>
            <w:gridSpan w:val="19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345" w:type="dxa"/>
            <w:gridSpan w:val="12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397" w:type="dxa"/>
            <w:gridSpan w:val="16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lastRenderedPageBreak/>
              <w:t>C2</w:t>
            </w:r>
          </w:p>
        </w:tc>
        <w:tc>
          <w:tcPr>
            <w:tcW w:w="10030" w:type="dxa"/>
            <w:gridSpan w:val="54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lease provide the following information about the students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A22329">
              <w:rPr>
                <w:rFonts w:ascii="Arial Narrow" w:hAnsi="Arial Narrow" w:cs="Arial"/>
                <w:b/>
                <w:bCs/>
                <w:noProof/>
                <w:sz w:val="18"/>
                <w:szCs w:val="18"/>
                <w:u w:val="single"/>
              </w:rPr>
              <w:t>to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ll PG degree courses</w:t>
            </w: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3154" w:type="dxa"/>
            <w:gridSpan w:val="8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tudent-mix</w:t>
            </w:r>
          </w:p>
        </w:tc>
        <w:tc>
          <w:tcPr>
            <w:tcW w:w="2134" w:type="dxa"/>
            <w:gridSpan w:val="18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in AY (</w:t>
            </w:r>
            <w:r w:rsidR="009D20C1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B84088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="009D20C1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B84088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345" w:type="dxa"/>
            <w:gridSpan w:val="12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in AY (</w:t>
            </w:r>
            <w:r w:rsidR="009D20C1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397" w:type="dxa"/>
            <w:gridSpan w:val="16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dmitted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in AY (</w:t>
            </w:r>
            <w:r w:rsidR="009D20C1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2016-17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</w:tr>
      <w:tr w:rsidR="00897D99" w:rsidRPr="00E537A1" w:rsidTr="00D90297">
        <w:trPr>
          <w:trHeight w:val="397"/>
          <w:tblHeader/>
        </w:trPr>
        <w:tc>
          <w:tcPr>
            <w:tcW w:w="579" w:type="dxa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3154" w:type="dxa"/>
            <w:gridSpan w:val="8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Inter-state (Other than university State) </w:t>
            </w:r>
          </w:p>
        </w:tc>
        <w:tc>
          <w:tcPr>
            <w:tcW w:w="2134" w:type="dxa"/>
            <w:gridSpan w:val="18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345" w:type="dxa"/>
            <w:gridSpan w:val="12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397" w:type="dxa"/>
            <w:gridSpan w:val="16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97"/>
          <w:tblHeader/>
        </w:trPr>
        <w:tc>
          <w:tcPr>
            <w:tcW w:w="579" w:type="dxa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3154" w:type="dxa"/>
            <w:gridSpan w:val="8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Intra-state (Within the same State)</w:t>
            </w:r>
          </w:p>
        </w:tc>
        <w:tc>
          <w:tcPr>
            <w:tcW w:w="2134" w:type="dxa"/>
            <w:gridSpan w:val="18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345" w:type="dxa"/>
            <w:gridSpan w:val="12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397" w:type="dxa"/>
            <w:gridSpan w:val="16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97"/>
          <w:tblHeader/>
        </w:trPr>
        <w:tc>
          <w:tcPr>
            <w:tcW w:w="579" w:type="dxa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3154" w:type="dxa"/>
            <w:gridSpan w:val="8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Foreign students </w:t>
            </w:r>
          </w:p>
        </w:tc>
        <w:tc>
          <w:tcPr>
            <w:tcW w:w="2134" w:type="dxa"/>
            <w:gridSpan w:val="18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345" w:type="dxa"/>
            <w:gridSpan w:val="12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397" w:type="dxa"/>
            <w:gridSpan w:val="16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97"/>
          <w:tblHeader/>
        </w:trPr>
        <w:tc>
          <w:tcPr>
            <w:tcW w:w="3733" w:type="dxa"/>
            <w:gridSpan w:val="9"/>
            <w:vAlign w:val="center"/>
          </w:tcPr>
          <w:p w:rsidR="00897D99" w:rsidRPr="00A22329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Total (1+2+3)</w:t>
            </w:r>
          </w:p>
        </w:tc>
        <w:tc>
          <w:tcPr>
            <w:tcW w:w="2134" w:type="dxa"/>
            <w:gridSpan w:val="18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345" w:type="dxa"/>
            <w:gridSpan w:val="12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397" w:type="dxa"/>
            <w:gridSpan w:val="16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97"/>
          <w:tblHeader/>
        </w:trPr>
        <w:tc>
          <w:tcPr>
            <w:tcW w:w="592" w:type="dxa"/>
            <w:gridSpan w:val="2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C3</w:t>
            </w:r>
          </w:p>
        </w:tc>
        <w:tc>
          <w:tcPr>
            <w:tcW w:w="10017" w:type="dxa"/>
            <w:gridSpan w:val="53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lease provide following information about the students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dmitted </w:t>
            </w:r>
            <w:r w:rsidRPr="00A22329">
              <w:rPr>
                <w:rFonts w:ascii="Arial Narrow" w:hAnsi="Arial Narrow" w:cs="Arial"/>
                <w:b/>
                <w:bCs/>
                <w:noProof/>
                <w:sz w:val="18"/>
                <w:szCs w:val="18"/>
              </w:rPr>
              <w:t>to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various PG degree courses during AY </w:t>
            </w:r>
            <w:r w:rsidR="009D20C1"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B84088"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="009D20C1"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B84088"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in your Universi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 </w:t>
            </w:r>
          </w:p>
        </w:tc>
      </w:tr>
      <w:tr w:rsidR="00897D99" w:rsidRPr="00E537A1" w:rsidTr="00D90297">
        <w:trPr>
          <w:trHeight w:val="397"/>
        </w:trPr>
        <w:tc>
          <w:tcPr>
            <w:tcW w:w="592" w:type="dxa"/>
            <w:gridSpan w:val="2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3152" w:type="dxa"/>
            <w:gridSpan w:val="8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Program</w:t>
            </w:r>
          </w:p>
        </w:tc>
        <w:tc>
          <w:tcPr>
            <w:tcW w:w="1707" w:type="dxa"/>
            <w:gridSpan w:val="13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</w:p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(AY </w:t>
            </w:r>
            <w:r w:rsidR="009D20C1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B84088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="009D20C1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B84088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622" w:type="dxa"/>
            <w:gridSpan w:val="5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3202" w:type="dxa"/>
            <w:gridSpan w:val="19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Program</w:t>
            </w:r>
          </w:p>
        </w:tc>
        <w:tc>
          <w:tcPr>
            <w:tcW w:w="1334" w:type="dxa"/>
            <w:gridSpan w:val="8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(AY </w:t>
            </w:r>
            <w:r w:rsidR="009D20C1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B84088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="009D20C1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B84088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</w:tr>
      <w:tr w:rsidR="00897D99" w:rsidRPr="00E537A1" w:rsidTr="00D90297">
        <w:trPr>
          <w:trHeight w:val="397"/>
        </w:trPr>
        <w:tc>
          <w:tcPr>
            <w:tcW w:w="592" w:type="dxa"/>
            <w:gridSpan w:val="2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3152" w:type="dxa"/>
            <w:gridSpan w:val="8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Master of Arts – M.A </w:t>
            </w:r>
          </w:p>
        </w:tc>
        <w:tc>
          <w:tcPr>
            <w:tcW w:w="1707" w:type="dxa"/>
            <w:gridSpan w:val="13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622" w:type="dxa"/>
            <w:gridSpan w:val="5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3202" w:type="dxa"/>
            <w:gridSpan w:val="19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aster of Commerce - M. Com</w:t>
            </w:r>
          </w:p>
        </w:tc>
        <w:tc>
          <w:tcPr>
            <w:tcW w:w="1334" w:type="dxa"/>
            <w:gridSpan w:val="8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97"/>
        </w:trPr>
        <w:tc>
          <w:tcPr>
            <w:tcW w:w="592" w:type="dxa"/>
            <w:gridSpan w:val="2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3152" w:type="dxa"/>
            <w:gridSpan w:val="8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aster of Science - M.Sc.</w:t>
            </w:r>
          </w:p>
        </w:tc>
        <w:tc>
          <w:tcPr>
            <w:tcW w:w="1707" w:type="dxa"/>
            <w:gridSpan w:val="13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622" w:type="dxa"/>
            <w:gridSpan w:val="5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3202" w:type="dxa"/>
            <w:gridSpan w:val="19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aster of Business Administration (MBA)</w:t>
            </w:r>
          </w:p>
        </w:tc>
        <w:tc>
          <w:tcPr>
            <w:tcW w:w="1334" w:type="dxa"/>
            <w:gridSpan w:val="8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97"/>
        </w:trPr>
        <w:tc>
          <w:tcPr>
            <w:tcW w:w="592" w:type="dxa"/>
            <w:gridSpan w:val="2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3152" w:type="dxa"/>
            <w:gridSpan w:val="8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aster of Computer Application (MCA)</w:t>
            </w:r>
          </w:p>
        </w:tc>
        <w:tc>
          <w:tcPr>
            <w:tcW w:w="1707" w:type="dxa"/>
            <w:gridSpan w:val="13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622" w:type="dxa"/>
            <w:gridSpan w:val="5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6</w:t>
            </w:r>
          </w:p>
        </w:tc>
        <w:tc>
          <w:tcPr>
            <w:tcW w:w="3202" w:type="dxa"/>
            <w:gridSpan w:val="19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aster of Laws (LLM)</w:t>
            </w:r>
          </w:p>
        </w:tc>
        <w:tc>
          <w:tcPr>
            <w:tcW w:w="1334" w:type="dxa"/>
            <w:gridSpan w:val="8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97"/>
        </w:trPr>
        <w:tc>
          <w:tcPr>
            <w:tcW w:w="592" w:type="dxa"/>
            <w:gridSpan w:val="2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7</w:t>
            </w:r>
          </w:p>
        </w:tc>
        <w:tc>
          <w:tcPr>
            <w:tcW w:w="3152" w:type="dxa"/>
            <w:gridSpan w:val="8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aster of Engineering (M. E.)</w:t>
            </w:r>
          </w:p>
        </w:tc>
        <w:tc>
          <w:tcPr>
            <w:tcW w:w="1707" w:type="dxa"/>
            <w:gridSpan w:val="13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622" w:type="dxa"/>
            <w:gridSpan w:val="5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8</w:t>
            </w:r>
          </w:p>
        </w:tc>
        <w:tc>
          <w:tcPr>
            <w:tcW w:w="3202" w:type="dxa"/>
            <w:gridSpan w:val="19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aster of Pharmacy (M. Pharma)</w:t>
            </w:r>
          </w:p>
        </w:tc>
        <w:tc>
          <w:tcPr>
            <w:tcW w:w="1334" w:type="dxa"/>
            <w:gridSpan w:val="8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97"/>
        </w:trPr>
        <w:tc>
          <w:tcPr>
            <w:tcW w:w="592" w:type="dxa"/>
            <w:gridSpan w:val="2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9</w:t>
            </w:r>
          </w:p>
        </w:tc>
        <w:tc>
          <w:tcPr>
            <w:tcW w:w="3152" w:type="dxa"/>
            <w:gridSpan w:val="8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aster of Architecture (M. Arch.)</w:t>
            </w:r>
          </w:p>
        </w:tc>
        <w:tc>
          <w:tcPr>
            <w:tcW w:w="1707" w:type="dxa"/>
            <w:gridSpan w:val="13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622" w:type="dxa"/>
            <w:gridSpan w:val="5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0</w:t>
            </w:r>
          </w:p>
        </w:tc>
        <w:tc>
          <w:tcPr>
            <w:tcW w:w="3202" w:type="dxa"/>
            <w:gridSpan w:val="19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aster of Physical Education (M. P. Ed.)</w:t>
            </w:r>
          </w:p>
        </w:tc>
        <w:tc>
          <w:tcPr>
            <w:tcW w:w="1334" w:type="dxa"/>
            <w:gridSpan w:val="8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97"/>
        </w:trPr>
        <w:tc>
          <w:tcPr>
            <w:tcW w:w="592" w:type="dxa"/>
            <w:gridSpan w:val="2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1</w:t>
            </w:r>
          </w:p>
        </w:tc>
        <w:tc>
          <w:tcPr>
            <w:tcW w:w="3152" w:type="dxa"/>
            <w:gridSpan w:val="8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Master </w:t>
            </w:r>
            <w:r w:rsidR="00B21E47" w:rsidRPr="00E537A1">
              <w:rPr>
                <w:rFonts w:ascii="Arial Narrow" w:hAnsi="Arial Narrow" w:cs="Arial"/>
                <w:bCs/>
                <w:sz w:val="18"/>
                <w:szCs w:val="18"/>
              </w:rPr>
              <w:t>of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Education (M.Ed.)</w:t>
            </w:r>
          </w:p>
        </w:tc>
        <w:tc>
          <w:tcPr>
            <w:tcW w:w="1707" w:type="dxa"/>
            <w:gridSpan w:val="13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622" w:type="dxa"/>
            <w:gridSpan w:val="5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2</w:t>
            </w:r>
          </w:p>
        </w:tc>
        <w:tc>
          <w:tcPr>
            <w:tcW w:w="3202" w:type="dxa"/>
            <w:gridSpan w:val="19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Others, Specify</w:t>
            </w:r>
          </w:p>
        </w:tc>
        <w:tc>
          <w:tcPr>
            <w:tcW w:w="1334" w:type="dxa"/>
            <w:gridSpan w:val="8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97"/>
        </w:trPr>
        <w:tc>
          <w:tcPr>
            <w:tcW w:w="592" w:type="dxa"/>
            <w:gridSpan w:val="2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3</w:t>
            </w:r>
          </w:p>
        </w:tc>
        <w:tc>
          <w:tcPr>
            <w:tcW w:w="3152" w:type="dxa"/>
            <w:gridSpan w:val="8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Others, Specify</w:t>
            </w:r>
          </w:p>
        </w:tc>
        <w:tc>
          <w:tcPr>
            <w:tcW w:w="1707" w:type="dxa"/>
            <w:gridSpan w:val="13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622" w:type="dxa"/>
            <w:gridSpan w:val="5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4</w:t>
            </w:r>
          </w:p>
        </w:tc>
        <w:tc>
          <w:tcPr>
            <w:tcW w:w="3202" w:type="dxa"/>
            <w:gridSpan w:val="19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Others, Specify</w:t>
            </w:r>
          </w:p>
        </w:tc>
        <w:tc>
          <w:tcPr>
            <w:tcW w:w="1334" w:type="dxa"/>
            <w:gridSpan w:val="8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51"/>
        </w:trPr>
        <w:tc>
          <w:tcPr>
            <w:tcW w:w="10609" w:type="dxa"/>
            <w:gridSpan w:val="55"/>
            <w:vAlign w:val="center"/>
          </w:tcPr>
          <w:p w:rsidR="00897D99" w:rsidRPr="00102C45" w:rsidRDefault="00897D99" w:rsidP="00897D99">
            <w:pPr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USE ADDITIONAL SHEETS IF REQUIRED INDICATING QUESTION NUMBER]</w:t>
            </w:r>
          </w:p>
        </w:tc>
      </w:tr>
      <w:tr w:rsidR="00897D99" w:rsidRPr="00E537A1" w:rsidTr="00D90297">
        <w:trPr>
          <w:trHeight w:val="340"/>
          <w:tblHeader/>
        </w:trPr>
        <w:tc>
          <w:tcPr>
            <w:tcW w:w="10609" w:type="dxa"/>
            <w:gridSpan w:val="55"/>
            <w:shd w:val="clear" w:color="auto" w:fill="C00000"/>
            <w:vAlign w:val="center"/>
          </w:tcPr>
          <w:p w:rsidR="00897D99" w:rsidRPr="00E228D1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E228D1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SECTION D: FEES &amp; FUNDING </w:t>
            </w: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D1</w:t>
            </w:r>
          </w:p>
        </w:tc>
        <w:tc>
          <w:tcPr>
            <w:tcW w:w="8181" w:type="dxa"/>
            <w:gridSpan w:val="4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What is the total hostel fee for the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entire duration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of PG degree course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?</w:t>
            </w: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.</w:t>
            </w: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noProof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noProof/>
                <w:sz w:val="18"/>
                <w:szCs w:val="18"/>
              </w:rPr>
              <w:t>D1a</w:t>
            </w:r>
          </w:p>
        </w:tc>
        <w:tc>
          <w:tcPr>
            <w:tcW w:w="8181" w:type="dxa"/>
            <w:gridSpan w:val="4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According to you, please specify the average monthly expenditure on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fooding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&amp; lodging for a student in your city, in case a student does not want to stay in the university hostel/ hostel not available.</w:t>
            </w: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897D99" w:rsidP="00897D99">
            <w:pPr>
              <w:ind w:left="450" w:hanging="450"/>
              <w:rPr>
                <w:rFonts w:ascii="Arial Narrow" w:hAnsi="Arial Narrow" w:cs="Arial"/>
                <w:bCs/>
                <w:sz w:val="18"/>
                <w:szCs w:val="18"/>
              </w:rPr>
            </w:pP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.</w:t>
            </w: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noProof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noProof/>
                <w:sz w:val="18"/>
                <w:szCs w:val="18"/>
              </w:rPr>
              <w:t>D2</w:t>
            </w:r>
          </w:p>
        </w:tc>
        <w:tc>
          <w:tcPr>
            <w:tcW w:w="8181" w:type="dxa"/>
            <w:gridSpan w:val="42"/>
            <w:vAlign w:val="center"/>
          </w:tcPr>
          <w:p w:rsidR="00897D99" w:rsidRPr="00E537A1" w:rsidRDefault="00897D99" w:rsidP="00897D9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How many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student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are living in university hostel?</w:t>
            </w: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897D99" w:rsidP="00897D99">
            <w:pPr>
              <w:ind w:left="450" w:hanging="45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noProof/>
                <w:sz w:val="18"/>
                <w:szCs w:val="18"/>
              </w:rPr>
              <w:t>D3</w:t>
            </w:r>
          </w:p>
        </w:tc>
        <w:tc>
          <w:tcPr>
            <w:tcW w:w="10030" w:type="dxa"/>
            <w:gridSpan w:val="54"/>
            <w:vAlign w:val="center"/>
          </w:tcPr>
          <w:p w:rsidR="00897D99" w:rsidRPr="00E537A1" w:rsidRDefault="00897D99" w:rsidP="00897D99">
            <w:pPr>
              <w:ind w:left="450" w:hanging="45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Please give details of the scholarships offered by the University.</w:t>
            </w: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5265" w:type="dxa"/>
            <w:gridSpan w:val="25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Scholarship sponsoring body</w:t>
            </w:r>
          </w:p>
        </w:tc>
        <w:tc>
          <w:tcPr>
            <w:tcW w:w="2916" w:type="dxa"/>
            <w:gridSpan w:val="17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Type/ Nature of scholarship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Number of students getting scholarship in their first year</w:t>
            </w: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5265" w:type="dxa"/>
            <w:gridSpan w:val="25"/>
            <w:vAlign w:val="center"/>
          </w:tcPr>
          <w:p w:rsidR="00897D99" w:rsidRPr="00E537A1" w:rsidRDefault="00897D99" w:rsidP="00897D9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By your University</w:t>
            </w:r>
          </w:p>
        </w:tc>
        <w:tc>
          <w:tcPr>
            <w:tcW w:w="2916" w:type="dxa"/>
            <w:gridSpan w:val="17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5265" w:type="dxa"/>
            <w:gridSpan w:val="25"/>
            <w:vAlign w:val="center"/>
          </w:tcPr>
          <w:p w:rsidR="00897D99" w:rsidRPr="00E537A1" w:rsidRDefault="00897D99" w:rsidP="00897D9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By other bodies/ societies/ corporate etc.</w:t>
            </w:r>
          </w:p>
        </w:tc>
        <w:tc>
          <w:tcPr>
            <w:tcW w:w="2916" w:type="dxa"/>
            <w:gridSpan w:val="17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D4</w:t>
            </w:r>
          </w:p>
        </w:tc>
        <w:tc>
          <w:tcPr>
            <w:tcW w:w="8181" w:type="dxa"/>
            <w:gridSpan w:val="42"/>
            <w:vAlign w:val="center"/>
          </w:tcPr>
          <w:p w:rsidR="00897D99" w:rsidRPr="00E537A1" w:rsidRDefault="00897D99" w:rsidP="00897D9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 xml:space="preserve">Total Scholarship amount (in </w:t>
            </w:r>
            <w:proofErr w:type="spellStart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 xml:space="preserve">.) (AY </w:t>
            </w:r>
            <w:r w:rsidR="009D20C1"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2017-18</w:t>
            </w: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)</w:t>
            </w: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617569" w:rsidP="0061756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proofErr w:type="spellStart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shd w:val="clear" w:color="auto" w:fill="auto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D5</w:t>
            </w:r>
          </w:p>
        </w:tc>
        <w:tc>
          <w:tcPr>
            <w:tcW w:w="10030" w:type="dxa"/>
            <w:gridSpan w:val="54"/>
            <w:shd w:val="clear" w:color="auto" w:fill="auto"/>
            <w:vAlign w:val="center"/>
          </w:tcPr>
          <w:p w:rsidR="00897D99" w:rsidRPr="00E537A1" w:rsidRDefault="00897D99" w:rsidP="00897D9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 xml:space="preserve">Please provide expenses on following heads in </w:t>
            </w:r>
            <w:r w:rsidRPr="00A22329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 xml:space="preserve">FY </w:t>
            </w:r>
            <w:r w:rsidR="009D20C1" w:rsidRPr="00A22329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2017-18</w:t>
            </w: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8181" w:type="dxa"/>
            <w:gridSpan w:val="42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Expense heads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 xml:space="preserve">FY </w:t>
            </w:r>
            <w:r w:rsidR="009D20C1" w:rsidRPr="00102C45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2017-18</w:t>
            </w:r>
            <w:r w:rsidRPr="00102C45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 xml:space="preserve"> (In </w:t>
            </w:r>
            <w:proofErr w:type="spellStart"/>
            <w:r w:rsidRPr="00102C45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Rs</w:t>
            </w:r>
            <w:proofErr w:type="spellEnd"/>
            <w:r w:rsidRPr="00102C45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.)</w:t>
            </w:r>
          </w:p>
        </w:tc>
      </w:tr>
      <w:tr w:rsidR="00897D99" w:rsidRPr="00E537A1" w:rsidTr="00D90297">
        <w:trPr>
          <w:trHeight w:val="420"/>
          <w:tblHeader/>
        </w:trPr>
        <w:tc>
          <w:tcPr>
            <w:tcW w:w="579" w:type="dxa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8181" w:type="dxa"/>
            <w:gridSpan w:val="42"/>
            <w:vAlign w:val="center"/>
          </w:tcPr>
          <w:p w:rsidR="00897D99" w:rsidRPr="00E537A1" w:rsidRDefault="00897D99" w:rsidP="00897D9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Total expenses (SALARY and REMUNERATION) on faculty/ teaching staffs</w:t>
            </w: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897D99" w:rsidP="00897D9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proofErr w:type="spellStart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897D99" w:rsidRPr="00E537A1" w:rsidTr="00D90297">
        <w:trPr>
          <w:trHeight w:val="420"/>
          <w:tblHeader/>
        </w:trPr>
        <w:tc>
          <w:tcPr>
            <w:tcW w:w="579" w:type="dxa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8181" w:type="dxa"/>
            <w:gridSpan w:val="42"/>
            <w:vAlign w:val="center"/>
          </w:tcPr>
          <w:p w:rsidR="00897D99" w:rsidRPr="00E537A1" w:rsidRDefault="00897D99" w:rsidP="00897D9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Total expenses (SALARY and REMUNERATION) on non-teaching staffs</w:t>
            </w: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897D99" w:rsidP="00897D9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proofErr w:type="spellStart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897D99" w:rsidRPr="00E537A1" w:rsidTr="00D90297">
        <w:trPr>
          <w:trHeight w:val="420"/>
          <w:tblHeader/>
        </w:trPr>
        <w:tc>
          <w:tcPr>
            <w:tcW w:w="579" w:type="dxa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8181" w:type="dxa"/>
            <w:gridSpan w:val="42"/>
            <w:vAlign w:val="center"/>
          </w:tcPr>
          <w:p w:rsidR="00897D99" w:rsidRPr="00E537A1" w:rsidRDefault="00897D99" w:rsidP="00897D9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 xml:space="preserve">Total expenses on library including books, online database, software &amp; others </w:t>
            </w: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897D99" w:rsidP="00897D9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proofErr w:type="spellStart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897D99" w:rsidRPr="00E537A1" w:rsidTr="00D90297">
        <w:trPr>
          <w:trHeight w:val="420"/>
          <w:tblHeader/>
        </w:trPr>
        <w:tc>
          <w:tcPr>
            <w:tcW w:w="579" w:type="dxa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8181" w:type="dxa"/>
            <w:gridSpan w:val="42"/>
            <w:vAlign w:val="center"/>
          </w:tcPr>
          <w:p w:rsidR="00897D99" w:rsidRPr="00E537A1" w:rsidRDefault="00897D99" w:rsidP="00897D9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Total expenses on labs (computer &amp; other labs)</w:t>
            </w: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897D99" w:rsidP="00897D9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proofErr w:type="spellStart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897D99" w:rsidRPr="00E537A1" w:rsidTr="00D90297">
        <w:trPr>
          <w:trHeight w:val="420"/>
          <w:tblHeader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D5a</w:t>
            </w:r>
          </w:p>
        </w:tc>
        <w:tc>
          <w:tcPr>
            <w:tcW w:w="8181" w:type="dxa"/>
            <w:gridSpan w:val="42"/>
            <w:vAlign w:val="center"/>
          </w:tcPr>
          <w:p w:rsidR="00897D99" w:rsidRPr="00E537A1" w:rsidRDefault="00897D99" w:rsidP="00897D9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 xml:space="preserve">Total expenditure of the University in </w:t>
            </w:r>
            <w:r w:rsidRPr="008D5FC3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 xml:space="preserve">FY </w:t>
            </w:r>
            <w:r w:rsidR="009D20C1" w:rsidRPr="008D5FC3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897D99" w:rsidP="00897D9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proofErr w:type="spellStart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lastRenderedPageBreak/>
              <w:t>D6</w:t>
            </w:r>
          </w:p>
        </w:tc>
        <w:tc>
          <w:tcPr>
            <w:tcW w:w="10030" w:type="dxa"/>
            <w:gridSpan w:val="54"/>
            <w:vAlign w:val="center"/>
          </w:tcPr>
          <w:p w:rsidR="00897D99" w:rsidRPr="00E537A1" w:rsidRDefault="00897D99" w:rsidP="00897D9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 xml:space="preserve">Please provide fund/ grant on following heads in </w:t>
            </w:r>
            <w:r w:rsidRPr="00A22329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 xml:space="preserve">FY </w:t>
            </w:r>
            <w:r w:rsidR="009D20C1" w:rsidRPr="00A22329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2017-18</w:t>
            </w: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8181" w:type="dxa"/>
            <w:gridSpan w:val="42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Fund/ Grant heads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897D99" w:rsidRPr="00102C45" w:rsidRDefault="00897D99" w:rsidP="00897D99">
            <w:pPr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 xml:space="preserve">FY </w:t>
            </w:r>
            <w:r w:rsidR="009D20C1" w:rsidRPr="00102C45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2017-18</w:t>
            </w:r>
            <w:r w:rsidRPr="00102C45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 xml:space="preserve"> (In </w:t>
            </w:r>
            <w:proofErr w:type="spellStart"/>
            <w:r w:rsidRPr="00102C45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Rs</w:t>
            </w:r>
            <w:proofErr w:type="spellEnd"/>
            <w:r w:rsidRPr="00102C45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.)</w:t>
            </w:r>
          </w:p>
        </w:tc>
      </w:tr>
      <w:tr w:rsidR="00897D9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897D99" w:rsidRPr="00E537A1" w:rsidRDefault="00897D99" w:rsidP="00897D9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8181" w:type="dxa"/>
            <w:gridSpan w:val="42"/>
            <w:vAlign w:val="center"/>
          </w:tcPr>
          <w:p w:rsidR="00897D99" w:rsidRPr="00E537A1" w:rsidRDefault="00897D99" w:rsidP="00897D9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Total grant/ funds from Research/ Consultancy/ MDPs/ Outreach/ IPR/ Patents – industry or government</w:t>
            </w:r>
          </w:p>
        </w:tc>
        <w:tc>
          <w:tcPr>
            <w:tcW w:w="1849" w:type="dxa"/>
            <w:gridSpan w:val="12"/>
            <w:vAlign w:val="center"/>
          </w:tcPr>
          <w:p w:rsidR="00897D99" w:rsidRPr="00E537A1" w:rsidRDefault="00897D99" w:rsidP="00897D9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proofErr w:type="spellStart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CC080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CC0809" w:rsidRPr="00E537A1" w:rsidRDefault="00CC0809" w:rsidP="00CC080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8181" w:type="dxa"/>
            <w:gridSpan w:val="42"/>
            <w:vAlign w:val="center"/>
          </w:tcPr>
          <w:p w:rsidR="00CC0809" w:rsidRPr="00E537A1" w:rsidRDefault="00CC0809" w:rsidP="00CC080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Total grant/ funds received from UGC</w:t>
            </w:r>
          </w:p>
        </w:tc>
        <w:tc>
          <w:tcPr>
            <w:tcW w:w="1849" w:type="dxa"/>
            <w:gridSpan w:val="12"/>
            <w:vAlign w:val="center"/>
          </w:tcPr>
          <w:p w:rsidR="00CC0809" w:rsidRPr="00E537A1" w:rsidRDefault="00CC0809" w:rsidP="00CC080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proofErr w:type="spellStart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CC080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CC0809" w:rsidRPr="00E537A1" w:rsidRDefault="00CC0809" w:rsidP="00CC080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8181" w:type="dxa"/>
            <w:gridSpan w:val="42"/>
            <w:vAlign w:val="center"/>
          </w:tcPr>
          <w:p w:rsidR="00CC0809" w:rsidRPr="00E537A1" w:rsidRDefault="00CC0809" w:rsidP="00CC080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Total grant/ funds from Funding (Government &amp; Pvt/ industry)</w:t>
            </w:r>
            <w:r w:rsidR="00CF4139"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 xml:space="preserve"> – excluding from UGC</w:t>
            </w:r>
          </w:p>
        </w:tc>
        <w:tc>
          <w:tcPr>
            <w:tcW w:w="1849" w:type="dxa"/>
            <w:gridSpan w:val="12"/>
            <w:vAlign w:val="center"/>
          </w:tcPr>
          <w:p w:rsidR="00CC0809" w:rsidRPr="00E537A1" w:rsidRDefault="00CC0809" w:rsidP="00CC080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proofErr w:type="spellStart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CC080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CC0809" w:rsidRPr="00E537A1" w:rsidRDefault="00CC0809" w:rsidP="00CC080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8181" w:type="dxa"/>
            <w:gridSpan w:val="42"/>
            <w:vAlign w:val="center"/>
          </w:tcPr>
          <w:p w:rsidR="00CC0809" w:rsidRPr="00E537A1" w:rsidRDefault="00CC0809" w:rsidP="00CC080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 xml:space="preserve">Total funds from Alumni donation/ philanthropy </w:t>
            </w:r>
          </w:p>
        </w:tc>
        <w:tc>
          <w:tcPr>
            <w:tcW w:w="1849" w:type="dxa"/>
            <w:gridSpan w:val="12"/>
            <w:vAlign w:val="center"/>
          </w:tcPr>
          <w:p w:rsidR="00CC0809" w:rsidRPr="00E537A1" w:rsidRDefault="00CC0809" w:rsidP="00CC080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proofErr w:type="spellStart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CC080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CC0809" w:rsidRPr="00E537A1" w:rsidRDefault="00CC0809" w:rsidP="00CC080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8181" w:type="dxa"/>
            <w:gridSpan w:val="42"/>
            <w:vAlign w:val="center"/>
          </w:tcPr>
          <w:p w:rsidR="00CC0809" w:rsidRPr="00E537A1" w:rsidRDefault="00CC0809" w:rsidP="00CC080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 xml:space="preserve">Total </w:t>
            </w:r>
            <w:r w:rsidR="00D87B2F"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receipts</w:t>
            </w: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 xml:space="preserve"> from Fees from students including all courses (tuition fees, other fees)</w:t>
            </w:r>
          </w:p>
        </w:tc>
        <w:tc>
          <w:tcPr>
            <w:tcW w:w="1849" w:type="dxa"/>
            <w:gridSpan w:val="12"/>
            <w:vAlign w:val="center"/>
          </w:tcPr>
          <w:p w:rsidR="00CC0809" w:rsidRPr="00E537A1" w:rsidRDefault="00CC0809" w:rsidP="00CC080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proofErr w:type="spellStart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CC080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CC0809" w:rsidRPr="00E537A1" w:rsidRDefault="00CC0809" w:rsidP="00CC080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6</w:t>
            </w:r>
          </w:p>
        </w:tc>
        <w:tc>
          <w:tcPr>
            <w:tcW w:w="8181" w:type="dxa"/>
            <w:gridSpan w:val="42"/>
            <w:vAlign w:val="center"/>
          </w:tcPr>
          <w:p w:rsidR="00CC0809" w:rsidRPr="00E537A1" w:rsidRDefault="00CC0809" w:rsidP="00CC080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pacing w:val="-3"/>
                <w:sz w:val="18"/>
                <w:szCs w:val="18"/>
              </w:rPr>
              <w:t>Others Please specify:</w:t>
            </w:r>
          </w:p>
        </w:tc>
        <w:tc>
          <w:tcPr>
            <w:tcW w:w="1849" w:type="dxa"/>
            <w:gridSpan w:val="12"/>
            <w:vAlign w:val="center"/>
          </w:tcPr>
          <w:p w:rsidR="00CC0809" w:rsidRPr="00E537A1" w:rsidRDefault="00CC0809" w:rsidP="00CC080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proofErr w:type="spellStart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CC080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CC0809" w:rsidRPr="00102C45" w:rsidRDefault="00CC0809" w:rsidP="00CC080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D6a</w:t>
            </w:r>
          </w:p>
        </w:tc>
        <w:tc>
          <w:tcPr>
            <w:tcW w:w="8181" w:type="dxa"/>
            <w:gridSpan w:val="42"/>
            <w:vAlign w:val="center"/>
          </w:tcPr>
          <w:p w:rsidR="00CC0809" w:rsidRPr="00E537A1" w:rsidRDefault="00CC0809" w:rsidP="00CC080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Total fund/ grant</w:t>
            </w:r>
            <w:r w:rsidR="00D87B2F"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/ income</w:t>
            </w: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 xml:space="preserve"> generated by the University </w:t>
            </w:r>
            <w:r w:rsidRPr="00E537A1">
              <w:rPr>
                <w:rFonts w:ascii="Arial Narrow" w:eastAsia="Calibri" w:hAnsi="Arial Narrow" w:cs="Arial"/>
                <w:bCs/>
                <w:noProof/>
                <w:sz w:val="18"/>
                <w:szCs w:val="18"/>
              </w:rPr>
              <w:t>in</w:t>
            </w:r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 xml:space="preserve"> </w:t>
            </w:r>
            <w:r w:rsidRPr="008D5FC3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 xml:space="preserve">FY </w:t>
            </w:r>
            <w:r w:rsidR="009D20C1" w:rsidRPr="008D5FC3">
              <w:rPr>
                <w:rFonts w:ascii="Arial Narrow" w:eastAsia="Calibri" w:hAnsi="Arial Narrow" w:cs="Arial"/>
                <w:b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CC0809" w:rsidRPr="00E537A1" w:rsidRDefault="00CC0809" w:rsidP="00CC080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proofErr w:type="spellStart"/>
            <w:r w:rsidRPr="00E537A1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</w:p>
        </w:tc>
      </w:tr>
      <w:tr w:rsidR="00CC0809" w:rsidRPr="00E537A1" w:rsidTr="00D90297">
        <w:trPr>
          <w:trHeight w:val="340"/>
          <w:tblHeader/>
        </w:trPr>
        <w:tc>
          <w:tcPr>
            <w:tcW w:w="10609" w:type="dxa"/>
            <w:gridSpan w:val="55"/>
            <w:shd w:val="clear" w:color="auto" w:fill="C00000"/>
            <w:vAlign w:val="center"/>
          </w:tcPr>
          <w:p w:rsidR="00CC0809" w:rsidRPr="00E228D1" w:rsidRDefault="00CC0809" w:rsidP="00CC0809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E228D1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SECTION E: SELECTION PROCESS</w:t>
            </w:r>
          </w:p>
        </w:tc>
      </w:tr>
      <w:tr w:rsidR="00CC080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CC0809" w:rsidRPr="00102C45" w:rsidRDefault="00CC0809" w:rsidP="00CC080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E1</w:t>
            </w:r>
          </w:p>
        </w:tc>
        <w:tc>
          <w:tcPr>
            <w:tcW w:w="8181" w:type="dxa"/>
            <w:gridSpan w:val="42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applications received for all PG degree courses for batch </w:t>
            </w:r>
            <w:r w:rsidR="009D20C1" w:rsidRPr="008D5FC3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B84088" w:rsidRPr="008D5FC3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="009D20C1" w:rsidRPr="008D5FC3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B84088" w:rsidRPr="008D5FC3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849" w:type="dxa"/>
            <w:gridSpan w:val="12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C080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CC0809" w:rsidRPr="00102C45" w:rsidRDefault="00CC0809" w:rsidP="00CC080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E2</w:t>
            </w:r>
          </w:p>
        </w:tc>
        <w:tc>
          <w:tcPr>
            <w:tcW w:w="10030" w:type="dxa"/>
            <w:gridSpan w:val="54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What entrance test does your university consider for admission in various PG degree courses? </w:t>
            </w:r>
            <w:r w:rsidRPr="00A2232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MULTIPLE RESPONSE POSSIBLE]</w:t>
            </w:r>
          </w:p>
        </w:tc>
      </w:tr>
      <w:tr w:rsidR="00CC080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CC0809" w:rsidRPr="00E537A1" w:rsidRDefault="00CC0809" w:rsidP="00CC080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5494" w:type="dxa"/>
            <w:gridSpan w:val="27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bookmarkStart w:id="9" w:name="_Hlk501442400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Joint Admission Test for Masters </w:t>
            </w:r>
            <w:bookmarkEnd w:id="9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(JAM)</w:t>
            </w:r>
          </w:p>
        </w:tc>
        <w:tc>
          <w:tcPr>
            <w:tcW w:w="425" w:type="dxa"/>
            <w:gridSpan w:val="3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4111" w:type="dxa"/>
            <w:gridSpan w:val="24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bookmarkStart w:id="10" w:name="_Hlk501442452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Humanities and Social Sciences Entrance Exam </w:t>
            </w:r>
            <w:bookmarkEnd w:id="10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(HSEE)</w:t>
            </w:r>
          </w:p>
        </w:tc>
      </w:tr>
      <w:tr w:rsidR="00CC080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CC0809" w:rsidRPr="00E537A1" w:rsidRDefault="00CC0809" w:rsidP="00CC080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5494" w:type="dxa"/>
            <w:gridSpan w:val="27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Post Graduate Common Entrance Test (PGCET)</w:t>
            </w:r>
          </w:p>
        </w:tc>
        <w:tc>
          <w:tcPr>
            <w:tcW w:w="425" w:type="dxa"/>
            <w:gridSpan w:val="3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4111" w:type="dxa"/>
            <w:gridSpan w:val="24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bookmarkStart w:id="11" w:name="_Hlk502153563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Central Universities Common Entrance Test (CUCET)</w:t>
            </w:r>
            <w:bookmarkEnd w:id="11"/>
          </w:p>
        </w:tc>
      </w:tr>
      <w:tr w:rsidR="00CC080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CC0809" w:rsidRPr="00E537A1" w:rsidRDefault="00CC0809" w:rsidP="00CC080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5494" w:type="dxa"/>
            <w:gridSpan w:val="27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Graduate Aptitude Test in Engineering (GATE)</w:t>
            </w:r>
          </w:p>
        </w:tc>
        <w:tc>
          <w:tcPr>
            <w:tcW w:w="425" w:type="dxa"/>
            <w:gridSpan w:val="3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6</w:t>
            </w:r>
          </w:p>
        </w:tc>
        <w:tc>
          <w:tcPr>
            <w:tcW w:w="4111" w:type="dxa"/>
            <w:gridSpan w:val="24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Common Admission Test (CAT)</w:t>
            </w:r>
          </w:p>
        </w:tc>
      </w:tr>
      <w:tr w:rsidR="00CC080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CC0809" w:rsidRPr="00E537A1" w:rsidRDefault="00CC0809" w:rsidP="00CC080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7</w:t>
            </w:r>
          </w:p>
        </w:tc>
        <w:tc>
          <w:tcPr>
            <w:tcW w:w="5494" w:type="dxa"/>
            <w:gridSpan w:val="27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anagement Aptitude Test (MAT)</w:t>
            </w:r>
          </w:p>
        </w:tc>
        <w:tc>
          <w:tcPr>
            <w:tcW w:w="425" w:type="dxa"/>
            <w:gridSpan w:val="3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8</w:t>
            </w:r>
          </w:p>
        </w:tc>
        <w:tc>
          <w:tcPr>
            <w:tcW w:w="4111" w:type="dxa"/>
            <w:gridSpan w:val="24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Common Management Admission Test (CMAT)</w:t>
            </w:r>
          </w:p>
        </w:tc>
      </w:tr>
      <w:tr w:rsidR="00CC080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CC0809" w:rsidRPr="00E537A1" w:rsidRDefault="00CC0809" w:rsidP="00CC080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9</w:t>
            </w:r>
          </w:p>
        </w:tc>
        <w:tc>
          <w:tcPr>
            <w:tcW w:w="5494" w:type="dxa"/>
            <w:gridSpan w:val="27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Law School Admission Test (LSAT)</w:t>
            </w:r>
          </w:p>
        </w:tc>
        <w:tc>
          <w:tcPr>
            <w:tcW w:w="425" w:type="dxa"/>
            <w:gridSpan w:val="3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0</w:t>
            </w:r>
          </w:p>
        </w:tc>
        <w:tc>
          <w:tcPr>
            <w:tcW w:w="4111" w:type="dxa"/>
            <w:gridSpan w:val="24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University own test</w:t>
            </w:r>
          </w:p>
        </w:tc>
      </w:tr>
      <w:tr w:rsidR="00CC080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CC0809" w:rsidRPr="00E537A1" w:rsidRDefault="00CC0809" w:rsidP="00CC080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1</w:t>
            </w:r>
          </w:p>
        </w:tc>
        <w:tc>
          <w:tcPr>
            <w:tcW w:w="5494" w:type="dxa"/>
            <w:gridSpan w:val="27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Other Specify:</w:t>
            </w:r>
          </w:p>
        </w:tc>
        <w:tc>
          <w:tcPr>
            <w:tcW w:w="425" w:type="dxa"/>
            <w:gridSpan w:val="3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2</w:t>
            </w:r>
          </w:p>
        </w:tc>
        <w:tc>
          <w:tcPr>
            <w:tcW w:w="4111" w:type="dxa"/>
            <w:gridSpan w:val="24"/>
            <w:vAlign w:val="center"/>
          </w:tcPr>
          <w:p w:rsidR="00CC0809" w:rsidRPr="00E537A1" w:rsidRDefault="00CC0809" w:rsidP="00CC0809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Other Specify:</w:t>
            </w:r>
          </w:p>
        </w:tc>
      </w:tr>
      <w:tr w:rsidR="00CC0809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CC0809" w:rsidRPr="00102C45" w:rsidRDefault="00CC0809" w:rsidP="00CC080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E3</w:t>
            </w:r>
          </w:p>
        </w:tc>
        <w:tc>
          <w:tcPr>
            <w:tcW w:w="8181" w:type="dxa"/>
            <w:gridSpan w:val="42"/>
            <w:vAlign w:val="center"/>
          </w:tcPr>
          <w:p w:rsidR="00CC0809" w:rsidRPr="00E537A1" w:rsidRDefault="00CC0809" w:rsidP="00CC080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University have any domicile restriction/ reservation for admission?  </w:t>
            </w:r>
            <w:r w:rsidR="00617569"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[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  <w:r w:rsidR="00617569"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1849" w:type="dxa"/>
            <w:gridSpan w:val="12"/>
            <w:vAlign w:val="center"/>
          </w:tcPr>
          <w:p w:rsidR="00CC0809" w:rsidRPr="00E537A1" w:rsidRDefault="00CC0809" w:rsidP="00CC080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C0809" w:rsidRPr="00E537A1" w:rsidTr="00D90297">
        <w:trPr>
          <w:trHeight w:val="440"/>
          <w:tblHeader/>
        </w:trPr>
        <w:tc>
          <w:tcPr>
            <w:tcW w:w="10609" w:type="dxa"/>
            <w:gridSpan w:val="55"/>
            <w:shd w:val="clear" w:color="auto" w:fill="C00000"/>
            <w:vAlign w:val="center"/>
          </w:tcPr>
          <w:p w:rsidR="00CC0809" w:rsidRPr="00E228D1" w:rsidRDefault="00CC0809" w:rsidP="00CC0809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E228D1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SECTION F:  FACULTY QUALITY</w:t>
            </w:r>
            <w:r w:rsidR="0073436C" w:rsidRPr="00E228D1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&amp; DEVELOPMENT</w:t>
            </w:r>
          </w:p>
        </w:tc>
      </w:tr>
      <w:tr w:rsidR="00CC0809" w:rsidRPr="00E537A1" w:rsidTr="00D90297">
        <w:trPr>
          <w:trHeight w:val="363"/>
          <w:tblHeader/>
        </w:trPr>
        <w:tc>
          <w:tcPr>
            <w:tcW w:w="579" w:type="dxa"/>
            <w:vAlign w:val="center"/>
          </w:tcPr>
          <w:p w:rsidR="00CC0809" w:rsidRPr="00102C45" w:rsidRDefault="00CC0809" w:rsidP="00CC080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1</w:t>
            </w:r>
          </w:p>
        </w:tc>
        <w:tc>
          <w:tcPr>
            <w:tcW w:w="10030" w:type="dxa"/>
            <w:gridSpan w:val="54"/>
            <w:vAlign w:val="center"/>
          </w:tcPr>
          <w:p w:rsidR="00CC0809" w:rsidRPr="00E537A1" w:rsidRDefault="00CC0809" w:rsidP="00CC0809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Please provide information about the following statements across all the functional areas</w:t>
            </w:r>
          </w:p>
        </w:tc>
      </w:tr>
      <w:tr w:rsidR="00CC0809" w:rsidRPr="00E537A1" w:rsidTr="00D90297">
        <w:trPr>
          <w:trHeight w:val="363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CC0809" w:rsidRPr="00102C45" w:rsidRDefault="00CC0809" w:rsidP="00CC080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8181" w:type="dxa"/>
            <w:gridSpan w:val="42"/>
            <w:shd w:val="clear" w:color="auto" w:fill="F2DBDB" w:themeFill="accent2" w:themeFillTint="33"/>
            <w:vAlign w:val="center"/>
          </w:tcPr>
          <w:p w:rsidR="00CC0809" w:rsidRPr="00102C45" w:rsidRDefault="00CC0809" w:rsidP="00CC0809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102C45">
              <w:rPr>
                <w:rFonts w:ascii="Arial Narrow" w:hAnsi="Arial Narrow"/>
                <w:sz w:val="18"/>
                <w:szCs w:val="18"/>
              </w:rPr>
              <w:t>Statements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CC0809" w:rsidRPr="00E537A1" w:rsidRDefault="00CC0809" w:rsidP="00CC0809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Number/ Value</w:t>
            </w:r>
          </w:p>
        </w:tc>
      </w:tr>
      <w:tr w:rsidR="00CC0809" w:rsidRPr="00E537A1" w:rsidTr="00D90297">
        <w:trPr>
          <w:trHeight w:val="363"/>
          <w:tblHeader/>
        </w:trPr>
        <w:tc>
          <w:tcPr>
            <w:tcW w:w="579" w:type="dxa"/>
            <w:vAlign w:val="center"/>
          </w:tcPr>
          <w:p w:rsidR="00CC0809" w:rsidRPr="00E537A1" w:rsidRDefault="00CC0809" w:rsidP="00CC0809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8181" w:type="dxa"/>
            <w:gridSpan w:val="42"/>
            <w:vAlign w:val="center"/>
          </w:tcPr>
          <w:p w:rsidR="00CC0809" w:rsidRPr="00E537A1" w:rsidRDefault="00CC0809" w:rsidP="00CC0809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resent total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visiting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(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)</w:t>
            </w:r>
          </w:p>
        </w:tc>
        <w:tc>
          <w:tcPr>
            <w:tcW w:w="1849" w:type="dxa"/>
            <w:gridSpan w:val="12"/>
            <w:vAlign w:val="center"/>
          </w:tcPr>
          <w:p w:rsidR="00CC0809" w:rsidRPr="00E537A1" w:rsidRDefault="00CC0809" w:rsidP="00CC0809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63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resent total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contractual/ ad hoc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(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)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63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resent total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permanent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(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)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63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resent total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male permanent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(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)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63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resent total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female permanent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(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)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63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6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resent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Associate professor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in the University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63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7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resent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Assistant professor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in the University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63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resent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Professor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in the University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63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9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resent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permanent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who have qualified NET 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63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10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resent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permanent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who have qualified SET 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63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permanent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with PhD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63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resent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visiting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who have qualified NET 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63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13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resent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visiting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who have qualified SET 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lastRenderedPageBreak/>
              <w:t>14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visiting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with PhD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15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resent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contractual/ ad hoc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who have qualified NET 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16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resent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contractual/ ad hoc faculty 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who have qualified SET 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17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contractual/ ad hoc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with PhD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18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Number of application received in last 3 years for the post</w:t>
            </w:r>
            <w:r w:rsidR="00617569"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of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permanent faculty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19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umber of new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permanent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joined in last 3 years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20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permanent </w:t>
            </w:r>
            <w:r w:rsidRPr="00A22329">
              <w:rPr>
                <w:rFonts w:ascii="Arial Narrow" w:hAnsi="Arial Narrow" w:cs="Arial"/>
                <w:b/>
                <w:bCs/>
                <w:noProof/>
                <w:sz w:val="18"/>
                <w:szCs w:val="18"/>
              </w:rPr>
              <w:t>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left your University in last 3 years (excluding retired faculty)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B52D3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EB52D3" w:rsidRPr="00E537A1" w:rsidRDefault="00EB52D3" w:rsidP="00EB52D3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21</w:t>
            </w:r>
          </w:p>
        </w:tc>
        <w:tc>
          <w:tcPr>
            <w:tcW w:w="8181" w:type="dxa"/>
            <w:gridSpan w:val="42"/>
            <w:vAlign w:val="center"/>
          </w:tcPr>
          <w:p w:rsidR="00EB52D3" w:rsidRPr="00E537A1" w:rsidRDefault="00EB52D3" w:rsidP="00EB52D3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resent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visiting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with more than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five year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of teaching experience </w:t>
            </w:r>
          </w:p>
        </w:tc>
        <w:tc>
          <w:tcPr>
            <w:tcW w:w="1849" w:type="dxa"/>
            <w:gridSpan w:val="12"/>
            <w:vAlign w:val="center"/>
          </w:tcPr>
          <w:p w:rsidR="00EB52D3" w:rsidRPr="00E537A1" w:rsidRDefault="00EB52D3" w:rsidP="00EB52D3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22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resent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contractual/ ad hoc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with more than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five year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of teaching experience 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23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resent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permanent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with more than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ten year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of teaching experience 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24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Average teaching experience of your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permanent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(in years) 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25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Average annual salary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permanent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(In </w:t>
            </w: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.) 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26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Total number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teaching hour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put in by the total faculty in the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27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Total number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research hour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put in by the total faculty in the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28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consultancy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hour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put in by the total faculty in the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29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national seminars attended by total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permanent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30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international seminars attended by total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permanent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31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workshops &amp; conferences attended by total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permanent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32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research papers presented by faculty at conferences in India &amp; abroad during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33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umber of research contribution to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Scopu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till date by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permanent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of your University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34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umber of research contribution to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Scopu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by </w:t>
            </w:r>
            <w:r w:rsidRPr="00A22329">
              <w:rPr>
                <w:rFonts w:ascii="Arial Narrow" w:hAnsi="Arial Narrow" w:cs="Arial"/>
                <w:b/>
                <w:bCs/>
                <w:sz w:val="18"/>
                <w:szCs w:val="18"/>
              </w:rPr>
              <w:t>permanent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of your University in last 2 years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35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 you have Grievance </w:t>
            </w: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redressal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mechanism for faculty, staff,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and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students?   </w:t>
            </w:r>
            <w:r w:rsidR="00617569" w:rsidRPr="008F0EC5">
              <w:rPr>
                <w:rFonts w:ascii="Arial Narrow" w:hAnsi="Arial Narrow" w:cs="Arial"/>
                <w:b/>
                <w:bCs/>
                <w:sz w:val="18"/>
                <w:szCs w:val="18"/>
              </w:rPr>
              <w:t>[</w:t>
            </w:r>
            <w:r w:rsidRPr="008F0EC5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  <w:r w:rsidR="00617569" w:rsidRPr="008F0EC5">
              <w:rPr>
                <w:rFonts w:ascii="Arial Narrow" w:hAnsi="Arial Narrow" w:cs="Arial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36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 you have faculty feedback mechanism i.e. student to give feedback about faculties? </w:t>
            </w:r>
            <w:r w:rsidR="00617569" w:rsidRPr="008F0EC5">
              <w:rPr>
                <w:rFonts w:ascii="Arial Narrow" w:hAnsi="Arial Narrow" w:cs="Arial"/>
                <w:b/>
                <w:bCs/>
                <w:sz w:val="18"/>
                <w:szCs w:val="18"/>
              </w:rPr>
              <w:t>[</w:t>
            </w:r>
            <w:r w:rsidRPr="008F0EC5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  <w:r w:rsidR="00617569" w:rsidRPr="008F0EC5">
              <w:rPr>
                <w:rFonts w:ascii="Arial Narrow" w:hAnsi="Arial Narrow" w:cs="Arial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617569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37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members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of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faculty advisory board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[put “NA” in case your University does not have faculty advisory board]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 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  <w:t>F2</w:t>
            </w:r>
          </w:p>
        </w:tc>
        <w:tc>
          <w:tcPr>
            <w:tcW w:w="10030" w:type="dxa"/>
            <w:gridSpan w:val="54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Please provide information on the following statements about </w:t>
            </w:r>
            <w:r w:rsidRPr="00A92297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FDP (</w:t>
            </w:r>
            <w:r w:rsidR="00C60561" w:rsidRPr="00A92297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FACULTY DEVELOPMENT PROGRAM</w:t>
            </w:r>
            <w:r w:rsidRPr="00A92297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)</w:t>
            </w: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8181" w:type="dxa"/>
            <w:gridSpan w:val="4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keepNext/>
              <w:outlineLvl w:val="5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Statements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Response</w:t>
            </w: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eastAsia="Times New Roman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eastAsia="Times New Roman" w:hAnsi="Arial Narrow" w:cs="Arial"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Do you conduct FDP at your campus</w:t>
            </w:r>
            <w:r w:rsidRPr="00A92297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? [1-Yes / 2-No]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eastAsia="Times New Roman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eastAsia="Times New Roman" w:hAnsi="Arial Narrow" w:cs="Arial"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Total number of FDP programs conducted in AY </w:t>
            </w:r>
            <w:r w:rsidR="009D20C1"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eastAsia="Times New Roman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eastAsia="Times New Roman" w:hAnsi="Arial Narrow" w:cs="Arial"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Total number of faculties participated in FDP programs conducted by your university in AY </w:t>
            </w:r>
            <w:r w:rsidR="009D20C1"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eastAsia="Times New Roman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How many </w:t>
            </w:r>
            <w:r w:rsidRPr="00E537A1">
              <w:rPr>
                <w:rFonts w:ascii="Arial Narrow" w:eastAsia="Times New Roman" w:hAnsi="Arial Narrow" w:cs="Arial"/>
                <w:bCs/>
                <w:noProof/>
                <w:sz w:val="18"/>
                <w:szCs w:val="18"/>
              </w:rPr>
              <w:t>faculties of your university</w:t>
            </w: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 participated in any FDP (either in your University or outside) in AY </w:t>
            </w:r>
            <w:r w:rsidR="009D20C1"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2017-18</w:t>
            </w: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>?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faculty training programs held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6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faculty participating in foreign exchange programs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7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ercentage of faculty of the university sent abroad through faculty exchange program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ercentage of foreign faculty came to your university through faculty exchange program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3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university currently have a RCCB (Regional Centre for Capacity Building) or HRDC (Human Resource Development Centre) as per UGC guidelines? </w:t>
            </w:r>
            <w:r w:rsidRPr="00A92297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[1-RCCB / 2-HRDC / 3-Nove of these]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6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3a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When was this centre established (converted from ASC/ upgraded to RCCB from HRDC)?</w:t>
            </w:r>
            <w:r w:rsidRPr="00E537A1">
              <w:rPr>
                <w:rFonts w:ascii="Arial Narrow" w:eastAsia="Times New Roman" w:hAnsi="Arial Narrow" w:cs="Arial"/>
                <w:bCs/>
                <w:sz w:val="18"/>
                <w:szCs w:val="18"/>
              </w:rPr>
              <w:t xml:space="preserve"> </w:t>
            </w:r>
            <w:r w:rsidRPr="00A92297">
              <w:rPr>
                <w:rFonts w:ascii="Arial Narrow" w:eastAsia="Times New Roman" w:hAnsi="Arial Narrow" w:cs="Arial"/>
                <w:b/>
                <w:bCs/>
                <w:i/>
                <w:iCs/>
                <w:sz w:val="18"/>
                <w:szCs w:val="18"/>
              </w:rPr>
              <w:t>[DDMMYYYY]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lastRenderedPageBreak/>
              <w:t>F3b</w:t>
            </w:r>
          </w:p>
        </w:tc>
        <w:tc>
          <w:tcPr>
            <w:tcW w:w="10030" w:type="dxa"/>
            <w:gridSpan w:val="54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rovide following details of RCCB/ HRDC for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Y/ FY </w:t>
            </w:r>
            <w:r w:rsidR="009D20C1"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bookmarkStart w:id="12" w:name="_Hlk503524836"/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8181" w:type="dxa"/>
            <w:gridSpan w:val="4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both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tatement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Response</w:t>
            </w: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programs conducted 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Total number of participants participated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Total participation fee received from participants</w:t>
            </w:r>
            <w:r w:rsidR="00C60561"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="00C60561"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(In. </w:t>
            </w:r>
            <w:proofErr w:type="spellStart"/>
            <w:r w:rsidR="00C60561"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Rs</w:t>
            </w:r>
            <w:proofErr w:type="spellEnd"/>
            <w:r w:rsidR="00C60561"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.)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Financial Assistance received from UGC for RCCB/ HRDC</w:t>
            </w:r>
            <w:r w:rsidR="00617569"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="00617569"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(In. </w:t>
            </w:r>
            <w:proofErr w:type="spellStart"/>
            <w:r w:rsidR="00617569"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Rs</w:t>
            </w:r>
            <w:proofErr w:type="spellEnd"/>
            <w:r w:rsidR="00617569"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.)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bookmarkEnd w:id="12"/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4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book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published by existing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permanent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in the last two years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right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4a</w:t>
            </w:r>
          </w:p>
        </w:tc>
        <w:tc>
          <w:tcPr>
            <w:tcW w:w="10030" w:type="dxa"/>
            <w:gridSpan w:val="54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lease provide details of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book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published by existing permanent faculty in the last two years:</w:t>
            </w: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pStyle w:val="font5"/>
              <w:spacing w:before="0" w:beforeAutospacing="0" w:after="0" w:afterAutospacing="0"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1970" w:type="dxa"/>
            <w:gridSpan w:val="5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Faculty Member</w:t>
            </w:r>
          </w:p>
        </w:tc>
        <w:tc>
          <w:tcPr>
            <w:tcW w:w="2507" w:type="dxa"/>
            <w:gridSpan w:val="14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  <w:r w:rsidRPr="00102C45">
              <w:rPr>
                <w:rFonts w:ascii="Arial Narrow" w:hAnsi="Arial Narrow"/>
                <w:sz w:val="18"/>
                <w:szCs w:val="18"/>
              </w:rPr>
              <w:t>Name of the Book</w:t>
            </w:r>
          </w:p>
        </w:tc>
        <w:tc>
          <w:tcPr>
            <w:tcW w:w="1418" w:type="dxa"/>
            <w:gridSpan w:val="9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  <w:bookmarkStart w:id="13" w:name="_Hlk501442660"/>
            <w:r w:rsidRPr="00102C45">
              <w:rPr>
                <w:rFonts w:ascii="Arial Narrow" w:hAnsi="Arial Narrow"/>
                <w:sz w:val="18"/>
                <w:szCs w:val="18"/>
              </w:rPr>
              <w:t>ISBN</w:t>
            </w:r>
            <w:bookmarkEnd w:id="13"/>
            <w:r w:rsidRPr="00102C45">
              <w:rPr>
                <w:rFonts w:ascii="Arial Narrow" w:hAnsi="Arial Narrow"/>
                <w:sz w:val="18"/>
                <w:szCs w:val="18"/>
              </w:rPr>
              <w:t xml:space="preserve"> No.</w:t>
            </w:r>
          </w:p>
        </w:tc>
        <w:tc>
          <w:tcPr>
            <w:tcW w:w="2286" w:type="dxa"/>
            <w:gridSpan w:val="14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the Publisher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Year of Publication</w:t>
            </w: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1970" w:type="dxa"/>
            <w:gridSpan w:val="5"/>
            <w:vAlign w:val="center"/>
          </w:tcPr>
          <w:p w:rsidR="00115DDD" w:rsidRPr="00E537A1" w:rsidRDefault="00115DDD" w:rsidP="00115DDD">
            <w:pPr>
              <w:spacing w:line="312" w:lineRule="auto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507" w:type="dxa"/>
            <w:gridSpan w:val="14"/>
            <w:vAlign w:val="center"/>
          </w:tcPr>
          <w:p w:rsidR="00115DDD" w:rsidRPr="00E537A1" w:rsidRDefault="00115DDD" w:rsidP="00115DDD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1418" w:type="dxa"/>
            <w:gridSpan w:val="9"/>
            <w:vAlign w:val="center"/>
          </w:tcPr>
          <w:p w:rsidR="00115DDD" w:rsidRPr="00E537A1" w:rsidRDefault="00115DDD" w:rsidP="00115DDD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2286" w:type="dxa"/>
            <w:gridSpan w:val="14"/>
            <w:vAlign w:val="center"/>
          </w:tcPr>
          <w:p w:rsidR="00115DDD" w:rsidRPr="00E537A1" w:rsidRDefault="00115DDD" w:rsidP="00115DDD">
            <w:pPr>
              <w:spacing w:line="312" w:lineRule="auto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1970" w:type="dxa"/>
            <w:gridSpan w:val="5"/>
            <w:vAlign w:val="center"/>
          </w:tcPr>
          <w:p w:rsidR="00115DDD" w:rsidRPr="00E537A1" w:rsidRDefault="00115DDD" w:rsidP="00115DDD">
            <w:pPr>
              <w:spacing w:line="312" w:lineRule="auto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507" w:type="dxa"/>
            <w:gridSpan w:val="14"/>
            <w:vAlign w:val="center"/>
          </w:tcPr>
          <w:p w:rsidR="00115DDD" w:rsidRPr="00E537A1" w:rsidRDefault="00115DDD" w:rsidP="00115DDD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1418" w:type="dxa"/>
            <w:gridSpan w:val="9"/>
            <w:vAlign w:val="center"/>
          </w:tcPr>
          <w:p w:rsidR="00115DDD" w:rsidRPr="00E537A1" w:rsidRDefault="00115DDD" w:rsidP="00115DDD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2286" w:type="dxa"/>
            <w:gridSpan w:val="14"/>
            <w:vAlign w:val="center"/>
          </w:tcPr>
          <w:p w:rsidR="00115DDD" w:rsidRPr="00E537A1" w:rsidRDefault="00115DDD" w:rsidP="00115DDD">
            <w:pPr>
              <w:spacing w:line="312" w:lineRule="auto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1970" w:type="dxa"/>
            <w:gridSpan w:val="5"/>
            <w:vAlign w:val="center"/>
          </w:tcPr>
          <w:p w:rsidR="00115DDD" w:rsidRPr="00E537A1" w:rsidRDefault="00115DDD" w:rsidP="00115DDD">
            <w:pPr>
              <w:spacing w:line="312" w:lineRule="auto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507" w:type="dxa"/>
            <w:gridSpan w:val="14"/>
            <w:vAlign w:val="center"/>
          </w:tcPr>
          <w:p w:rsidR="00115DDD" w:rsidRPr="00E537A1" w:rsidRDefault="00115DDD" w:rsidP="00115DDD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1418" w:type="dxa"/>
            <w:gridSpan w:val="9"/>
            <w:vAlign w:val="center"/>
          </w:tcPr>
          <w:p w:rsidR="00115DDD" w:rsidRPr="00E537A1" w:rsidRDefault="00115DDD" w:rsidP="00115DDD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2286" w:type="dxa"/>
            <w:gridSpan w:val="14"/>
            <w:vAlign w:val="center"/>
          </w:tcPr>
          <w:p w:rsidR="00115DDD" w:rsidRPr="00E537A1" w:rsidRDefault="00115DDD" w:rsidP="00115DDD">
            <w:pPr>
              <w:spacing w:line="312" w:lineRule="auto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1970" w:type="dxa"/>
            <w:gridSpan w:val="5"/>
            <w:vAlign w:val="center"/>
          </w:tcPr>
          <w:p w:rsidR="00115DDD" w:rsidRPr="00E537A1" w:rsidRDefault="00115DDD" w:rsidP="00115DDD">
            <w:pPr>
              <w:spacing w:line="312" w:lineRule="auto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507" w:type="dxa"/>
            <w:gridSpan w:val="14"/>
            <w:vAlign w:val="center"/>
          </w:tcPr>
          <w:p w:rsidR="00115DDD" w:rsidRPr="00E537A1" w:rsidRDefault="00115DDD" w:rsidP="00115DDD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1418" w:type="dxa"/>
            <w:gridSpan w:val="9"/>
            <w:vAlign w:val="center"/>
          </w:tcPr>
          <w:p w:rsidR="00115DDD" w:rsidRPr="00E537A1" w:rsidRDefault="00115DDD" w:rsidP="00115DDD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2286" w:type="dxa"/>
            <w:gridSpan w:val="14"/>
            <w:vAlign w:val="center"/>
          </w:tcPr>
          <w:p w:rsidR="00115DDD" w:rsidRPr="00E537A1" w:rsidRDefault="00115DDD" w:rsidP="00115DDD">
            <w:pPr>
              <w:spacing w:line="312" w:lineRule="auto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1970" w:type="dxa"/>
            <w:gridSpan w:val="5"/>
            <w:vAlign w:val="center"/>
          </w:tcPr>
          <w:p w:rsidR="00115DDD" w:rsidRPr="00E537A1" w:rsidRDefault="00115DDD" w:rsidP="00115DDD">
            <w:pPr>
              <w:spacing w:line="312" w:lineRule="auto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507" w:type="dxa"/>
            <w:gridSpan w:val="14"/>
            <w:vAlign w:val="center"/>
          </w:tcPr>
          <w:p w:rsidR="00115DDD" w:rsidRPr="00E537A1" w:rsidRDefault="00115DDD" w:rsidP="00115DDD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1418" w:type="dxa"/>
            <w:gridSpan w:val="9"/>
            <w:vAlign w:val="center"/>
          </w:tcPr>
          <w:p w:rsidR="00115DDD" w:rsidRPr="00E537A1" w:rsidRDefault="00115DDD" w:rsidP="00115DDD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2286" w:type="dxa"/>
            <w:gridSpan w:val="14"/>
            <w:vAlign w:val="center"/>
          </w:tcPr>
          <w:p w:rsidR="00115DDD" w:rsidRPr="00E537A1" w:rsidRDefault="00115DDD" w:rsidP="00115DDD">
            <w:pPr>
              <w:spacing w:line="312" w:lineRule="auto"/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10609" w:type="dxa"/>
            <w:gridSpan w:val="55"/>
            <w:vAlign w:val="center"/>
          </w:tcPr>
          <w:p w:rsidR="00115DDD" w:rsidRPr="00102C45" w:rsidRDefault="00115DDD" w:rsidP="00115DDD">
            <w:pPr>
              <w:jc w:val="both"/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USE ADDITIONAL SHEETS IF REQUIRED INDICATING QUESTION NUMBER]</w:t>
            </w: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5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research publication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of existing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permanent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in the last two years in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national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journals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pStyle w:val="font5"/>
              <w:spacing w:before="0" w:beforeAutospacing="0" w:after="0" w:afterAutospacing="0"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5a</w:t>
            </w:r>
          </w:p>
        </w:tc>
        <w:tc>
          <w:tcPr>
            <w:tcW w:w="10030" w:type="dxa"/>
            <w:gridSpan w:val="54"/>
            <w:vAlign w:val="center"/>
          </w:tcPr>
          <w:p w:rsidR="00115DDD" w:rsidRPr="00E537A1" w:rsidRDefault="00115DDD" w:rsidP="00115DDD">
            <w:pPr>
              <w:ind w:left="720" w:hanging="720"/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lease provide details of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research publication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of existing permanent faculty in the last two years in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national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journals:</w:t>
            </w: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1970" w:type="dxa"/>
            <w:gridSpan w:val="5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Faculty Member</w:t>
            </w:r>
          </w:p>
        </w:tc>
        <w:tc>
          <w:tcPr>
            <w:tcW w:w="3925" w:type="dxa"/>
            <w:gridSpan w:val="23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  <w:r w:rsidRPr="00102C45">
              <w:rPr>
                <w:rFonts w:ascii="Arial Narrow" w:hAnsi="Arial Narrow"/>
                <w:sz w:val="18"/>
                <w:szCs w:val="18"/>
              </w:rPr>
              <w:t>Name of the Research Paper</w:t>
            </w:r>
          </w:p>
        </w:tc>
        <w:tc>
          <w:tcPr>
            <w:tcW w:w="2286" w:type="dxa"/>
            <w:gridSpan w:val="14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102C45">
              <w:rPr>
                <w:rFonts w:ascii="Arial Narrow" w:hAnsi="Arial Narrow"/>
                <w:sz w:val="18"/>
                <w:szCs w:val="18"/>
              </w:rPr>
              <w:t>Year of Publication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the Journal</w:t>
            </w:r>
          </w:p>
        </w:tc>
      </w:tr>
      <w:tr w:rsidR="00115DDD" w:rsidRPr="00E537A1" w:rsidTr="00D90297">
        <w:trPr>
          <w:trHeight w:val="283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1970" w:type="dxa"/>
            <w:gridSpan w:val="5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925" w:type="dxa"/>
            <w:gridSpan w:val="23"/>
            <w:vAlign w:val="center"/>
          </w:tcPr>
          <w:p w:rsidR="00115DDD" w:rsidRPr="00E537A1" w:rsidRDefault="00115DDD" w:rsidP="00115DDD">
            <w:pPr>
              <w:pStyle w:val="Heading8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2286" w:type="dxa"/>
            <w:gridSpan w:val="14"/>
            <w:vAlign w:val="center"/>
          </w:tcPr>
          <w:p w:rsidR="00115DDD" w:rsidRPr="00E537A1" w:rsidRDefault="00115DDD" w:rsidP="00115DDD">
            <w:pPr>
              <w:pStyle w:val="Heading6"/>
              <w:spacing w:line="240" w:lineRule="auto"/>
              <w:outlineLvl w:val="5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283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1970" w:type="dxa"/>
            <w:gridSpan w:val="5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925" w:type="dxa"/>
            <w:gridSpan w:val="23"/>
            <w:vAlign w:val="center"/>
          </w:tcPr>
          <w:p w:rsidR="00115DDD" w:rsidRPr="00E537A1" w:rsidRDefault="00115DDD" w:rsidP="00115DDD">
            <w:pPr>
              <w:pStyle w:val="Heading8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2286" w:type="dxa"/>
            <w:gridSpan w:val="14"/>
            <w:vAlign w:val="center"/>
          </w:tcPr>
          <w:p w:rsidR="00115DDD" w:rsidRPr="00E537A1" w:rsidRDefault="00115DDD" w:rsidP="00115DDD">
            <w:pPr>
              <w:pStyle w:val="Heading6"/>
              <w:spacing w:line="240" w:lineRule="auto"/>
              <w:outlineLvl w:val="5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283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1970" w:type="dxa"/>
            <w:gridSpan w:val="5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925" w:type="dxa"/>
            <w:gridSpan w:val="23"/>
            <w:vAlign w:val="center"/>
          </w:tcPr>
          <w:p w:rsidR="00115DDD" w:rsidRPr="00E537A1" w:rsidRDefault="00115DDD" w:rsidP="00115DDD">
            <w:pPr>
              <w:pStyle w:val="Heading8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2286" w:type="dxa"/>
            <w:gridSpan w:val="14"/>
            <w:vAlign w:val="center"/>
          </w:tcPr>
          <w:p w:rsidR="00115DDD" w:rsidRPr="00E537A1" w:rsidRDefault="00115DDD" w:rsidP="00115DDD">
            <w:pPr>
              <w:pStyle w:val="Heading6"/>
              <w:spacing w:line="240" w:lineRule="auto"/>
              <w:outlineLvl w:val="5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283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1970" w:type="dxa"/>
            <w:gridSpan w:val="5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925" w:type="dxa"/>
            <w:gridSpan w:val="23"/>
            <w:vAlign w:val="center"/>
          </w:tcPr>
          <w:p w:rsidR="00115DDD" w:rsidRPr="00E537A1" w:rsidRDefault="00115DDD" w:rsidP="00115DDD">
            <w:pPr>
              <w:pStyle w:val="Heading8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2286" w:type="dxa"/>
            <w:gridSpan w:val="14"/>
            <w:vAlign w:val="center"/>
          </w:tcPr>
          <w:p w:rsidR="00115DDD" w:rsidRPr="00E537A1" w:rsidRDefault="00115DDD" w:rsidP="00115DDD">
            <w:pPr>
              <w:pStyle w:val="Heading6"/>
              <w:spacing w:line="240" w:lineRule="auto"/>
              <w:outlineLvl w:val="5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283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1970" w:type="dxa"/>
            <w:gridSpan w:val="5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925" w:type="dxa"/>
            <w:gridSpan w:val="23"/>
            <w:vAlign w:val="center"/>
          </w:tcPr>
          <w:p w:rsidR="00115DDD" w:rsidRPr="00E537A1" w:rsidRDefault="00115DDD" w:rsidP="00115DDD">
            <w:pPr>
              <w:pStyle w:val="Heading8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2286" w:type="dxa"/>
            <w:gridSpan w:val="14"/>
            <w:vAlign w:val="center"/>
          </w:tcPr>
          <w:p w:rsidR="00115DDD" w:rsidRPr="00E537A1" w:rsidRDefault="00115DDD" w:rsidP="00115DDD">
            <w:pPr>
              <w:pStyle w:val="Heading6"/>
              <w:spacing w:line="240" w:lineRule="auto"/>
              <w:outlineLvl w:val="5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10609" w:type="dxa"/>
            <w:gridSpan w:val="55"/>
            <w:vAlign w:val="center"/>
          </w:tcPr>
          <w:p w:rsidR="00115DDD" w:rsidRPr="00102C45" w:rsidRDefault="00115DDD" w:rsidP="00115DDD">
            <w:pPr>
              <w:jc w:val="both"/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USE ADDITIONAL SHEETS IF REQUIRED INDICATING QUESTION NUMBER]</w:t>
            </w: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6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research publication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of existing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permanent facul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in the last two years in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international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journals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pStyle w:val="font5"/>
              <w:spacing w:before="0" w:beforeAutospacing="0" w:after="0" w:afterAutospacing="0"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6a</w:t>
            </w:r>
          </w:p>
        </w:tc>
        <w:tc>
          <w:tcPr>
            <w:tcW w:w="10030" w:type="dxa"/>
            <w:gridSpan w:val="54"/>
            <w:vAlign w:val="center"/>
          </w:tcPr>
          <w:p w:rsidR="00115DDD" w:rsidRPr="00E537A1" w:rsidRDefault="00115DDD" w:rsidP="00115DDD">
            <w:pPr>
              <w:ind w:left="720" w:hanging="720"/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lease provide details of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research publication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of existing permanent faculty in the last two years in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international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journals:</w:t>
            </w: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1970" w:type="dxa"/>
            <w:gridSpan w:val="5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Faculty Member</w:t>
            </w:r>
          </w:p>
        </w:tc>
        <w:tc>
          <w:tcPr>
            <w:tcW w:w="3524" w:type="dxa"/>
            <w:gridSpan w:val="2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  <w:r w:rsidRPr="00102C45">
              <w:rPr>
                <w:rFonts w:ascii="Arial Narrow" w:hAnsi="Arial Narrow"/>
                <w:sz w:val="18"/>
                <w:szCs w:val="18"/>
              </w:rPr>
              <w:t>Name of the Research Paper</w:t>
            </w:r>
          </w:p>
        </w:tc>
        <w:tc>
          <w:tcPr>
            <w:tcW w:w="2687" w:type="dxa"/>
            <w:gridSpan w:val="15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102C45">
              <w:rPr>
                <w:rFonts w:ascii="Arial Narrow" w:hAnsi="Arial Narrow"/>
                <w:sz w:val="18"/>
                <w:szCs w:val="18"/>
              </w:rPr>
              <w:t>Year of Publication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the Journal</w:t>
            </w: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1970" w:type="dxa"/>
            <w:gridSpan w:val="5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524" w:type="dxa"/>
            <w:gridSpan w:val="22"/>
            <w:vAlign w:val="center"/>
          </w:tcPr>
          <w:p w:rsidR="00115DDD" w:rsidRPr="00E537A1" w:rsidRDefault="00115DDD" w:rsidP="00115DDD">
            <w:pPr>
              <w:pStyle w:val="Heading8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2687" w:type="dxa"/>
            <w:gridSpan w:val="15"/>
            <w:vAlign w:val="center"/>
          </w:tcPr>
          <w:p w:rsidR="00115DDD" w:rsidRPr="00E537A1" w:rsidRDefault="00115DDD" w:rsidP="00115DDD">
            <w:pPr>
              <w:pStyle w:val="Heading6"/>
              <w:spacing w:line="240" w:lineRule="auto"/>
              <w:outlineLvl w:val="5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1970" w:type="dxa"/>
            <w:gridSpan w:val="5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524" w:type="dxa"/>
            <w:gridSpan w:val="22"/>
            <w:vAlign w:val="center"/>
          </w:tcPr>
          <w:p w:rsidR="00115DDD" w:rsidRPr="00E537A1" w:rsidRDefault="00115DDD" w:rsidP="00115DDD">
            <w:pPr>
              <w:pStyle w:val="Heading8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2687" w:type="dxa"/>
            <w:gridSpan w:val="15"/>
            <w:vAlign w:val="center"/>
          </w:tcPr>
          <w:p w:rsidR="00115DDD" w:rsidRPr="00E537A1" w:rsidRDefault="00115DDD" w:rsidP="00115DDD">
            <w:pPr>
              <w:pStyle w:val="Heading6"/>
              <w:spacing w:line="240" w:lineRule="auto"/>
              <w:outlineLvl w:val="5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1970" w:type="dxa"/>
            <w:gridSpan w:val="5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524" w:type="dxa"/>
            <w:gridSpan w:val="22"/>
            <w:vAlign w:val="center"/>
          </w:tcPr>
          <w:p w:rsidR="00115DDD" w:rsidRPr="00E537A1" w:rsidRDefault="00115DDD" w:rsidP="00115DDD">
            <w:pPr>
              <w:pStyle w:val="Heading8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2687" w:type="dxa"/>
            <w:gridSpan w:val="15"/>
            <w:vAlign w:val="center"/>
          </w:tcPr>
          <w:p w:rsidR="00115DDD" w:rsidRPr="00E537A1" w:rsidRDefault="00115DDD" w:rsidP="00115DDD">
            <w:pPr>
              <w:pStyle w:val="Heading6"/>
              <w:spacing w:line="240" w:lineRule="auto"/>
              <w:outlineLvl w:val="5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1970" w:type="dxa"/>
            <w:gridSpan w:val="5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524" w:type="dxa"/>
            <w:gridSpan w:val="22"/>
            <w:vAlign w:val="center"/>
          </w:tcPr>
          <w:p w:rsidR="00115DDD" w:rsidRPr="00E537A1" w:rsidRDefault="00115DDD" w:rsidP="00115DDD">
            <w:pPr>
              <w:pStyle w:val="Heading8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2687" w:type="dxa"/>
            <w:gridSpan w:val="15"/>
            <w:vAlign w:val="center"/>
          </w:tcPr>
          <w:p w:rsidR="00115DDD" w:rsidRPr="00E537A1" w:rsidRDefault="00115DDD" w:rsidP="00115DDD">
            <w:pPr>
              <w:pStyle w:val="Heading6"/>
              <w:spacing w:line="240" w:lineRule="auto"/>
              <w:outlineLvl w:val="5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1970" w:type="dxa"/>
            <w:gridSpan w:val="5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524" w:type="dxa"/>
            <w:gridSpan w:val="22"/>
            <w:vAlign w:val="center"/>
          </w:tcPr>
          <w:p w:rsidR="00115DDD" w:rsidRPr="00E537A1" w:rsidRDefault="00115DDD" w:rsidP="00115DDD">
            <w:pPr>
              <w:pStyle w:val="Heading8"/>
              <w:jc w:val="center"/>
              <w:outlineLvl w:val="7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2687" w:type="dxa"/>
            <w:gridSpan w:val="15"/>
            <w:vAlign w:val="center"/>
          </w:tcPr>
          <w:p w:rsidR="00115DDD" w:rsidRPr="00E537A1" w:rsidRDefault="00115DDD" w:rsidP="00115DDD">
            <w:pPr>
              <w:pStyle w:val="Heading6"/>
              <w:spacing w:line="240" w:lineRule="auto"/>
              <w:outlineLvl w:val="5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10609" w:type="dxa"/>
            <w:gridSpan w:val="55"/>
            <w:vAlign w:val="center"/>
          </w:tcPr>
          <w:p w:rsidR="00115DDD" w:rsidRPr="00102C45" w:rsidRDefault="00115DDD" w:rsidP="00115DDD">
            <w:pPr>
              <w:jc w:val="both"/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USE ADDITIONAL SHEETS IF REQUIRED INDICATING QUESTION NUMBER]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sz w:val="18"/>
                <w:szCs w:val="18"/>
              </w:rPr>
              <w:t>F7</w:t>
            </w:r>
          </w:p>
        </w:tc>
        <w:tc>
          <w:tcPr>
            <w:tcW w:w="10030" w:type="dxa"/>
            <w:gridSpan w:val="54"/>
            <w:vAlign w:val="center"/>
          </w:tcPr>
          <w:p w:rsidR="00115DDD" w:rsidRPr="00E537A1" w:rsidRDefault="00115DDD" w:rsidP="00115DDD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Please give number and value of research projects undertaken by the</w:t>
            </w:r>
            <w:r w:rsidRPr="00E537A1">
              <w:rPr>
                <w:b w:val="0"/>
              </w:rPr>
              <w:t xml:space="preserve"> 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University with various organization in </w:t>
            </w:r>
            <w:r w:rsidRPr="00A92297"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9D20C1" w:rsidRPr="00A92297">
              <w:rPr>
                <w:rFonts w:ascii="Arial Narrow" w:hAnsi="Arial Narrow" w:cs="Arial"/>
                <w:sz w:val="18"/>
                <w:szCs w:val="18"/>
              </w:rPr>
              <w:t>2017-18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8181" w:type="dxa"/>
            <w:gridSpan w:val="4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Research Projects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Number/ Value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Number of research projects</w:t>
            </w:r>
          </w:p>
        </w:tc>
        <w:tc>
          <w:tcPr>
            <w:tcW w:w="1849" w:type="dxa"/>
            <w:gridSpan w:val="12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value of research projects </w:t>
            </w:r>
            <w:r w:rsidR="00CB5832"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(</w:t>
            </w:r>
            <w:proofErr w:type="spellStart"/>
            <w:r w:rsidR="00CB5832"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Rs</w:t>
            </w:r>
            <w:proofErr w:type="spellEnd"/>
            <w:r w:rsidR="00CB5832"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. Lakhs)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sz w:val="18"/>
                <w:szCs w:val="18"/>
              </w:rPr>
              <w:lastRenderedPageBreak/>
              <w:t>F8</w:t>
            </w:r>
          </w:p>
        </w:tc>
        <w:tc>
          <w:tcPr>
            <w:tcW w:w="10030" w:type="dxa"/>
            <w:gridSpan w:val="54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Please give number and value of consultancy projects undertaken by the</w:t>
            </w:r>
            <w:r w:rsidRPr="00E537A1">
              <w:rPr>
                <w:bCs/>
              </w:rPr>
              <w:t xml:space="preserve"> 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University with various organization in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Y </w:t>
            </w:r>
            <w:r w:rsidR="009D20C1"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8181" w:type="dxa"/>
            <w:gridSpan w:val="4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Consultancy Projects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Number/Value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Number of consultancy projects</w:t>
            </w:r>
          </w:p>
        </w:tc>
        <w:tc>
          <w:tcPr>
            <w:tcW w:w="1849" w:type="dxa"/>
            <w:gridSpan w:val="12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value of consultancy projects </w:t>
            </w:r>
            <w:r w:rsidR="00CB5832"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(</w:t>
            </w:r>
            <w:proofErr w:type="spellStart"/>
            <w:r w:rsidR="00CB5832"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Rs</w:t>
            </w:r>
            <w:proofErr w:type="spellEnd"/>
            <w:r w:rsidR="00CB5832"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. Lakhs)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F9</w:t>
            </w:r>
          </w:p>
        </w:tc>
        <w:tc>
          <w:tcPr>
            <w:tcW w:w="10030" w:type="dxa"/>
            <w:gridSpan w:val="54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Please provide details about Intellectual Property Rights (IPRs) filed by permanent faculty of your University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3853" w:type="dxa"/>
            <w:gridSpan w:val="15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Intellectual property rights (IPRs)</w:t>
            </w:r>
          </w:p>
        </w:tc>
        <w:tc>
          <w:tcPr>
            <w:tcW w:w="2066" w:type="dxa"/>
            <w:gridSpan w:val="15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In </w:t>
            </w:r>
            <w:r w:rsidR="009D20C1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2018</w:t>
            </w:r>
          </w:p>
        </w:tc>
        <w:tc>
          <w:tcPr>
            <w:tcW w:w="2262" w:type="dxa"/>
            <w:gridSpan w:val="1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b/>
                <w:bCs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In 201</w:t>
            </w:r>
            <w:r w:rsidR="00B84088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b/>
                <w:bCs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In 201</w:t>
            </w:r>
            <w:r w:rsidR="00B84088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3853" w:type="dxa"/>
            <w:gridSpan w:val="15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No. of Patents Filed</w:t>
            </w:r>
          </w:p>
        </w:tc>
        <w:tc>
          <w:tcPr>
            <w:tcW w:w="2066" w:type="dxa"/>
            <w:gridSpan w:val="15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262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3853" w:type="dxa"/>
            <w:gridSpan w:val="15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No. of Patents Published</w:t>
            </w:r>
          </w:p>
        </w:tc>
        <w:tc>
          <w:tcPr>
            <w:tcW w:w="2066" w:type="dxa"/>
            <w:gridSpan w:val="15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262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3853" w:type="dxa"/>
            <w:gridSpan w:val="15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No. of Patents Granted</w:t>
            </w:r>
          </w:p>
        </w:tc>
        <w:tc>
          <w:tcPr>
            <w:tcW w:w="2066" w:type="dxa"/>
            <w:gridSpan w:val="15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262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3853" w:type="dxa"/>
            <w:gridSpan w:val="15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No. of Patents Licensed</w:t>
            </w:r>
          </w:p>
        </w:tc>
        <w:tc>
          <w:tcPr>
            <w:tcW w:w="2066" w:type="dxa"/>
            <w:gridSpan w:val="15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262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bookmarkStart w:id="14" w:name="_Hlk500773925"/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10</w:t>
            </w:r>
          </w:p>
        </w:tc>
        <w:tc>
          <w:tcPr>
            <w:tcW w:w="3853" w:type="dxa"/>
            <w:gridSpan w:val="15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Intellectual property rights (IPRs)</w:t>
            </w:r>
          </w:p>
        </w:tc>
        <w:tc>
          <w:tcPr>
            <w:tcW w:w="2066" w:type="dxa"/>
            <w:gridSpan w:val="15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In FY </w:t>
            </w:r>
            <w:r w:rsidR="009D20C1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</w:p>
        </w:tc>
        <w:tc>
          <w:tcPr>
            <w:tcW w:w="2262" w:type="dxa"/>
            <w:gridSpan w:val="1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In FY </w:t>
            </w:r>
            <w:r w:rsidR="009D20C1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2016-17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In FY 201</w:t>
            </w:r>
            <w:r w:rsidR="00B84088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5</w:t>
            </w: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B84088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3853" w:type="dxa"/>
            <w:gridSpan w:val="15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noProof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earning from Patents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(in Rupees)</w:t>
            </w:r>
          </w:p>
        </w:tc>
        <w:tc>
          <w:tcPr>
            <w:tcW w:w="2066" w:type="dxa"/>
            <w:gridSpan w:val="15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262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11</w:t>
            </w:r>
          </w:p>
        </w:tc>
        <w:tc>
          <w:tcPr>
            <w:tcW w:w="7620" w:type="dxa"/>
            <w:gridSpan w:val="37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noProof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Number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of prestigious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national &amp; international awards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received by the permanent faculty in last 3 years</w:t>
            </w:r>
          </w:p>
        </w:tc>
        <w:tc>
          <w:tcPr>
            <w:tcW w:w="2410" w:type="dxa"/>
            <w:gridSpan w:val="17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bookmarkStart w:id="15" w:name="_Hlk503117129"/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12</w:t>
            </w:r>
          </w:p>
        </w:tc>
        <w:tc>
          <w:tcPr>
            <w:tcW w:w="7620" w:type="dxa"/>
            <w:gridSpan w:val="37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noProof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Total number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of permanent faculties received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Research award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as per UGC scheme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2410" w:type="dxa"/>
            <w:gridSpan w:val="17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bookmarkEnd w:id="14"/>
      <w:bookmarkEnd w:id="15"/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2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13</w:t>
            </w:r>
          </w:p>
        </w:tc>
        <w:tc>
          <w:tcPr>
            <w:tcW w:w="7620" w:type="dxa"/>
            <w:gridSpan w:val="37"/>
            <w:vAlign w:val="center"/>
          </w:tcPr>
          <w:p w:rsidR="00115DDD" w:rsidRPr="00E537A1" w:rsidRDefault="00115DDD" w:rsidP="00115DDD">
            <w:pPr>
              <w:pStyle w:val="Default"/>
              <w:rPr>
                <w:rFonts w:ascii="Arial Narrow" w:hAnsi="Arial Narrow" w:cs="Arial"/>
                <w:bCs/>
                <w:color w:val="auto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noProof/>
                <w:color w:val="auto"/>
                <w:sz w:val="18"/>
                <w:szCs w:val="18"/>
              </w:rPr>
              <w:t>Total number</w:t>
            </w:r>
            <w:r w:rsidRPr="00E537A1">
              <w:rPr>
                <w:rFonts w:ascii="Arial Narrow" w:hAnsi="Arial Narrow" w:cs="Arial"/>
                <w:bCs/>
                <w:color w:val="auto"/>
                <w:sz w:val="18"/>
                <w:szCs w:val="18"/>
              </w:rPr>
              <w:t xml:space="preserve"> of permanent faculties awarded </w:t>
            </w:r>
            <w:r w:rsidRPr="00A92297">
              <w:rPr>
                <w:rFonts w:ascii="Arial Narrow" w:hAnsi="Arial Narrow" w:cs="Arial"/>
                <w:b/>
                <w:bCs/>
                <w:color w:val="auto"/>
                <w:sz w:val="18"/>
                <w:szCs w:val="18"/>
                <w:u w:val="single"/>
              </w:rPr>
              <w:t>Emeritus Fellowship</w:t>
            </w:r>
            <w:r w:rsidRPr="00E537A1">
              <w:rPr>
                <w:rFonts w:ascii="Arial Narrow" w:hAnsi="Arial Narrow" w:cs="Arial"/>
                <w:bCs/>
                <w:color w:val="auto"/>
                <w:sz w:val="18"/>
                <w:szCs w:val="18"/>
              </w:rPr>
              <w:t xml:space="preserve"> as per UGC scheme in AY </w:t>
            </w:r>
            <w:r w:rsidR="009D20C1" w:rsidRPr="00E537A1">
              <w:rPr>
                <w:rFonts w:ascii="Arial Narrow" w:hAnsi="Arial Narrow" w:cs="Arial"/>
                <w:bCs/>
                <w:color w:val="auto"/>
                <w:sz w:val="18"/>
                <w:szCs w:val="18"/>
              </w:rPr>
              <w:t>2017-18</w:t>
            </w:r>
          </w:p>
        </w:tc>
        <w:tc>
          <w:tcPr>
            <w:tcW w:w="2410" w:type="dxa"/>
            <w:gridSpan w:val="17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14</w:t>
            </w:r>
          </w:p>
        </w:tc>
        <w:tc>
          <w:tcPr>
            <w:tcW w:w="7620" w:type="dxa"/>
            <w:gridSpan w:val="37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Total number of students passed out since the establishment of your University</w:t>
            </w:r>
          </w:p>
        </w:tc>
        <w:tc>
          <w:tcPr>
            <w:tcW w:w="2410" w:type="dxa"/>
            <w:gridSpan w:val="17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15</w:t>
            </w:r>
          </w:p>
        </w:tc>
        <w:tc>
          <w:tcPr>
            <w:tcW w:w="7620" w:type="dxa"/>
            <w:gridSpan w:val="37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 you have any alumni association?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2410" w:type="dxa"/>
            <w:gridSpan w:val="17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15a</w:t>
            </w:r>
          </w:p>
        </w:tc>
        <w:tc>
          <w:tcPr>
            <w:tcW w:w="10030" w:type="dxa"/>
            <w:gridSpan w:val="54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Please provide the following information for last 2 years, year-wise: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Year</w:t>
            </w:r>
          </w:p>
        </w:tc>
        <w:tc>
          <w:tcPr>
            <w:tcW w:w="3617" w:type="dxa"/>
            <w:gridSpan w:val="1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(a)</w:t>
            </w:r>
          </w:p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Does your University organize annual alumni meet? 1-Yes/ 2-No</w:t>
            </w:r>
          </w:p>
        </w:tc>
        <w:tc>
          <w:tcPr>
            <w:tcW w:w="3533" w:type="dxa"/>
            <w:gridSpan w:val="23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(b)</w:t>
            </w:r>
          </w:p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Total number of members in the alumni association</w:t>
            </w:r>
          </w:p>
        </w:tc>
        <w:tc>
          <w:tcPr>
            <w:tcW w:w="2880" w:type="dxa"/>
            <w:gridSpan w:val="19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(c)</w:t>
            </w:r>
          </w:p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Financial Assistance provided by total alumni (In </w:t>
            </w:r>
            <w:proofErr w:type="spellStart"/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Rs</w:t>
            </w:r>
            <w:proofErr w:type="spellEnd"/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.)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102C45" w:rsidRDefault="009D20C1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2018</w:t>
            </w:r>
          </w:p>
        </w:tc>
        <w:tc>
          <w:tcPr>
            <w:tcW w:w="3617" w:type="dxa"/>
            <w:gridSpan w:val="12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533" w:type="dxa"/>
            <w:gridSpan w:val="23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880" w:type="dxa"/>
            <w:gridSpan w:val="19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2016</w:t>
            </w:r>
          </w:p>
        </w:tc>
        <w:tc>
          <w:tcPr>
            <w:tcW w:w="3617" w:type="dxa"/>
            <w:gridSpan w:val="12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533" w:type="dxa"/>
            <w:gridSpan w:val="23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880" w:type="dxa"/>
            <w:gridSpan w:val="19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16</w:t>
            </w:r>
          </w:p>
        </w:tc>
        <w:tc>
          <w:tcPr>
            <w:tcW w:w="10030" w:type="dxa"/>
            <w:gridSpan w:val="54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0"/>
                <w:szCs w:val="10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Please explain the new innovative teaching methodology introduced in your University in last 5 years</w:t>
            </w: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17</w:t>
            </w:r>
          </w:p>
        </w:tc>
        <w:tc>
          <w:tcPr>
            <w:tcW w:w="10030" w:type="dxa"/>
            <w:gridSpan w:val="54"/>
          </w:tcPr>
          <w:p w:rsidR="00115DDD" w:rsidRPr="00E537A1" w:rsidRDefault="00115DDD" w:rsidP="00115DDD">
            <w:pPr>
              <w:spacing w:line="276" w:lineRule="auto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Please explain activities conducted by your university to develop students’ creative skills?</w:t>
            </w:r>
          </w:p>
          <w:p w:rsidR="00115DDD" w:rsidRPr="00E537A1" w:rsidRDefault="00115DDD" w:rsidP="00115DDD">
            <w:pPr>
              <w:spacing w:line="276" w:lineRule="auto"/>
              <w:rPr>
                <w:rFonts w:ascii="Arial Narrow" w:hAnsi="Arial Narrow" w:cs="Arial"/>
                <w:bCs/>
                <w:sz w:val="16"/>
                <w:szCs w:val="16"/>
              </w:rPr>
            </w:pPr>
          </w:p>
          <w:p w:rsidR="00115DDD" w:rsidRPr="00E537A1" w:rsidRDefault="00115DDD" w:rsidP="00115DDD">
            <w:pPr>
              <w:spacing w:line="276" w:lineRule="auto"/>
              <w:rPr>
                <w:rFonts w:ascii="Arial Narrow" w:hAnsi="Arial Narrow" w:cs="Arial"/>
                <w:bCs/>
                <w:sz w:val="16"/>
                <w:szCs w:val="16"/>
              </w:rPr>
            </w:pPr>
          </w:p>
          <w:p w:rsidR="00115DDD" w:rsidRPr="00E537A1" w:rsidRDefault="00115DDD" w:rsidP="00115DDD">
            <w:pPr>
              <w:spacing w:line="276" w:lineRule="auto"/>
              <w:rPr>
                <w:rFonts w:ascii="Arial Narrow" w:hAnsi="Arial Narrow" w:cs="Arial"/>
                <w:bCs/>
                <w:sz w:val="16"/>
                <w:szCs w:val="16"/>
              </w:rPr>
            </w:pPr>
          </w:p>
          <w:p w:rsidR="00115DDD" w:rsidRPr="00E537A1" w:rsidRDefault="00115DDD" w:rsidP="00115DDD">
            <w:pPr>
              <w:spacing w:line="276" w:lineRule="auto"/>
              <w:rPr>
                <w:rFonts w:ascii="Arial Narrow" w:hAnsi="Arial Narrow" w:cs="Arial"/>
                <w:bCs/>
                <w:sz w:val="16"/>
                <w:szCs w:val="16"/>
              </w:rPr>
            </w:pPr>
          </w:p>
          <w:p w:rsidR="00115DDD" w:rsidRPr="00E537A1" w:rsidRDefault="00115DDD" w:rsidP="00115DDD">
            <w:pPr>
              <w:spacing w:line="276" w:lineRule="auto"/>
              <w:rPr>
                <w:rFonts w:ascii="Arial Narrow" w:hAnsi="Arial Narrow" w:cs="Arial"/>
                <w:bCs/>
                <w:sz w:val="16"/>
                <w:szCs w:val="16"/>
              </w:rPr>
            </w:pPr>
          </w:p>
          <w:p w:rsidR="00115DDD" w:rsidRPr="00E537A1" w:rsidRDefault="00115DDD" w:rsidP="00115DDD">
            <w:pPr>
              <w:spacing w:line="276" w:lineRule="auto"/>
              <w:rPr>
                <w:rFonts w:ascii="Arial Narrow" w:hAnsi="Arial Narrow" w:cs="Arial"/>
                <w:bCs/>
                <w:sz w:val="10"/>
                <w:szCs w:val="10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18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university have Incubation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centre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?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849" w:type="dxa"/>
            <w:gridSpan w:val="12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19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If yes, please provide the number of companies set up in last 5 years in your university incubation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centre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.</w:t>
            </w:r>
          </w:p>
        </w:tc>
        <w:tc>
          <w:tcPr>
            <w:tcW w:w="1849" w:type="dxa"/>
            <w:gridSpan w:val="12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10609" w:type="dxa"/>
            <w:gridSpan w:val="55"/>
            <w:shd w:val="clear" w:color="auto" w:fill="C00000"/>
            <w:vAlign w:val="center"/>
          </w:tcPr>
          <w:p w:rsidR="00115DDD" w:rsidRPr="00E228D1" w:rsidRDefault="00115DDD" w:rsidP="00115DDD">
            <w:pPr>
              <w:tabs>
                <w:tab w:val="left" w:pos="8710"/>
              </w:tabs>
              <w:jc w:val="center"/>
              <w:rPr>
                <w:rFonts w:ascii="Arial Narrow" w:eastAsia="Calibri" w:hAnsi="Arial Narrow" w:cs="Arial"/>
                <w:b/>
                <w:bCs/>
                <w:color w:val="FFFFFF" w:themeColor="background1"/>
                <w:sz w:val="24"/>
                <w:szCs w:val="16"/>
              </w:rPr>
            </w:pPr>
            <w:r w:rsidRPr="00E228D1">
              <w:rPr>
                <w:rFonts w:ascii="Arial Narrow" w:eastAsia="Calibri" w:hAnsi="Arial Narrow" w:cs="Arial"/>
                <w:b/>
                <w:bCs/>
                <w:color w:val="FFFFFF" w:themeColor="background1"/>
                <w:sz w:val="24"/>
                <w:szCs w:val="16"/>
              </w:rPr>
              <w:t xml:space="preserve">SECTION G: LIVING EXPERIENCE 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G1</w:t>
            </w:r>
          </w:p>
        </w:tc>
        <w:tc>
          <w:tcPr>
            <w:tcW w:w="10030" w:type="dxa"/>
            <w:gridSpan w:val="54"/>
            <w:vAlign w:val="center"/>
          </w:tcPr>
          <w:p w:rsidR="00115DDD" w:rsidRPr="00E537A1" w:rsidRDefault="00115DDD" w:rsidP="00115DDD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Please give the numerical details for each of the statements given below: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8181" w:type="dxa"/>
            <w:gridSpan w:val="4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pStyle w:val="Heading6"/>
              <w:spacing w:line="240" w:lineRule="auto"/>
              <w:jc w:val="left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102C45">
              <w:rPr>
                <w:rFonts w:ascii="Arial Narrow" w:hAnsi="Arial Narrow"/>
                <w:sz w:val="18"/>
                <w:szCs w:val="18"/>
              </w:rPr>
              <w:t>Statements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Numbers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Campus area in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acres onl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built-up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area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(in sq. Feet only)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lastRenderedPageBreak/>
              <w:t>3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Number of printed books in library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umber of e-books in library 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umber of subscribed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printed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national &amp; international journals in library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6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umber of subscribed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online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national &amp; international journals in library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7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Number of books added during last 3 years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8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Number of journals added during last 3 years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9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umber of digital database in the library 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0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At what time does your University library open?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(in AM)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1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At what time does your University library close?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(in PM)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2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Average number of user visits library per month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3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Is your University library automated? </w:t>
            </w:r>
            <w:r w:rsidRPr="00A92297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4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university library work on weekends/ holidays to facilitate use by students/ faculty?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5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Has your university signed </w:t>
            </w: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oU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for </w:t>
            </w:r>
            <w:proofErr w:type="spellStart"/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</w:rPr>
              <w:t>Shodhganga</w:t>
            </w:r>
            <w:proofErr w:type="spellEnd"/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with INFLIBNET Centre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(A Repository of Theses and Dissertations)?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6</w:t>
            </w:r>
          </w:p>
        </w:tc>
        <w:tc>
          <w:tcPr>
            <w:tcW w:w="10030" w:type="dxa"/>
            <w:gridSpan w:val="54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If yes, please provide </w:t>
            </w: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oU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details and supporting documents</w:t>
            </w:r>
          </w:p>
          <w:p w:rsidR="00115DDD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C57B45" w:rsidRDefault="00C57B45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C57B45" w:rsidRDefault="00C57B45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C57B45" w:rsidRDefault="00C57B45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C57B45" w:rsidRPr="00E537A1" w:rsidRDefault="00C57B45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7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thesis/ dissertations submitted by your university to </w:t>
            </w: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Shodhganga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, INFLIBNET Centre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8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bookmarkStart w:id="16" w:name="_Hlk503174589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Is your university/ library member of DELNET to use its online resources and services?</w:t>
            </w:r>
            <w:r w:rsidRPr="00E537A1">
              <w:rPr>
                <w:bCs/>
              </w:rPr>
              <w:t xml:space="preserve"> 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[1-Yes / 2-No]</w:t>
            </w:r>
            <w:bookmarkEnd w:id="16"/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9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umber of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 xml:space="preserve">classrooms 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0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umber of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classroom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with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audio-visual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facility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 xml:space="preserve"> 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1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Number of Auditoriums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2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sitting capacity in the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main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auditorium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3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Number of Conference rooms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4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Number of Faculty cabins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 xml:space="preserve"> 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5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Total number of desktop computers provided to students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 xml:space="preserve"> 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6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Number of recreation rooms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7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Sitting capacity for students in the library (provide number) 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8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university have water recycling unit?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9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 you have differently abled friendly campus/ facilities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0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 you have an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anti-ragging cell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in the University?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1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 you have Internal Complaints Committee (ICC) cell in the University?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  <w:r w:rsidR="00BE6F4A"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 you have National Service Scheme (NSS) cell in the University?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  <w:r w:rsidR="00BE6F4A"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 you have National Cadet Corps (NCC) cell in the University?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  <w:r w:rsidR="00BE6F4A"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 you have Internal Quality Assurance Cell (IQAC) in the University?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  <w:r w:rsidR="00BE6F4A" w:rsidRPr="00E537A1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seminars/ Conferences/ Workshops/ Symposia organized by the IQAC in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Y </w:t>
            </w:r>
            <w:r w:rsidR="009D20C1" w:rsidRPr="00B91CD0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 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lastRenderedPageBreak/>
              <w:t>G2</w:t>
            </w:r>
          </w:p>
        </w:tc>
        <w:tc>
          <w:tcPr>
            <w:tcW w:w="10030" w:type="dxa"/>
            <w:gridSpan w:val="54"/>
            <w:vAlign w:val="center"/>
          </w:tcPr>
          <w:p w:rsidR="00115DDD" w:rsidRPr="00E537A1" w:rsidRDefault="00115DDD" w:rsidP="00115DDD">
            <w:pPr>
              <w:ind w:left="720" w:hanging="720"/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lease mention number of laboratories available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in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your campus and put “NA” in case your University does not have such facility</w:t>
            </w: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2777" w:type="dxa"/>
            <w:gridSpan w:val="6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Facilities</w:t>
            </w:r>
          </w:p>
        </w:tc>
        <w:tc>
          <w:tcPr>
            <w:tcW w:w="2717" w:type="dxa"/>
            <w:gridSpan w:val="21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Number of Labs</w:t>
            </w:r>
          </w:p>
        </w:tc>
        <w:tc>
          <w:tcPr>
            <w:tcW w:w="2687" w:type="dxa"/>
            <w:gridSpan w:val="15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Student Capacity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115DDD" w:rsidRPr="00102C45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nnual Budget FY </w:t>
            </w:r>
            <w:r w:rsidR="009D20C1" w:rsidRPr="00102C45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2777" w:type="dxa"/>
            <w:gridSpan w:val="6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Physics Lab</w:t>
            </w:r>
          </w:p>
        </w:tc>
        <w:tc>
          <w:tcPr>
            <w:tcW w:w="2717" w:type="dxa"/>
            <w:gridSpan w:val="21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687" w:type="dxa"/>
            <w:gridSpan w:val="15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2777" w:type="dxa"/>
            <w:gridSpan w:val="6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Chemistry Lab</w:t>
            </w:r>
          </w:p>
        </w:tc>
        <w:tc>
          <w:tcPr>
            <w:tcW w:w="2717" w:type="dxa"/>
            <w:gridSpan w:val="21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687" w:type="dxa"/>
            <w:gridSpan w:val="15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2777" w:type="dxa"/>
            <w:gridSpan w:val="6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Botany Lab</w:t>
            </w:r>
          </w:p>
        </w:tc>
        <w:tc>
          <w:tcPr>
            <w:tcW w:w="2717" w:type="dxa"/>
            <w:gridSpan w:val="21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687" w:type="dxa"/>
            <w:gridSpan w:val="15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2777" w:type="dxa"/>
            <w:gridSpan w:val="6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Zoology Lab</w:t>
            </w:r>
          </w:p>
        </w:tc>
        <w:tc>
          <w:tcPr>
            <w:tcW w:w="2717" w:type="dxa"/>
            <w:gridSpan w:val="21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687" w:type="dxa"/>
            <w:gridSpan w:val="15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51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2777" w:type="dxa"/>
            <w:gridSpan w:val="6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Other Specify:</w:t>
            </w:r>
          </w:p>
        </w:tc>
        <w:tc>
          <w:tcPr>
            <w:tcW w:w="2717" w:type="dxa"/>
            <w:gridSpan w:val="21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687" w:type="dxa"/>
            <w:gridSpan w:val="15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G3</w:t>
            </w:r>
          </w:p>
        </w:tc>
        <w:tc>
          <w:tcPr>
            <w:tcW w:w="10030" w:type="dxa"/>
            <w:gridSpan w:val="54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lease respond “Yes” to the facilities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available on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your campus and “No” to those not available in your campus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</w:rPr>
              <w:t>[USE CODE 1-Yes 2- No]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3611" w:type="dxa"/>
            <w:gridSpan w:val="11"/>
            <w:shd w:val="clear" w:color="auto" w:fill="F2DBDB" w:themeFill="accent2" w:themeFillTint="33"/>
            <w:vAlign w:val="center"/>
          </w:tcPr>
          <w:p w:rsidR="00115DDD" w:rsidRPr="00E228D1" w:rsidRDefault="00115DDD" w:rsidP="00115DDD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Facilities</w:t>
            </w:r>
          </w:p>
        </w:tc>
        <w:tc>
          <w:tcPr>
            <w:tcW w:w="1019" w:type="dxa"/>
            <w:gridSpan w:val="9"/>
            <w:shd w:val="clear" w:color="auto" w:fill="F2DBDB" w:themeFill="accent2" w:themeFillTint="33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2-No</w:t>
            </w:r>
          </w:p>
        </w:tc>
        <w:tc>
          <w:tcPr>
            <w:tcW w:w="864" w:type="dxa"/>
            <w:gridSpan w:val="7"/>
            <w:shd w:val="clear" w:color="auto" w:fill="F2DBDB" w:themeFill="accent2" w:themeFillTint="33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2687" w:type="dxa"/>
            <w:gridSpan w:val="15"/>
            <w:shd w:val="clear" w:color="auto" w:fill="F2DBDB" w:themeFill="accent2" w:themeFillTint="33"/>
            <w:vAlign w:val="center"/>
          </w:tcPr>
          <w:p w:rsidR="00115DDD" w:rsidRPr="00E228D1" w:rsidRDefault="00115DDD" w:rsidP="00115DDD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Facilities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2-No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3611" w:type="dxa"/>
            <w:gridSpan w:val="11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Canteen</w:t>
            </w:r>
          </w:p>
        </w:tc>
        <w:tc>
          <w:tcPr>
            <w:tcW w:w="1019" w:type="dxa"/>
            <w:gridSpan w:val="9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864" w:type="dxa"/>
            <w:gridSpan w:val="7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2687" w:type="dxa"/>
            <w:gridSpan w:val="15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Wi-Fi facilities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3611" w:type="dxa"/>
            <w:gridSpan w:val="11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Cricket Ground</w:t>
            </w:r>
          </w:p>
        </w:tc>
        <w:tc>
          <w:tcPr>
            <w:tcW w:w="1019" w:type="dxa"/>
            <w:gridSpan w:val="9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864" w:type="dxa"/>
            <w:gridSpan w:val="7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2687" w:type="dxa"/>
            <w:gridSpan w:val="15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Hostel facilities for men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3611" w:type="dxa"/>
            <w:gridSpan w:val="11"/>
            <w:vAlign w:val="center"/>
          </w:tcPr>
          <w:p w:rsidR="00115DDD" w:rsidRPr="00E537A1" w:rsidRDefault="00115DDD" w:rsidP="00115DDD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Basketball Court</w:t>
            </w:r>
          </w:p>
        </w:tc>
        <w:tc>
          <w:tcPr>
            <w:tcW w:w="1019" w:type="dxa"/>
            <w:gridSpan w:val="9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864" w:type="dxa"/>
            <w:gridSpan w:val="7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6</w:t>
            </w:r>
          </w:p>
        </w:tc>
        <w:tc>
          <w:tcPr>
            <w:tcW w:w="2687" w:type="dxa"/>
            <w:gridSpan w:val="15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Hostel facilities for women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7</w:t>
            </w:r>
          </w:p>
        </w:tc>
        <w:tc>
          <w:tcPr>
            <w:tcW w:w="3611" w:type="dxa"/>
            <w:gridSpan w:val="11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Football Ground</w:t>
            </w:r>
          </w:p>
        </w:tc>
        <w:tc>
          <w:tcPr>
            <w:tcW w:w="1019" w:type="dxa"/>
            <w:gridSpan w:val="9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864" w:type="dxa"/>
            <w:gridSpan w:val="7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8</w:t>
            </w:r>
          </w:p>
        </w:tc>
        <w:tc>
          <w:tcPr>
            <w:tcW w:w="2687" w:type="dxa"/>
            <w:gridSpan w:val="15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Residence facility for faculty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9</w:t>
            </w:r>
          </w:p>
        </w:tc>
        <w:tc>
          <w:tcPr>
            <w:tcW w:w="3611" w:type="dxa"/>
            <w:gridSpan w:val="11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Swimming Pool</w:t>
            </w:r>
          </w:p>
        </w:tc>
        <w:tc>
          <w:tcPr>
            <w:tcW w:w="1019" w:type="dxa"/>
            <w:gridSpan w:val="9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864" w:type="dxa"/>
            <w:gridSpan w:val="7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0</w:t>
            </w:r>
          </w:p>
        </w:tc>
        <w:tc>
          <w:tcPr>
            <w:tcW w:w="2687" w:type="dxa"/>
            <w:gridSpan w:val="15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Table Tennis boards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1</w:t>
            </w:r>
          </w:p>
        </w:tc>
        <w:tc>
          <w:tcPr>
            <w:tcW w:w="3611" w:type="dxa"/>
            <w:gridSpan w:val="11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Lawn Tennis Court</w:t>
            </w:r>
          </w:p>
        </w:tc>
        <w:tc>
          <w:tcPr>
            <w:tcW w:w="1019" w:type="dxa"/>
            <w:gridSpan w:val="9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864" w:type="dxa"/>
            <w:gridSpan w:val="7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2</w:t>
            </w:r>
          </w:p>
        </w:tc>
        <w:tc>
          <w:tcPr>
            <w:tcW w:w="2687" w:type="dxa"/>
            <w:gridSpan w:val="15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Gymnasium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3</w:t>
            </w:r>
          </w:p>
        </w:tc>
        <w:tc>
          <w:tcPr>
            <w:tcW w:w="3611" w:type="dxa"/>
            <w:gridSpan w:val="11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Badminton Court</w:t>
            </w:r>
          </w:p>
        </w:tc>
        <w:tc>
          <w:tcPr>
            <w:tcW w:w="1019" w:type="dxa"/>
            <w:gridSpan w:val="9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864" w:type="dxa"/>
            <w:gridSpan w:val="7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4</w:t>
            </w:r>
          </w:p>
        </w:tc>
        <w:tc>
          <w:tcPr>
            <w:tcW w:w="2687" w:type="dxa"/>
            <w:gridSpan w:val="15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Bank Branch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5</w:t>
            </w:r>
          </w:p>
        </w:tc>
        <w:tc>
          <w:tcPr>
            <w:tcW w:w="3611" w:type="dxa"/>
            <w:gridSpan w:val="11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Bank ATM</w:t>
            </w:r>
          </w:p>
        </w:tc>
        <w:tc>
          <w:tcPr>
            <w:tcW w:w="1019" w:type="dxa"/>
            <w:gridSpan w:val="9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864" w:type="dxa"/>
            <w:gridSpan w:val="7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6</w:t>
            </w:r>
          </w:p>
        </w:tc>
        <w:tc>
          <w:tcPr>
            <w:tcW w:w="4536" w:type="dxa"/>
            <w:gridSpan w:val="27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Other Specify: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G4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o. of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male student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living in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University Hostel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G5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o. of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female student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living in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University Hostel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G6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How many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faculties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="002A7914"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are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 xml:space="preserve">residing </w:t>
            </w:r>
            <w:r w:rsidR="002A7914"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i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n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the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University campus</w:t>
            </w:r>
            <w:r w:rsidRPr="00B91CD0">
              <w:rPr>
                <w:rFonts w:ascii="Arial Narrow" w:hAnsi="Arial Narrow" w:cs="Arial"/>
                <w:bCs/>
                <w:sz w:val="18"/>
                <w:szCs w:val="18"/>
              </w:rPr>
              <w:t>?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G7</w:t>
            </w:r>
          </w:p>
        </w:tc>
        <w:tc>
          <w:tcPr>
            <w:tcW w:w="10030" w:type="dxa"/>
            <w:gridSpan w:val="54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6"/>
                <w:szCs w:val="6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What are the initiatives taken by the University to make the campus eco-friendly?</w:t>
            </w: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i/>
                <w:sz w:val="18"/>
                <w:szCs w:val="18"/>
              </w:rPr>
              <w:t>[</w:t>
            </w:r>
            <w:r w:rsidRPr="00E228D1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USE ADDITIONAL SHEETS IF REQUIRED INDICATING QUESTION NUMBER]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10609" w:type="dxa"/>
            <w:gridSpan w:val="55"/>
            <w:shd w:val="clear" w:color="auto" w:fill="C00000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16"/>
              </w:rPr>
            </w:pPr>
            <w:r w:rsidRPr="00E228D1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16"/>
              </w:rPr>
              <w:t>SECTION H:  PERSONALITY DEVELOPMENT &amp; LEADERSHIP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H1</w:t>
            </w:r>
          </w:p>
        </w:tc>
        <w:tc>
          <w:tcPr>
            <w:tcW w:w="10030" w:type="dxa"/>
            <w:gridSpan w:val="54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Please fill in the numerical details for the following: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8181" w:type="dxa"/>
            <w:gridSpan w:val="42"/>
            <w:shd w:val="clear" w:color="auto" w:fill="F2DBDB" w:themeFill="accent2" w:themeFillTint="33"/>
            <w:vAlign w:val="center"/>
          </w:tcPr>
          <w:p w:rsidR="00115DDD" w:rsidRPr="00E228D1" w:rsidRDefault="00115DDD" w:rsidP="00115DDD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Statement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Detail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seminars conducted by the University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inter-universi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competitions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attended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inter-university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competitions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hosted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guest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  <w:u w:val="single"/>
              </w:rPr>
              <w:t xml:space="preserve">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speaker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came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student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B91CD0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foreign exchange program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lastRenderedPageBreak/>
              <w:t>6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Percentage of student</w:t>
            </w:r>
            <w:r w:rsidR="002A7914" w:rsidRPr="00E537A1">
              <w:rPr>
                <w:rFonts w:ascii="Arial Narrow" w:hAnsi="Arial Narrow" w:cs="Arial"/>
                <w:bCs/>
                <w:sz w:val="18"/>
                <w:szCs w:val="18"/>
              </w:rPr>
              <w:t>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sent abroad through student foreign exchange program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7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ercentage of Foreign Students came to your University through student foreign exchange program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8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umber of stress management training programs (like Art-of-living, etc.) conducted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9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umber of workshops/ programs conducted by university to develop students’ professional ethics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0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umber of students’ societies in your University 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1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umber of events/ workshops conducted by students’ societies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2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Number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of prestigious national &amp; international academic awards received by university students in last 3 years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3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Number of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fest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organized by your University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4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Number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of students involved in the research undertaken by the University in </w:t>
            </w:r>
            <w:r w:rsidRPr="00964FB5">
              <w:rPr>
                <w:rFonts w:ascii="Arial Narrow" w:hAnsi="Arial Narrow" w:cs="Arial"/>
                <w:b/>
                <w:bCs/>
                <w:sz w:val="18"/>
                <w:szCs w:val="18"/>
              </w:rPr>
              <w:t>last 1 year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5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university conduct Yoga/ Meditation classes on regular basis? </w:t>
            </w:r>
            <w:r w:rsidRPr="00964FB5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1-Yes / 2-No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H2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university have University-Industry Inter-Linkage Centre (UIL) as per UGC scheme? </w:t>
            </w:r>
            <w:r w:rsidRPr="00964FB5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H2a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</w:t>
            </w: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oUs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signed by university with industry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bookmarkStart w:id="17" w:name="_Hlk503113501"/>
            <w:r w:rsidRPr="00964FB5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Provide supporting documents]</w:t>
            </w:r>
            <w:bookmarkEnd w:id="17"/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H2b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bCs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training/ seminars/ workshops conducted through UIL Centre in </w:t>
            </w:r>
            <w:r w:rsidRPr="00964FB5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Y </w:t>
            </w:r>
            <w:r w:rsidR="009D20C1" w:rsidRPr="00964FB5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H2c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How many special purpose vehicles (SPV) launched for implementation of university linkage with industry?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H3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spacing w:line="259" w:lineRule="auto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university have </w:t>
            </w:r>
            <w:bookmarkStart w:id="18" w:name="_Hlk503255517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Centre for Fostering Social Responsibility and Community Engagement (CFSRCE) as per UGC scheme? </w:t>
            </w:r>
            <w:bookmarkEnd w:id="18"/>
            <w:r w:rsidRPr="00964FB5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H3a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</w:t>
            </w: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oUs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signed with community based organisations working in the area of social responsibility and community engagement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E537A1">
              <w:rPr>
                <w:rFonts w:ascii="Arial Narrow" w:hAnsi="Arial Narrow" w:cs="Arial"/>
                <w:bCs/>
                <w:i/>
                <w:iCs/>
                <w:sz w:val="18"/>
                <w:szCs w:val="18"/>
              </w:rPr>
              <w:t xml:space="preserve"> </w:t>
            </w:r>
            <w:r w:rsidRPr="00964FB5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Provide supporting documents]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H3b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programs/ projects conducted in the area of social responsibility and community engagement in </w:t>
            </w:r>
            <w:r w:rsidRPr="00964FB5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Y </w:t>
            </w:r>
            <w:r w:rsidR="009D20C1" w:rsidRPr="00964FB5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H4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university have </w:t>
            </w:r>
            <w:bookmarkStart w:id="19" w:name="_Hlk503255510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Centre with Potential for Excellence in Particular Area (CPEPA) as per UGC scheme?</w:t>
            </w:r>
            <w:bookmarkEnd w:id="19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964FB5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H4a</w:t>
            </w:r>
          </w:p>
        </w:tc>
        <w:tc>
          <w:tcPr>
            <w:tcW w:w="10030" w:type="dxa"/>
            <w:gridSpan w:val="54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bookmarkStart w:id="20" w:name="_Hlk503116598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If yes, please provide details of the areas for which CPEPA established</w:t>
            </w:r>
            <w:bookmarkEnd w:id="20"/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H5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university have any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collaboration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with any foreign university?  </w:t>
            </w:r>
            <w:r w:rsidRPr="00964FB5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                                                                                 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0"/>
                <w:szCs w:val="18"/>
              </w:rPr>
            </w:pPr>
          </w:p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H5a</w:t>
            </w:r>
          </w:p>
        </w:tc>
        <w:tc>
          <w:tcPr>
            <w:tcW w:w="10030" w:type="dxa"/>
            <w:gridSpan w:val="54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If yes, please provide the university details with whom you have signed </w:t>
            </w: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oU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and details of </w:t>
            </w: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oU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:</w:t>
            </w: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C57B45" w:rsidRPr="00E537A1" w:rsidRDefault="00C57B45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H6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With how many voluntary or charity program</w:t>
            </w:r>
            <w:r w:rsidR="002A7914" w:rsidRPr="00E537A1">
              <w:rPr>
                <w:rFonts w:ascii="Arial Narrow" w:hAnsi="Arial Narrow" w:cs="Arial"/>
                <w:bCs/>
                <w:sz w:val="18"/>
                <w:szCs w:val="18"/>
              </w:rPr>
              <w:t>s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your University is associated? </w:t>
            </w:r>
            <w:r w:rsidRPr="00964FB5">
              <w:rPr>
                <w:rFonts w:ascii="Arial Narrow" w:hAnsi="Arial Narrow" w:cs="Arial"/>
                <w:b/>
                <w:bCs/>
                <w:sz w:val="18"/>
                <w:szCs w:val="18"/>
              </w:rPr>
              <w:t>[PLEASE PROVIDE SUPPORTING DOCUMENTS]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10609" w:type="dxa"/>
            <w:gridSpan w:val="55"/>
            <w:shd w:val="clear" w:color="auto" w:fill="C00000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0"/>
                <w:szCs w:val="24"/>
              </w:rPr>
            </w:pPr>
            <w:r w:rsidRPr="00E228D1">
              <w:rPr>
                <w:rFonts w:ascii="Arial Narrow" w:hAnsi="Arial Narrow" w:cs="Arial"/>
                <w:b/>
                <w:bCs/>
                <w:color w:val="FFFFFF" w:themeColor="background1"/>
                <w:sz w:val="20"/>
                <w:szCs w:val="24"/>
              </w:rPr>
              <w:t xml:space="preserve">SECTION I: ACADEMIC PROGRESSION, INTERNSHIP &amp; PLACEMENT 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  <w:t>I1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Total number of students appeared in final year examination of all PG degree courses</w:t>
            </w:r>
            <w:r w:rsidR="002A7914"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in </w:t>
            </w:r>
            <w:r w:rsidR="002A7914" w:rsidRPr="00964FB5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Y </w:t>
            </w:r>
            <w:r w:rsidR="009D20C1" w:rsidRPr="00964FB5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  <w:t>I2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Total number of students passed in final year examination of all PG degree courses</w:t>
            </w:r>
            <w:r w:rsidR="002A7914"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in </w:t>
            </w:r>
            <w:r w:rsidR="002A7914" w:rsidRPr="00964FB5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Y </w:t>
            </w:r>
            <w:r w:rsidR="009D20C1" w:rsidRPr="00964FB5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color w:val="000000"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I3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2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students completed their PG degree course within minimum stipulated timeline in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2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I4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students who opted for placement after completing their PG degree course in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2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I4a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students </w:t>
            </w:r>
            <w:r w:rsidR="007510CB"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got 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place</w:t>
            </w:r>
            <w:r w:rsidR="007510CB" w:rsidRPr="00E537A1">
              <w:rPr>
                <w:rFonts w:ascii="Arial Narrow" w:hAnsi="Arial Narrow" w:cs="Arial"/>
                <w:bCs/>
                <w:sz w:val="18"/>
                <w:szCs w:val="18"/>
              </w:rPr>
              <w:t>ment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in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the </w:t>
            </w:r>
            <w:r w:rsidR="00431824"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G 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batches that passed out in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I4b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</w:t>
            </w:r>
            <w:r w:rsidR="00431824"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G 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students who opted for entrepreneurship that passed out in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I4c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international placements for the </w:t>
            </w:r>
            <w:r w:rsidR="00431824"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G 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batches that passed out in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I5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students opted for higher studies who completed their PG degree course in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I6</w:t>
            </w:r>
          </w:p>
        </w:tc>
        <w:tc>
          <w:tcPr>
            <w:tcW w:w="8181" w:type="dxa"/>
            <w:gridSpan w:val="42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Total number of students doing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Ph.D.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after completing their PG degree course in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8</w:t>
            </w: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lastRenderedPageBreak/>
              <w:t>I</w:t>
            </w:r>
            <w:r w:rsidR="00431824"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0030" w:type="dxa"/>
            <w:gridSpan w:val="54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Please mention number of students selected/ cleared various competitive examination during last 3 passed out batches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Merge w:val="restart"/>
            <w:shd w:val="clear" w:color="auto" w:fill="F2DBDB" w:themeFill="accent2" w:themeFillTint="33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3930" w:type="dxa"/>
            <w:gridSpan w:val="17"/>
            <w:vMerge w:val="restart"/>
            <w:shd w:val="clear" w:color="auto" w:fill="F2DBDB" w:themeFill="accent2" w:themeFillTint="33"/>
            <w:vAlign w:val="center"/>
          </w:tcPr>
          <w:p w:rsidR="00115DDD" w:rsidRPr="00E228D1" w:rsidRDefault="00115DDD" w:rsidP="00115DDD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Competitive Examination</w:t>
            </w:r>
          </w:p>
        </w:tc>
        <w:tc>
          <w:tcPr>
            <w:tcW w:w="6100" w:type="dxa"/>
            <w:gridSpan w:val="37"/>
            <w:shd w:val="clear" w:color="auto" w:fill="F2DBDB" w:themeFill="accent2" w:themeFillTint="33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Total number of students selected from the </w:t>
            </w:r>
            <w:r w:rsidR="00431824"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PG </w:t>
            </w: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batch</w:t>
            </w:r>
            <w:r w:rsidR="00431824"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es</w:t>
            </w: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which passed out in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Merge/>
            <w:shd w:val="clear" w:color="auto" w:fill="F2DBDB" w:themeFill="accent2" w:themeFillTint="33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3930" w:type="dxa"/>
            <w:gridSpan w:val="17"/>
            <w:vMerge/>
            <w:shd w:val="clear" w:color="auto" w:fill="F2DBDB" w:themeFill="accent2" w:themeFillTint="33"/>
            <w:vAlign w:val="center"/>
          </w:tcPr>
          <w:p w:rsidR="00115DDD" w:rsidRPr="00E228D1" w:rsidRDefault="00115DDD" w:rsidP="00115DDD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77" w:type="dxa"/>
            <w:gridSpan w:val="12"/>
            <w:shd w:val="clear" w:color="auto" w:fill="F2DBDB" w:themeFill="accent2" w:themeFillTint="33"/>
            <w:vAlign w:val="center"/>
          </w:tcPr>
          <w:p w:rsidR="00115DDD" w:rsidRPr="00E228D1" w:rsidRDefault="009D20C1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2018</w:t>
            </w:r>
          </w:p>
        </w:tc>
        <w:tc>
          <w:tcPr>
            <w:tcW w:w="2274" w:type="dxa"/>
            <w:gridSpan w:val="13"/>
            <w:shd w:val="clear" w:color="auto" w:fill="F2DBDB" w:themeFill="accent2" w:themeFillTint="33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D33A2C"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115DDD" w:rsidRPr="00E228D1" w:rsidRDefault="00115DDD" w:rsidP="00115DDD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D33A2C"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3930" w:type="dxa"/>
            <w:gridSpan w:val="17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NET (National Eligibility Test)</w:t>
            </w:r>
            <w:r w:rsidR="00431824"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977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274" w:type="dxa"/>
            <w:gridSpan w:val="13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3930" w:type="dxa"/>
            <w:gridSpan w:val="17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UPSC (Union Public Service Commission)</w:t>
            </w:r>
          </w:p>
        </w:tc>
        <w:tc>
          <w:tcPr>
            <w:tcW w:w="1977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274" w:type="dxa"/>
            <w:gridSpan w:val="13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3930" w:type="dxa"/>
            <w:gridSpan w:val="17"/>
            <w:vAlign w:val="center"/>
          </w:tcPr>
          <w:p w:rsidR="00115DDD" w:rsidRPr="00E537A1" w:rsidRDefault="00115DDD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SPSC (State Public Service Commission)</w:t>
            </w:r>
          </w:p>
        </w:tc>
        <w:tc>
          <w:tcPr>
            <w:tcW w:w="1977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274" w:type="dxa"/>
            <w:gridSpan w:val="13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15DDD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3930" w:type="dxa"/>
            <w:gridSpan w:val="17"/>
            <w:vAlign w:val="center"/>
          </w:tcPr>
          <w:p w:rsidR="00115DDD" w:rsidRPr="00E537A1" w:rsidRDefault="00C60561" w:rsidP="00115DDD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SET (State Eligibility Test)</w:t>
            </w:r>
          </w:p>
        </w:tc>
        <w:tc>
          <w:tcPr>
            <w:tcW w:w="1977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274" w:type="dxa"/>
            <w:gridSpan w:val="13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115DDD" w:rsidRPr="00E537A1" w:rsidRDefault="00115DDD" w:rsidP="00115DDD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3930" w:type="dxa"/>
            <w:gridSpan w:val="17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Other Specify:</w:t>
            </w:r>
          </w:p>
        </w:tc>
        <w:tc>
          <w:tcPr>
            <w:tcW w:w="1977" w:type="dxa"/>
            <w:gridSpan w:val="12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274" w:type="dxa"/>
            <w:gridSpan w:val="13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6</w:t>
            </w:r>
          </w:p>
        </w:tc>
        <w:tc>
          <w:tcPr>
            <w:tcW w:w="3930" w:type="dxa"/>
            <w:gridSpan w:val="17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Other Specify:</w:t>
            </w:r>
          </w:p>
        </w:tc>
        <w:tc>
          <w:tcPr>
            <w:tcW w:w="1977" w:type="dxa"/>
            <w:gridSpan w:val="12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274" w:type="dxa"/>
            <w:gridSpan w:val="13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I8</w:t>
            </w:r>
          </w:p>
        </w:tc>
        <w:tc>
          <w:tcPr>
            <w:tcW w:w="10030" w:type="dxa"/>
            <w:gridSpan w:val="54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lease mention number of students admitted into top Domestic as well as Foreign University/ Institutions for pursuing their higher education/ research in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8</w:t>
            </w: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C60561" w:rsidRPr="00E228D1" w:rsidRDefault="00C60561" w:rsidP="00C6056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8181" w:type="dxa"/>
            <w:gridSpan w:val="42"/>
            <w:shd w:val="clear" w:color="auto" w:fill="F2DBDB" w:themeFill="accent2" w:themeFillTint="33"/>
            <w:vAlign w:val="center"/>
          </w:tcPr>
          <w:p w:rsidR="00C60561" w:rsidRPr="00E228D1" w:rsidRDefault="00C60561" w:rsidP="00C6056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University Name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C60561" w:rsidRPr="00E228D1" w:rsidRDefault="00C60561" w:rsidP="00C6056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umber of students </w:t>
            </w:r>
          </w:p>
        </w:tc>
      </w:tr>
      <w:tr w:rsidR="00C60561" w:rsidRPr="00E537A1" w:rsidTr="00D90297">
        <w:trPr>
          <w:trHeight w:val="283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8181" w:type="dxa"/>
            <w:gridSpan w:val="4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283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8181" w:type="dxa"/>
            <w:gridSpan w:val="4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283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8181" w:type="dxa"/>
            <w:gridSpan w:val="4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283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8181" w:type="dxa"/>
            <w:gridSpan w:val="4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283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8181" w:type="dxa"/>
            <w:gridSpan w:val="4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283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6</w:t>
            </w:r>
          </w:p>
        </w:tc>
        <w:tc>
          <w:tcPr>
            <w:tcW w:w="8181" w:type="dxa"/>
            <w:gridSpan w:val="4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283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7</w:t>
            </w:r>
          </w:p>
        </w:tc>
        <w:tc>
          <w:tcPr>
            <w:tcW w:w="8181" w:type="dxa"/>
            <w:gridSpan w:val="4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283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8</w:t>
            </w:r>
          </w:p>
        </w:tc>
        <w:tc>
          <w:tcPr>
            <w:tcW w:w="8181" w:type="dxa"/>
            <w:gridSpan w:val="4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283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9</w:t>
            </w:r>
          </w:p>
        </w:tc>
        <w:tc>
          <w:tcPr>
            <w:tcW w:w="8181" w:type="dxa"/>
            <w:gridSpan w:val="4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283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0</w:t>
            </w:r>
          </w:p>
        </w:tc>
        <w:tc>
          <w:tcPr>
            <w:tcW w:w="8181" w:type="dxa"/>
            <w:gridSpan w:val="4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283"/>
          <w:tblHeader/>
        </w:trPr>
        <w:tc>
          <w:tcPr>
            <w:tcW w:w="10609" w:type="dxa"/>
            <w:gridSpan w:val="55"/>
            <w:shd w:val="clear" w:color="auto" w:fill="auto"/>
            <w:vAlign w:val="center"/>
          </w:tcPr>
          <w:p w:rsidR="00C60561" w:rsidRPr="00E228D1" w:rsidRDefault="00C60561" w:rsidP="00C60561">
            <w:pPr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USE ADDITIONAL SHEETS IF REQUIRED INDICATING QUESTION NUMBER]</w:t>
            </w: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228D1" w:rsidRDefault="00C60561" w:rsidP="00C6056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I9</w:t>
            </w:r>
          </w:p>
        </w:tc>
        <w:tc>
          <w:tcPr>
            <w:tcW w:w="10030" w:type="dxa"/>
            <w:gridSpan w:val="54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lease fill following details for PG degree students placements for batches passed out in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8</w:t>
            </w: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C60561" w:rsidRPr="00E228D1" w:rsidRDefault="00C60561" w:rsidP="00C6056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8181" w:type="dxa"/>
            <w:gridSpan w:val="42"/>
            <w:shd w:val="clear" w:color="auto" w:fill="F2DBDB" w:themeFill="accent2" w:themeFillTint="33"/>
            <w:vAlign w:val="center"/>
          </w:tcPr>
          <w:p w:rsidR="00C60561" w:rsidRPr="00E228D1" w:rsidRDefault="00C60561" w:rsidP="00C60561">
            <w:pPr>
              <w:pStyle w:val="Title"/>
              <w:jc w:val="left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>Statement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C60561" w:rsidRPr="00E228D1" w:rsidRDefault="00C60561" w:rsidP="00C60561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 xml:space="preserve"> (In INR)</w:t>
            </w: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8181" w:type="dxa"/>
            <w:gridSpan w:val="42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Average salary (</w:t>
            </w: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lakh/annum)</w:t>
            </w:r>
          </w:p>
        </w:tc>
        <w:tc>
          <w:tcPr>
            <w:tcW w:w="1849" w:type="dxa"/>
            <w:gridSpan w:val="12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8181" w:type="dxa"/>
            <w:gridSpan w:val="42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edian salary (</w:t>
            </w: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lakh/annum)</w:t>
            </w:r>
          </w:p>
        </w:tc>
        <w:tc>
          <w:tcPr>
            <w:tcW w:w="1849" w:type="dxa"/>
            <w:gridSpan w:val="12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8181" w:type="dxa"/>
            <w:gridSpan w:val="42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Maximum salary (</w:t>
            </w: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lakh/annum)</w:t>
            </w:r>
          </w:p>
        </w:tc>
        <w:tc>
          <w:tcPr>
            <w:tcW w:w="1849" w:type="dxa"/>
            <w:gridSpan w:val="12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8181" w:type="dxa"/>
            <w:gridSpan w:val="42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Lowest salary (</w:t>
            </w: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lakh/annum)</w:t>
            </w:r>
          </w:p>
        </w:tc>
        <w:tc>
          <w:tcPr>
            <w:tcW w:w="1849" w:type="dxa"/>
            <w:gridSpan w:val="12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8181" w:type="dxa"/>
            <w:gridSpan w:val="42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Total number of placements (Number)</w:t>
            </w:r>
          </w:p>
        </w:tc>
        <w:tc>
          <w:tcPr>
            <w:tcW w:w="1849" w:type="dxa"/>
            <w:gridSpan w:val="12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C60561" w:rsidRPr="00E228D1" w:rsidRDefault="00C60561" w:rsidP="00C6056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8181" w:type="dxa"/>
            <w:gridSpan w:val="42"/>
            <w:shd w:val="clear" w:color="auto" w:fill="F2DBDB" w:themeFill="accent2" w:themeFillTint="33"/>
            <w:vAlign w:val="center"/>
          </w:tcPr>
          <w:p w:rsidR="00C60561" w:rsidRPr="00E228D1" w:rsidRDefault="00C60561" w:rsidP="00C60561">
            <w:pPr>
              <w:pStyle w:val="Title"/>
              <w:jc w:val="left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>Statement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C60561" w:rsidRPr="00E228D1" w:rsidRDefault="00C60561" w:rsidP="00C60561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9D20C1" w:rsidRPr="00E228D1">
              <w:rPr>
                <w:rFonts w:ascii="Arial Narrow" w:hAnsi="Arial Narrow" w:cs="Arial"/>
                <w:sz w:val="18"/>
                <w:szCs w:val="18"/>
              </w:rPr>
              <w:t>2017-18</w:t>
            </w: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8181" w:type="dxa"/>
            <w:gridSpan w:val="42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How many companies visited the campus for placements?</w:t>
            </w:r>
          </w:p>
        </w:tc>
        <w:tc>
          <w:tcPr>
            <w:tcW w:w="1849" w:type="dxa"/>
            <w:gridSpan w:val="12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8181" w:type="dxa"/>
            <w:gridSpan w:val="42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How many companies offered jobs?</w:t>
            </w:r>
          </w:p>
        </w:tc>
        <w:tc>
          <w:tcPr>
            <w:tcW w:w="1849" w:type="dxa"/>
            <w:gridSpan w:val="12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8181" w:type="dxa"/>
            <w:gridSpan w:val="42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How many new companies visited the campus for placements?</w:t>
            </w:r>
          </w:p>
        </w:tc>
        <w:tc>
          <w:tcPr>
            <w:tcW w:w="1849" w:type="dxa"/>
            <w:gridSpan w:val="12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97"/>
          <w:tblHeader/>
        </w:trPr>
        <w:tc>
          <w:tcPr>
            <w:tcW w:w="579" w:type="dxa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8181" w:type="dxa"/>
            <w:gridSpan w:val="42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What was the duration of placement season (in days)?</w:t>
            </w:r>
          </w:p>
        </w:tc>
        <w:tc>
          <w:tcPr>
            <w:tcW w:w="1849" w:type="dxa"/>
            <w:gridSpan w:val="12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97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228D1" w:rsidRDefault="00C60561" w:rsidP="00C6056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I10</w:t>
            </w:r>
          </w:p>
        </w:tc>
        <w:tc>
          <w:tcPr>
            <w:tcW w:w="8181" w:type="dxa"/>
            <w:gridSpan w:val="4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university organize annual sports tournament?  </w:t>
            </w:r>
            <w:r w:rsidRPr="00964FB5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                                                                                  </w:t>
            </w: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97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228D1" w:rsidRDefault="00C60561" w:rsidP="00C6056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I11</w:t>
            </w:r>
          </w:p>
        </w:tc>
        <w:tc>
          <w:tcPr>
            <w:tcW w:w="8181" w:type="dxa"/>
            <w:gridSpan w:val="4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Total number of sportspersons from your university represented at National level (Inter-State tournaments) during last 3 years</w:t>
            </w: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97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228D1" w:rsidRDefault="00C60561" w:rsidP="00C6056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I12</w:t>
            </w:r>
          </w:p>
        </w:tc>
        <w:tc>
          <w:tcPr>
            <w:tcW w:w="8181" w:type="dxa"/>
            <w:gridSpan w:val="4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Total number of sportspersons from your university represented at International level (matches, tournaments) during last 3 years</w:t>
            </w: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97"/>
          <w:tblHeader/>
        </w:trPr>
        <w:tc>
          <w:tcPr>
            <w:tcW w:w="10609" w:type="dxa"/>
            <w:gridSpan w:val="55"/>
            <w:shd w:val="clear" w:color="auto" w:fill="auto"/>
            <w:vAlign w:val="center"/>
          </w:tcPr>
          <w:p w:rsidR="00C60561" w:rsidRPr="00E228D1" w:rsidRDefault="00C60561" w:rsidP="00C6056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 FOR PROVIDING DETAILS - NAME OF STUDENTS AND SPORTS]</w:t>
            </w:r>
          </w:p>
        </w:tc>
      </w:tr>
      <w:tr w:rsidR="00C60561" w:rsidRPr="00E537A1" w:rsidTr="00D90297">
        <w:trPr>
          <w:trHeight w:val="397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228D1" w:rsidRDefault="00C60561" w:rsidP="00C6056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lastRenderedPageBreak/>
              <w:t>I13</w:t>
            </w:r>
          </w:p>
        </w:tc>
        <w:tc>
          <w:tcPr>
            <w:tcW w:w="10030" w:type="dxa"/>
            <w:gridSpan w:val="54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Please provide top 10 notable alumni who </w:t>
            </w:r>
            <w:r w:rsidRPr="00E537A1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have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completed their PG degree from your university in last 10 years </w:t>
            </w: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shd w:val="clear" w:color="auto" w:fill="F2DBDB" w:themeFill="accent2" w:themeFillTint="33"/>
            <w:vAlign w:val="center"/>
          </w:tcPr>
          <w:p w:rsidR="00C60561" w:rsidRPr="00E228D1" w:rsidRDefault="00C60561" w:rsidP="00C6056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SN</w:t>
            </w:r>
          </w:p>
        </w:tc>
        <w:tc>
          <w:tcPr>
            <w:tcW w:w="4663" w:type="dxa"/>
            <w:gridSpan w:val="21"/>
            <w:shd w:val="clear" w:color="auto" w:fill="F2DBDB" w:themeFill="accent2" w:themeFillTint="33"/>
            <w:vAlign w:val="center"/>
          </w:tcPr>
          <w:p w:rsidR="00C60561" w:rsidRPr="00E228D1" w:rsidRDefault="00C60561" w:rsidP="00C6056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3518" w:type="dxa"/>
            <w:gridSpan w:val="21"/>
            <w:shd w:val="clear" w:color="auto" w:fill="F2DBDB" w:themeFill="accent2" w:themeFillTint="33"/>
            <w:vAlign w:val="center"/>
          </w:tcPr>
          <w:p w:rsidR="00C60561" w:rsidRPr="00E228D1" w:rsidRDefault="00C60561" w:rsidP="00C6056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Contact number </w:t>
            </w:r>
          </w:p>
        </w:tc>
        <w:tc>
          <w:tcPr>
            <w:tcW w:w="1849" w:type="dxa"/>
            <w:gridSpan w:val="12"/>
            <w:shd w:val="clear" w:color="auto" w:fill="F2DBDB" w:themeFill="accent2" w:themeFillTint="33"/>
            <w:vAlign w:val="center"/>
          </w:tcPr>
          <w:p w:rsidR="00C60561" w:rsidRPr="00E228D1" w:rsidRDefault="00C60561" w:rsidP="00C6056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Currently working at which organization/ institution</w:t>
            </w:r>
          </w:p>
        </w:tc>
      </w:tr>
      <w:tr w:rsidR="00C60561" w:rsidRPr="00E537A1" w:rsidTr="00D90297">
        <w:trPr>
          <w:trHeight w:val="476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4663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518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476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4663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518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476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4663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518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476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4663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518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476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4663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518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476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6</w:t>
            </w:r>
          </w:p>
        </w:tc>
        <w:tc>
          <w:tcPr>
            <w:tcW w:w="4663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518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476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7</w:t>
            </w:r>
          </w:p>
        </w:tc>
        <w:tc>
          <w:tcPr>
            <w:tcW w:w="4663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518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476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8</w:t>
            </w:r>
          </w:p>
        </w:tc>
        <w:tc>
          <w:tcPr>
            <w:tcW w:w="4663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518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476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9</w:t>
            </w:r>
          </w:p>
        </w:tc>
        <w:tc>
          <w:tcPr>
            <w:tcW w:w="4663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518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476"/>
          <w:tblHeader/>
        </w:trPr>
        <w:tc>
          <w:tcPr>
            <w:tcW w:w="579" w:type="dxa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0</w:t>
            </w:r>
          </w:p>
        </w:tc>
        <w:tc>
          <w:tcPr>
            <w:tcW w:w="4663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3518" w:type="dxa"/>
            <w:gridSpan w:val="21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49" w:type="dxa"/>
            <w:gridSpan w:val="1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10609" w:type="dxa"/>
            <w:gridSpan w:val="55"/>
            <w:shd w:val="clear" w:color="auto" w:fill="auto"/>
            <w:vAlign w:val="center"/>
          </w:tcPr>
          <w:p w:rsidR="00C60561" w:rsidRPr="00E228D1" w:rsidRDefault="00C60561" w:rsidP="00C60561">
            <w:pPr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USE ADDITIONAL SHEETS IF REQUIRED INDICATING QUESTION NUMBER]</w:t>
            </w:r>
          </w:p>
        </w:tc>
      </w:tr>
      <w:tr w:rsidR="00C60561" w:rsidRPr="00E537A1" w:rsidTr="00D90297">
        <w:trPr>
          <w:trHeight w:val="351"/>
          <w:tblHeader/>
        </w:trPr>
        <w:tc>
          <w:tcPr>
            <w:tcW w:w="654" w:type="dxa"/>
            <w:gridSpan w:val="3"/>
            <w:shd w:val="clear" w:color="auto" w:fill="auto"/>
            <w:vAlign w:val="center"/>
          </w:tcPr>
          <w:p w:rsidR="00C60561" w:rsidRPr="00E228D1" w:rsidRDefault="00C60561" w:rsidP="00C6056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bookmarkStart w:id="21" w:name="_Hlk503518321"/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I14</w:t>
            </w:r>
          </w:p>
        </w:tc>
        <w:tc>
          <w:tcPr>
            <w:tcW w:w="9955" w:type="dxa"/>
            <w:gridSpan w:val="52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Please provide details of the following UGC schemes (as per XII Plan guidelines 201</w:t>
            </w:r>
            <w:r w:rsidR="00D33A2C"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-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8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) which your university have availed in AY </w:t>
            </w:r>
            <w:r w:rsidR="009D20C1" w:rsidRPr="00E537A1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</w:p>
        </w:tc>
      </w:tr>
      <w:tr w:rsidR="00C60561" w:rsidRPr="00E537A1" w:rsidTr="00D90297">
        <w:trPr>
          <w:trHeight w:val="351"/>
          <w:tblHeader/>
        </w:trPr>
        <w:tc>
          <w:tcPr>
            <w:tcW w:w="654" w:type="dxa"/>
            <w:gridSpan w:val="3"/>
            <w:shd w:val="clear" w:color="auto" w:fill="F2DBDB" w:themeFill="accent2" w:themeFillTint="33"/>
            <w:vAlign w:val="center"/>
          </w:tcPr>
          <w:p w:rsidR="00C60561" w:rsidRPr="00E228D1" w:rsidRDefault="00C60561" w:rsidP="00C6056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3288" w:type="dxa"/>
            <w:gridSpan w:val="8"/>
            <w:shd w:val="clear" w:color="auto" w:fill="F2DBDB" w:themeFill="accent2" w:themeFillTint="33"/>
            <w:vAlign w:val="center"/>
          </w:tcPr>
          <w:p w:rsidR="00C60561" w:rsidRPr="00E228D1" w:rsidRDefault="00C60561" w:rsidP="00C6056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the UGC scheme</w:t>
            </w:r>
          </w:p>
        </w:tc>
        <w:tc>
          <w:tcPr>
            <w:tcW w:w="2131" w:type="dxa"/>
            <w:gridSpan w:val="17"/>
            <w:shd w:val="clear" w:color="auto" w:fill="F2DBDB" w:themeFill="accent2" w:themeFillTint="33"/>
            <w:vAlign w:val="center"/>
          </w:tcPr>
          <w:p w:rsidR="00C60561" w:rsidRPr="00E228D1" w:rsidRDefault="00C60561" w:rsidP="00C6056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Did your university avail this scheme [1-Yes, 2-No] </w:t>
            </w:r>
          </w:p>
        </w:tc>
        <w:tc>
          <w:tcPr>
            <w:tcW w:w="1836" w:type="dxa"/>
            <w:gridSpan w:val="9"/>
            <w:shd w:val="clear" w:color="auto" w:fill="F2DBDB" w:themeFill="accent2" w:themeFillTint="33"/>
            <w:vAlign w:val="center"/>
          </w:tcPr>
          <w:p w:rsidR="00C60561" w:rsidRPr="00E228D1" w:rsidRDefault="00C60561" w:rsidP="00C6056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Key achievements/ developments</w:t>
            </w:r>
          </w:p>
        </w:tc>
        <w:tc>
          <w:tcPr>
            <w:tcW w:w="2700" w:type="dxa"/>
            <w:gridSpan w:val="18"/>
            <w:shd w:val="clear" w:color="auto" w:fill="F2DBDB" w:themeFill="accent2" w:themeFillTint="33"/>
            <w:vAlign w:val="center"/>
          </w:tcPr>
          <w:p w:rsidR="00C60561" w:rsidRPr="00E228D1" w:rsidRDefault="00C60561" w:rsidP="00C6056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Financial assistance received from UGC in FY </w:t>
            </w:r>
            <w:r w:rsidR="009D20C1"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(in </w:t>
            </w:r>
            <w:proofErr w:type="spellStart"/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Rs</w:t>
            </w:r>
            <w:proofErr w:type="spellEnd"/>
            <w:r w:rsidRPr="00E228D1">
              <w:rPr>
                <w:rFonts w:ascii="Arial Narrow" w:hAnsi="Arial Narrow" w:cs="Arial"/>
                <w:b/>
                <w:bCs/>
                <w:sz w:val="18"/>
                <w:szCs w:val="18"/>
              </w:rPr>
              <w:t>.)</w:t>
            </w:r>
          </w:p>
        </w:tc>
      </w:tr>
      <w:tr w:rsidR="00C60561" w:rsidRPr="00E537A1" w:rsidTr="00D90297">
        <w:trPr>
          <w:trHeight w:val="567"/>
          <w:tblHeader/>
        </w:trPr>
        <w:tc>
          <w:tcPr>
            <w:tcW w:w="654" w:type="dxa"/>
            <w:gridSpan w:val="3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3288" w:type="dxa"/>
            <w:gridSpan w:val="8"/>
            <w:shd w:val="clear" w:color="auto" w:fill="auto"/>
            <w:vAlign w:val="center"/>
          </w:tcPr>
          <w:p w:rsidR="00C60561" w:rsidRPr="00E537A1" w:rsidRDefault="00C60561" w:rsidP="00C60561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Setting up Centres for Preservation and Promotion of Endangered Languages in Central Universities</w:t>
            </w:r>
          </w:p>
        </w:tc>
        <w:tc>
          <w:tcPr>
            <w:tcW w:w="2131" w:type="dxa"/>
            <w:gridSpan w:val="17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36" w:type="dxa"/>
            <w:gridSpan w:val="9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700" w:type="dxa"/>
            <w:gridSpan w:val="18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567"/>
          <w:tblHeader/>
        </w:trPr>
        <w:tc>
          <w:tcPr>
            <w:tcW w:w="654" w:type="dxa"/>
            <w:gridSpan w:val="3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3288" w:type="dxa"/>
            <w:gridSpan w:val="8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Establishment/ Upgradation of Hindi Department </w:t>
            </w:r>
          </w:p>
        </w:tc>
        <w:tc>
          <w:tcPr>
            <w:tcW w:w="2131" w:type="dxa"/>
            <w:gridSpan w:val="17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36" w:type="dxa"/>
            <w:gridSpan w:val="9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700" w:type="dxa"/>
            <w:gridSpan w:val="18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567"/>
          <w:tblHeader/>
        </w:trPr>
        <w:tc>
          <w:tcPr>
            <w:tcW w:w="654" w:type="dxa"/>
            <w:gridSpan w:val="3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3288" w:type="dxa"/>
            <w:gridSpan w:val="8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Establishment of Chair in the name of Nobel Laureates and other illustrious persons</w:t>
            </w:r>
          </w:p>
        </w:tc>
        <w:tc>
          <w:tcPr>
            <w:tcW w:w="2131" w:type="dxa"/>
            <w:gridSpan w:val="17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36" w:type="dxa"/>
            <w:gridSpan w:val="9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700" w:type="dxa"/>
            <w:gridSpan w:val="18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567"/>
          <w:tblHeader/>
        </w:trPr>
        <w:tc>
          <w:tcPr>
            <w:tcW w:w="654" w:type="dxa"/>
            <w:gridSpan w:val="3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3288" w:type="dxa"/>
            <w:gridSpan w:val="8"/>
            <w:shd w:val="clear" w:color="auto" w:fill="auto"/>
            <w:vAlign w:val="center"/>
          </w:tcPr>
          <w:p w:rsidR="00C60561" w:rsidRPr="00E537A1" w:rsidRDefault="00C60561" w:rsidP="00C60561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Scheme of EPOCH Making Social Thinkers</w:t>
            </w:r>
          </w:p>
        </w:tc>
        <w:tc>
          <w:tcPr>
            <w:tcW w:w="2131" w:type="dxa"/>
            <w:gridSpan w:val="17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36" w:type="dxa"/>
            <w:gridSpan w:val="9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700" w:type="dxa"/>
            <w:gridSpan w:val="18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567"/>
          <w:tblHeader/>
        </w:trPr>
        <w:tc>
          <w:tcPr>
            <w:tcW w:w="654" w:type="dxa"/>
            <w:gridSpan w:val="3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3288" w:type="dxa"/>
            <w:gridSpan w:val="8"/>
            <w:shd w:val="clear" w:color="auto" w:fill="auto"/>
            <w:vAlign w:val="center"/>
          </w:tcPr>
          <w:p w:rsidR="00C60561" w:rsidRPr="00E537A1" w:rsidRDefault="00C60561" w:rsidP="00C60561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Development of Sports Infrastructure and Equipment in Universities and Colleges</w:t>
            </w:r>
          </w:p>
        </w:tc>
        <w:tc>
          <w:tcPr>
            <w:tcW w:w="2131" w:type="dxa"/>
            <w:gridSpan w:val="17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36" w:type="dxa"/>
            <w:gridSpan w:val="9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700" w:type="dxa"/>
            <w:gridSpan w:val="18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567"/>
          <w:tblHeader/>
        </w:trPr>
        <w:tc>
          <w:tcPr>
            <w:tcW w:w="654" w:type="dxa"/>
            <w:gridSpan w:val="3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6</w:t>
            </w:r>
          </w:p>
        </w:tc>
        <w:tc>
          <w:tcPr>
            <w:tcW w:w="3288" w:type="dxa"/>
            <w:gridSpan w:val="8"/>
            <w:shd w:val="clear" w:color="auto" w:fill="auto"/>
            <w:vAlign w:val="center"/>
          </w:tcPr>
          <w:p w:rsidR="00C60561" w:rsidRPr="00E537A1" w:rsidRDefault="00C60561" w:rsidP="00C60561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Assistance from UGC under NME-ICT for development of e-CONTENT</w:t>
            </w:r>
          </w:p>
        </w:tc>
        <w:tc>
          <w:tcPr>
            <w:tcW w:w="2131" w:type="dxa"/>
            <w:gridSpan w:val="17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36" w:type="dxa"/>
            <w:gridSpan w:val="9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700" w:type="dxa"/>
            <w:gridSpan w:val="18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72"/>
          <w:tblHeader/>
        </w:trPr>
        <w:tc>
          <w:tcPr>
            <w:tcW w:w="654" w:type="dxa"/>
            <w:gridSpan w:val="3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7</w:t>
            </w:r>
          </w:p>
        </w:tc>
        <w:tc>
          <w:tcPr>
            <w:tcW w:w="3288" w:type="dxa"/>
            <w:gridSpan w:val="8"/>
            <w:shd w:val="clear" w:color="auto" w:fill="auto"/>
            <w:vAlign w:val="center"/>
          </w:tcPr>
          <w:p w:rsidR="00C60561" w:rsidRPr="00E537A1" w:rsidRDefault="00C60561" w:rsidP="00C60561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Scheme for getting assistance for setting up equal opportunity cell</w:t>
            </w:r>
          </w:p>
        </w:tc>
        <w:tc>
          <w:tcPr>
            <w:tcW w:w="2131" w:type="dxa"/>
            <w:gridSpan w:val="17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36" w:type="dxa"/>
            <w:gridSpan w:val="9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700" w:type="dxa"/>
            <w:gridSpan w:val="18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567"/>
          <w:tblHeader/>
        </w:trPr>
        <w:tc>
          <w:tcPr>
            <w:tcW w:w="654" w:type="dxa"/>
            <w:gridSpan w:val="3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8</w:t>
            </w:r>
          </w:p>
        </w:tc>
        <w:tc>
          <w:tcPr>
            <w:tcW w:w="3288" w:type="dxa"/>
            <w:gridSpan w:val="8"/>
            <w:shd w:val="clear" w:color="auto" w:fill="auto"/>
            <w:vAlign w:val="center"/>
          </w:tcPr>
          <w:p w:rsidR="00C60561" w:rsidRPr="00E537A1" w:rsidRDefault="00C60561" w:rsidP="00C60561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Universities with Potential for Excellence (UPE)/Universities of Excellence (</w:t>
            </w: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UoE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) scheme</w:t>
            </w:r>
          </w:p>
        </w:tc>
        <w:tc>
          <w:tcPr>
            <w:tcW w:w="2131" w:type="dxa"/>
            <w:gridSpan w:val="17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36" w:type="dxa"/>
            <w:gridSpan w:val="9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700" w:type="dxa"/>
            <w:gridSpan w:val="18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567"/>
          <w:tblHeader/>
        </w:trPr>
        <w:tc>
          <w:tcPr>
            <w:tcW w:w="654" w:type="dxa"/>
            <w:gridSpan w:val="3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9</w:t>
            </w:r>
          </w:p>
        </w:tc>
        <w:tc>
          <w:tcPr>
            <w:tcW w:w="3288" w:type="dxa"/>
            <w:gridSpan w:val="8"/>
            <w:shd w:val="clear" w:color="auto" w:fill="auto"/>
            <w:vAlign w:val="center"/>
          </w:tcPr>
          <w:p w:rsidR="00C60561" w:rsidRPr="00E537A1" w:rsidRDefault="00C60561" w:rsidP="00C60561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Scheme for setting up centres for </w:t>
            </w: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Deen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Dayal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proofErr w:type="spellStart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Upadhyay</w:t>
            </w:r>
            <w:proofErr w:type="spellEnd"/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 xml:space="preserve"> Centres for Knowledge Acquisition and Upgradation of Skilled Human Abilities and Livelihood (KAUSHAL) </w:t>
            </w:r>
          </w:p>
        </w:tc>
        <w:tc>
          <w:tcPr>
            <w:tcW w:w="2131" w:type="dxa"/>
            <w:gridSpan w:val="17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36" w:type="dxa"/>
            <w:gridSpan w:val="9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700" w:type="dxa"/>
            <w:gridSpan w:val="18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259"/>
          <w:tblHeader/>
        </w:trPr>
        <w:tc>
          <w:tcPr>
            <w:tcW w:w="654" w:type="dxa"/>
            <w:gridSpan w:val="3"/>
            <w:shd w:val="clear" w:color="auto" w:fill="auto"/>
            <w:vAlign w:val="center"/>
          </w:tcPr>
          <w:p w:rsidR="00C60561" w:rsidRPr="00E537A1" w:rsidRDefault="00C60561" w:rsidP="00C6056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10</w:t>
            </w:r>
          </w:p>
        </w:tc>
        <w:tc>
          <w:tcPr>
            <w:tcW w:w="3288" w:type="dxa"/>
            <w:gridSpan w:val="8"/>
            <w:shd w:val="clear" w:color="auto" w:fill="auto"/>
            <w:vAlign w:val="center"/>
          </w:tcPr>
          <w:p w:rsidR="00C60561" w:rsidRDefault="00C60561" w:rsidP="00C60561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sz w:val="18"/>
                <w:szCs w:val="18"/>
              </w:rPr>
              <w:t>Others, Specify</w:t>
            </w:r>
          </w:p>
          <w:p w:rsidR="00F54DD5" w:rsidRPr="00E537A1" w:rsidRDefault="00F54DD5" w:rsidP="00C60561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131" w:type="dxa"/>
            <w:gridSpan w:val="17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1836" w:type="dxa"/>
            <w:gridSpan w:val="9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700" w:type="dxa"/>
            <w:gridSpan w:val="18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283"/>
          <w:tblHeader/>
        </w:trPr>
        <w:tc>
          <w:tcPr>
            <w:tcW w:w="10609" w:type="dxa"/>
            <w:gridSpan w:val="55"/>
            <w:shd w:val="clear" w:color="auto" w:fill="auto"/>
            <w:vAlign w:val="center"/>
          </w:tcPr>
          <w:p w:rsidR="00C60561" w:rsidRPr="00E537A1" w:rsidRDefault="00C60561" w:rsidP="00C6056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Cs/>
                <w:i/>
                <w:iCs/>
                <w:sz w:val="18"/>
                <w:szCs w:val="18"/>
              </w:rPr>
              <w:t>[USE ADDITIONAL SHEETS IF REQUIRED INDICATING QUESTION NUMBER]</w:t>
            </w:r>
          </w:p>
        </w:tc>
      </w:tr>
      <w:bookmarkEnd w:id="21"/>
      <w:tr w:rsidR="00C60561" w:rsidRPr="00E537A1" w:rsidTr="00D90297">
        <w:trPr>
          <w:trHeight w:val="384"/>
          <w:tblHeader/>
        </w:trPr>
        <w:tc>
          <w:tcPr>
            <w:tcW w:w="10609" w:type="dxa"/>
            <w:gridSpan w:val="55"/>
            <w:shd w:val="clear" w:color="auto" w:fill="C00000"/>
            <w:vAlign w:val="center"/>
          </w:tcPr>
          <w:p w:rsidR="00C60561" w:rsidRPr="00C57B45" w:rsidRDefault="00C60561" w:rsidP="00C60561">
            <w:pPr>
              <w:pStyle w:val="Title"/>
              <w:rPr>
                <w:rFonts w:ascii="Arial Narrow" w:hAnsi="Arial Narrow" w:cs="Arial"/>
                <w:color w:val="FFFFFF" w:themeColor="background1"/>
                <w:sz w:val="18"/>
                <w:szCs w:val="18"/>
              </w:rPr>
            </w:pPr>
            <w:r w:rsidRPr="00C57B45">
              <w:rPr>
                <w:rFonts w:ascii="Arial Narrow" w:hAnsi="Arial Narrow" w:cs="Arial"/>
                <w:color w:val="FFFFFF" w:themeColor="background1"/>
                <w:szCs w:val="14"/>
              </w:rPr>
              <w:lastRenderedPageBreak/>
              <w:t xml:space="preserve">SECTION </w:t>
            </w:r>
            <w:r w:rsidR="0035266F" w:rsidRPr="00C57B45">
              <w:rPr>
                <w:rFonts w:ascii="Arial Narrow" w:hAnsi="Arial Narrow" w:cs="Arial"/>
                <w:color w:val="FFFFFF" w:themeColor="background1"/>
                <w:szCs w:val="14"/>
              </w:rPr>
              <w:t>J</w:t>
            </w:r>
            <w:r w:rsidRPr="00C57B45">
              <w:rPr>
                <w:rFonts w:ascii="Arial Narrow" w:hAnsi="Arial Narrow" w:cs="Arial"/>
                <w:color w:val="FFFFFF" w:themeColor="background1"/>
                <w:szCs w:val="14"/>
              </w:rPr>
              <w:t>: CONTACT DETAILS</w:t>
            </w:r>
          </w:p>
        </w:tc>
      </w:tr>
      <w:tr w:rsidR="00C60561" w:rsidRPr="00E537A1" w:rsidTr="00D90297">
        <w:trPr>
          <w:trHeight w:val="340"/>
          <w:tblHeader/>
        </w:trPr>
        <w:tc>
          <w:tcPr>
            <w:tcW w:w="10609" w:type="dxa"/>
            <w:gridSpan w:val="55"/>
            <w:vAlign w:val="center"/>
          </w:tcPr>
          <w:p w:rsidR="00C60561" w:rsidRPr="00E228D1" w:rsidRDefault="00C60561" w:rsidP="00C60561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>Please provide the contact details of different heads of the University</w:t>
            </w: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228D1" w:rsidRDefault="0035266F" w:rsidP="00C60561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C60561" w:rsidRPr="00E228D1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4663" w:type="dxa"/>
            <w:gridSpan w:val="21"/>
            <w:vAlign w:val="center"/>
          </w:tcPr>
          <w:p w:rsidR="00C60561" w:rsidRPr="00E537A1" w:rsidRDefault="00C60561" w:rsidP="00C60561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Name of the Head of the University</w:t>
            </w:r>
          </w:p>
        </w:tc>
        <w:tc>
          <w:tcPr>
            <w:tcW w:w="5367" w:type="dxa"/>
            <w:gridSpan w:val="33"/>
            <w:vAlign w:val="center"/>
          </w:tcPr>
          <w:p w:rsidR="00C60561" w:rsidRPr="00E537A1" w:rsidRDefault="00C60561" w:rsidP="00C60561">
            <w:pPr>
              <w:pStyle w:val="Title"/>
              <w:spacing w:line="276" w:lineRule="auto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228D1" w:rsidRDefault="009F16CE" w:rsidP="00C60561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C60561" w:rsidRPr="00E228D1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4663" w:type="dxa"/>
            <w:gridSpan w:val="21"/>
            <w:vAlign w:val="center"/>
          </w:tcPr>
          <w:p w:rsidR="00C60561" w:rsidRPr="00E537A1" w:rsidRDefault="00C60561" w:rsidP="00C60561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Designation</w:t>
            </w:r>
          </w:p>
        </w:tc>
        <w:tc>
          <w:tcPr>
            <w:tcW w:w="5367" w:type="dxa"/>
            <w:gridSpan w:val="33"/>
            <w:vAlign w:val="center"/>
          </w:tcPr>
          <w:p w:rsidR="00C60561" w:rsidRPr="00E537A1" w:rsidRDefault="00C60561" w:rsidP="00C60561">
            <w:pPr>
              <w:pStyle w:val="Title"/>
              <w:spacing w:line="276" w:lineRule="auto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228D1" w:rsidRDefault="00E537A1" w:rsidP="00C60561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C60561" w:rsidRPr="00E228D1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4663" w:type="dxa"/>
            <w:gridSpan w:val="21"/>
            <w:vAlign w:val="center"/>
          </w:tcPr>
          <w:p w:rsidR="00C60561" w:rsidRPr="00E537A1" w:rsidRDefault="00C60561" w:rsidP="00C60561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Email</w:t>
            </w:r>
          </w:p>
        </w:tc>
        <w:tc>
          <w:tcPr>
            <w:tcW w:w="5367" w:type="dxa"/>
            <w:gridSpan w:val="33"/>
            <w:vAlign w:val="center"/>
          </w:tcPr>
          <w:p w:rsidR="00C60561" w:rsidRPr="00E537A1" w:rsidRDefault="00C60561" w:rsidP="00C60561">
            <w:pPr>
              <w:pStyle w:val="Title"/>
              <w:spacing w:line="276" w:lineRule="auto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228D1" w:rsidRDefault="00E537A1" w:rsidP="00C60561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C60561" w:rsidRPr="00E228D1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4663" w:type="dxa"/>
            <w:gridSpan w:val="21"/>
            <w:vAlign w:val="center"/>
          </w:tcPr>
          <w:p w:rsidR="00C60561" w:rsidRPr="00E537A1" w:rsidRDefault="00C60561" w:rsidP="00C60561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Name of Vice Chancellor</w:t>
            </w:r>
          </w:p>
        </w:tc>
        <w:tc>
          <w:tcPr>
            <w:tcW w:w="5367" w:type="dxa"/>
            <w:gridSpan w:val="33"/>
            <w:vAlign w:val="center"/>
          </w:tcPr>
          <w:p w:rsidR="00C60561" w:rsidRPr="00E537A1" w:rsidRDefault="00C60561" w:rsidP="00C60561">
            <w:pPr>
              <w:pStyle w:val="Title"/>
              <w:spacing w:line="276" w:lineRule="auto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228D1" w:rsidRDefault="00E537A1" w:rsidP="00C60561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C60561" w:rsidRPr="00E228D1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4663" w:type="dxa"/>
            <w:gridSpan w:val="21"/>
            <w:vAlign w:val="center"/>
          </w:tcPr>
          <w:p w:rsidR="00C60561" w:rsidRPr="00E537A1" w:rsidRDefault="00C60561" w:rsidP="00C60561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Vice Chancellor e-mail</w:t>
            </w:r>
          </w:p>
        </w:tc>
        <w:tc>
          <w:tcPr>
            <w:tcW w:w="5367" w:type="dxa"/>
            <w:gridSpan w:val="33"/>
            <w:vAlign w:val="center"/>
          </w:tcPr>
          <w:p w:rsidR="00C60561" w:rsidRPr="00E537A1" w:rsidRDefault="00C60561" w:rsidP="00C60561">
            <w:pPr>
              <w:pStyle w:val="Title"/>
              <w:spacing w:line="276" w:lineRule="auto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228D1" w:rsidRDefault="00E537A1" w:rsidP="00C60561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C60561" w:rsidRPr="00E228D1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4663" w:type="dxa"/>
            <w:gridSpan w:val="21"/>
            <w:vAlign w:val="center"/>
          </w:tcPr>
          <w:p w:rsidR="00C60561" w:rsidRPr="00E537A1" w:rsidRDefault="00C60561" w:rsidP="00C60561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Vice Chancellor Mobile number</w:t>
            </w:r>
          </w:p>
        </w:tc>
        <w:tc>
          <w:tcPr>
            <w:tcW w:w="5367" w:type="dxa"/>
            <w:gridSpan w:val="33"/>
            <w:vAlign w:val="center"/>
          </w:tcPr>
          <w:p w:rsidR="00C60561" w:rsidRPr="00E537A1" w:rsidRDefault="00C60561" w:rsidP="00C60561">
            <w:pPr>
              <w:pStyle w:val="Title"/>
              <w:spacing w:line="276" w:lineRule="auto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228D1" w:rsidRDefault="00E537A1" w:rsidP="00C60561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C60561" w:rsidRPr="00E228D1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4663" w:type="dxa"/>
            <w:gridSpan w:val="21"/>
            <w:vAlign w:val="center"/>
          </w:tcPr>
          <w:p w:rsidR="00C60561" w:rsidRPr="00E537A1" w:rsidRDefault="00C60561" w:rsidP="00C60561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University general contact numbers</w:t>
            </w:r>
          </w:p>
        </w:tc>
        <w:tc>
          <w:tcPr>
            <w:tcW w:w="5367" w:type="dxa"/>
            <w:gridSpan w:val="33"/>
            <w:vAlign w:val="center"/>
          </w:tcPr>
          <w:p w:rsidR="00C60561" w:rsidRPr="00E537A1" w:rsidRDefault="00C60561" w:rsidP="00C60561">
            <w:pPr>
              <w:pStyle w:val="Title"/>
              <w:spacing w:line="276" w:lineRule="auto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B23EB5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B23EB5" w:rsidRPr="00E228D1" w:rsidRDefault="00B23EB5" w:rsidP="00B23EB5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>J8</w:t>
            </w:r>
          </w:p>
        </w:tc>
        <w:tc>
          <w:tcPr>
            <w:tcW w:w="4663" w:type="dxa"/>
            <w:gridSpan w:val="21"/>
            <w:vAlign w:val="center"/>
          </w:tcPr>
          <w:p w:rsidR="00B23EB5" w:rsidRPr="00E537A1" w:rsidRDefault="00B23EB5" w:rsidP="00B23EB5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>Name of Registrar</w:t>
            </w:r>
          </w:p>
        </w:tc>
        <w:tc>
          <w:tcPr>
            <w:tcW w:w="5367" w:type="dxa"/>
            <w:gridSpan w:val="33"/>
            <w:vAlign w:val="center"/>
          </w:tcPr>
          <w:p w:rsidR="00B23EB5" w:rsidRPr="00E537A1" w:rsidRDefault="00B23EB5" w:rsidP="00B23EB5">
            <w:pPr>
              <w:pStyle w:val="Title"/>
              <w:spacing w:line="276" w:lineRule="auto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B23EB5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B23EB5" w:rsidRPr="00E228D1" w:rsidRDefault="00B23EB5" w:rsidP="00B23EB5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>J9</w:t>
            </w:r>
          </w:p>
        </w:tc>
        <w:tc>
          <w:tcPr>
            <w:tcW w:w="4663" w:type="dxa"/>
            <w:gridSpan w:val="21"/>
            <w:vAlign w:val="center"/>
          </w:tcPr>
          <w:p w:rsidR="00B23EB5" w:rsidRPr="00E537A1" w:rsidRDefault="00B23EB5" w:rsidP="00964FB5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>Registrar</w:t>
            </w:r>
            <w:r w:rsidR="00964FB5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e-mail</w:t>
            </w:r>
          </w:p>
        </w:tc>
        <w:tc>
          <w:tcPr>
            <w:tcW w:w="5367" w:type="dxa"/>
            <w:gridSpan w:val="33"/>
            <w:vAlign w:val="center"/>
          </w:tcPr>
          <w:p w:rsidR="00B23EB5" w:rsidRPr="00E537A1" w:rsidRDefault="00B23EB5" w:rsidP="00B23EB5">
            <w:pPr>
              <w:pStyle w:val="Title"/>
              <w:spacing w:line="276" w:lineRule="auto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B23EB5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B23EB5" w:rsidRPr="00E228D1" w:rsidRDefault="00B23EB5" w:rsidP="00B23EB5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>J10</w:t>
            </w:r>
          </w:p>
        </w:tc>
        <w:tc>
          <w:tcPr>
            <w:tcW w:w="4663" w:type="dxa"/>
            <w:gridSpan w:val="21"/>
            <w:vAlign w:val="center"/>
          </w:tcPr>
          <w:p w:rsidR="00B23EB5" w:rsidRPr="00E537A1" w:rsidRDefault="00B23EB5" w:rsidP="00B23EB5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Registrar 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Mobile number</w:t>
            </w:r>
          </w:p>
        </w:tc>
        <w:tc>
          <w:tcPr>
            <w:tcW w:w="5367" w:type="dxa"/>
            <w:gridSpan w:val="33"/>
            <w:vAlign w:val="center"/>
          </w:tcPr>
          <w:p w:rsidR="00B23EB5" w:rsidRPr="00E537A1" w:rsidRDefault="00B23EB5" w:rsidP="00B23EB5">
            <w:pPr>
              <w:pStyle w:val="Title"/>
              <w:spacing w:line="276" w:lineRule="auto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10609" w:type="dxa"/>
            <w:gridSpan w:val="55"/>
            <w:vAlign w:val="center"/>
          </w:tcPr>
          <w:p w:rsidR="00C60561" w:rsidRPr="00E537A1" w:rsidRDefault="00C60561" w:rsidP="00C60561">
            <w:pPr>
              <w:pStyle w:val="Title"/>
              <w:spacing w:line="276" w:lineRule="auto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Please provide the contact details of the contact person (official filling up this survey form), Who can be contacted for any query</w:t>
            </w:r>
          </w:p>
        </w:tc>
      </w:tr>
      <w:tr w:rsidR="00B23EB5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B23EB5" w:rsidRPr="00E228D1" w:rsidRDefault="00B23EB5" w:rsidP="00B23EB5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>J11</w:t>
            </w:r>
          </w:p>
        </w:tc>
        <w:tc>
          <w:tcPr>
            <w:tcW w:w="4663" w:type="dxa"/>
            <w:gridSpan w:val="21"/>
            <w:vAlign w:val="center"/>
          </w:tcPr>
          <w:p w:rsidR="00B23EB5" w:rsidRPr="00E537A1" w:rsidRDefault="00B23EB5" w:rsidP="00B23EB5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Name</w:t>
            </w:r>
          </w:p>
        </w:tc>
        <w:tc>
          <w:tcPr>
            <w:tcW w:w="5367" w:type="dxa"/>
            <w:gridSpan w:val="33"/>
            <w:vAlign w:val="center"/>
          </w:tcPr>
          <w:p w:rsidR="00B23EB5" w:rsidRPr="00E537A1" w:rsidRDefault="00B23EB5" w:rsidP="00B23EB5">
            <w:pPr>
              <w:pStyle w:val="Title"/>
              <w:spacing w:line="276" w:lineRule="auto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B23EB5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B23EB5" w:rsidRPr="00E228D1" w:rsidRDefault="00B23EB5" w:rsidP="00B23EB5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>J12</w:t>
            </w:r>
          </w:p>
        </w:tc>
        <w:tc>
          <w:tcPr>
            <w:tcW w:w="4663" w:type="dxa"/>
            <w:gridSpan w:val="21"/>
            <w:vAlign w:val="center"/>
          </w:tcPr>
          <w:p w:rsidR="00B23EB5" w:rsidRPr="00E537A1" w:rsidRDefault="00B23EB5" w:rsidP="00B23EB5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Designation</w:t>
            </w:r>
          </w:p>
        </w:tc>
        <w:tc>
          <w:tcPr>
            <w:tcW w:w="5367" w:type="dxa"/>
            <w:gridSpan w:val="33"/>
            <w:vAlign w:val="center"/>
          </w:tcPr>
          <w:p w:rsidR="00B23EB5" w:rsidRPr="00E537A1" w:rsidRDefault="00B23EB5" w:rsidP="00B23EB5">
            <w:pPr>
              <w:pStyle w:val="Title"/>
              <w:spacing w:line="276" w:lineRule="auto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B23EB5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B23EB5" w:rsidRPr="00E228D1" w:rsidRDefault="00B23EB5" w:rsidP="00B23EB5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>J13</w:t>
            </w:r>
          </w:p>
        </w:tc>
        <w:tc>
          <w:tcPr>
            <w:tcW w:w="4663" w:type="dxa"/>
            <w:gridSpan w:val="21"/>
            <w:vAlign w:val="center"/>
          </w:tcPr>
          <w:p w:rsidR="00B23EB5" w:rsidRPr="00E537A1" w:rsidRDefault="00B23EB5" w:rsidP="00B23EB5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Phone (with STD code)</w:t>
            </w:r>
          </w:p>
        </w:tc>
        <w:tc>
          <w:tcPr>
            <w:tcW w:w="5367" w:type="dxa"/>
            <w:gridSpan w:val="33"/>
            <w:vAlign w:val="center"/>
          </w:tcPr>
          <w:p w:rsidR="00B23EB5" w:rsidRPr="00E537A1" w:rsidRDefault="00B23EB5" w:rsidP="00B23EB5">
            <w:pPr>
              <w:pStyle w:val="Title"/>
              <w:spacing w:line="276" w:lineRule="auto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228D1" w:rsidRDefault="00E537A1" w:rsidP="00B23EB5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C60561" w:rsidRPr="00E228D1">
              <w:rPr>
                <w:rFonts w:ascii="Arial Narrow" w:hAnsi="Arial Narrow" w:cs="Arial"/>
                <w:sz w:val="18"/>
                <w:szCs w:val="18"/>
              </w:rPr>
              <w:t>1</w:t>
            </w:r>
            <w:r w:rsidR="00B23EB5" w:rsidRPr="00E228D1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4663" w:type="dxa"/>
            <w:gridSpan w:val="21"/>
            <w:vAlign w:val="center"/>
          </w:tcPr>
          <w:p w:rsidR="00C60561" w:rsidRPr="00E537A1" w:rsidRDefault="00C60561" w:rsidP="00C60561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Mobile </w:t>
            </w:r>
          </w:p>
        </w:tc>
        <w:tc>
          <w:tcPr>
            <w:tcW w:w="5367" w:type="dxa"/>
            <w:gridSpan w:val="33"/>
            <w:vAlign w:val="center"/>
          </w:tcPr>
          <w:p w:rsidR="00C60561" w:rsidRPr="00E537A1" w:rsidRDefault="00C60561" w:rsidP="00C60561">
            <w:pPr>
              <w:pStyle w:val="Title"/>
              <w:spacing w:line="276" w:lineRule="auto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228D1" w:rsidRDefault="00E537A1" w:rsidP="00B23EB5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C60561" w:rsidRPr="00E228D1">
              <w:rPr>
                <w:rFonts w:ascii="Arial Narrow" w:hAnsi="Arial Narrow" w:cs="Arial"/>
                <w:sz w:val="18"/>
                <w:szCs w:val="18"/>
              </w:rPr>
              <w:t>1</w:t>
            </w:r>
            <w:r w:rsidR="00B23EB5" w:rsidRPr="00E228D1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4663" w:type="dxa"/>
            <w:gridSpan w:val="21"/>
            <w:vAlign w:val="center"/>
          </w:tcPr>
          <w:p w:rsidR="00C60561" w:rsidRPr="00E537A1" w:rsidRDefault="00C60561" w:rsidP="00C60561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Fax</w:t>
            </w:r>
          </w:p>
        </w:tc>
        <w:tc>
          <w:tcPr>
            <w:tcW w:w="5367" w:type="dxa"/>
            <w:gridSpan w:val="33"/>
            <w:vAlign w:val="center"/>
          </w:tcPr>
          <w:p w:rsidR="00C60561" w:rsidRPr="00E537A1" w:rsidRDefault="00C60561" w:rsidP="00C60561">
            <w:pPr>
              <w:pStyle w:val="Title"/>
              <w:spacing w:line="276" w:lineRule="auto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579" w:type="dxa"/>
            <w:vAlign w:val="center"/>
          </w:tcPr>
          <w:p w:rsidR="00C60561" w:rsidRPr="00E228D1" w:rsidRDefault="00E537A1" w:rsidP="00B23EB5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C60561" w:rsidRPr="00E228D1">
              <w:rPr>
                <w:rFonts w:ascii="Arial Narrow" w:hAnsi="Arial Narrow" w:cs="Arial"/>
                <w:sz w:val="18"/>
                <w:szCs w:val="18"/>
              </w:rPr>
              <w:t>1</w:t>
            </w:r>
            <w:r w:rsidR="00B23EB5" w:rsidRPr="00E228D1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4663" w:type="dxa"/>
            <w:gridSpan w:val="21"/>
            <w:vAlign w:val="center"/>
          </w:tcPr>
          <w:p w:rsidR="00C60561" w:rsidRPr="00E537A1" w:rsidRDefault="00C60561" w:rsidP="00C60561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Email</w:t>
            </w:r>
          </w:p>
        </w:tc>
        <w:tc>
          <w:tcPr>
            <w:tcW w:w="5367" w:type="dxa"/>
            <w:gridSpan w:val="33"/>
            <w:vAlign w:val="center"/>
          </w:tcPr>
          <w:p w:rsidR="00C60561" w:rsidRPr="00E537A1" w:rsidRDefault="00C60561" w:rsidP="00C60561">
            <w:pPr>
              <w:pStyle w:val="Title"/>
              <w:spacing w:line="276" w:lineRule="auto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10609" w:type="dxa"/>
            <w:gridSpan w:val="55"/>
            <w:vAlign w:val="center"/>
          </w:tcPr>
          <w:p w:rsidR="00C60561" w:rsidRPr="00E228D1" w:rsidRDefault="00C60561" w:rsidP="00C60561">
            <w:pPr>
              <w:pStyle w:val="Title"/>
              <w:spacing w:line="276" w:lineRule="auto"/>
              <w:jc w:val="left"/>
              <w:rPr>
                <w:rFonts w:ascii="Arial Narrow" w:hAnsi="Arial Narrow" w:cs="Arial"/>
                <w:sz w:val="18"/>
                <w:szCs w:val="18"/>
              </w:rPr>
            </w:pPr>
            <w:r w:rsidRPr="00E228D1">
              <w:rPr>
                <w:rFonts w:ascii="Arial Narrow" w:hAnsi="Arial Narrow" w:cs="Arial"/>
                <w:sz w:val="18"/>
                <w:szCs w:val="18"/>
                <w:u w:val="single"/>
              </w:rPr>
              <w:t>[</w:t>
            </w:r>
            <w:r w:rsidRPr="00E228D1">
              <w:rPr>
                <w:rFonts w:ascii="Arial Narrow" w:hAnsi="Arial Narrow" w:cs="Arial"/>
                <w:sz w:val="18"/>
                <w:szCs w:val="18"/>
              </w:rPr>
              <w:t>PLEASE ATTACH VISITING CARD]</w:t>
            </w:r>
          </w:p>
        </w:tc>
      </w:tr>
      <w:tr w:rsidR="00C60561" w:rsidRPr="00E537A1" w:rsidTr="00D90297">
        <w:trPr>
          <w:trHeight w:val="340"/>
          <w:tblHeader/>
        </w:trPr>
        <w:tc>
          <w:tcPr>
            <w:tcW w:w="10609" w:type="dxa"/>
            <w:gridSpan w:val="55"/>
            <w:vAlign w:val="center"/>
          </w:tcPr>
          <w:p w:rsidR="00C60561" w:rsidRPr="00E228D1" w:rsidRDefault="00C60561" w:rsidP="00C60561">
            <w:pPr>
              <w:pStyle w:val="Title"/>
              <w:spacing w:line="276" w:lineRule="auto"/>
              <w:ind w:left="295" w:hanging="295"/>
              <w:jc w:val="both"/>
              <w:rPr>
                <w:rFonts w:ascii="Arial Narrow" w:hAnsi="Arial Narrow" w:cs="Arial"/>
                <w:sz w:val="20"/>
                <w:szCs w:val="18"/>
              </w:rPr>
            </w:pPr>
            <w:r w:rsidRPr="00E228D1">
              <w:rPr>
                <w:rFonts w:ascii="Arial Narrow" w:hAnsi="Arial Narrow" w:cs="Arial"/>
                <w:sz w:val="20"/>
                <w:szCs w:val="18"/>
              </w:rPr>
              <w:t>The following supporting documents must be sent along with the filled-up form.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 xml:space="preserve">Annual Report for </w:t>
            </w:r>
            <w:r w:rsidR="009D20C1" w:rsidRPr="00E537A1">
              <w:rPr>
                <w:rFonts w:ascii="Arial Narrow" w:hAnsi="Arial Narrow" w:cs="Arial"/>
                <w:b w:val="0"/>
                <w:sz w:val="20"/>
                <w:szCs w:val="20"/>
              </w:rPr>
              <w:t>2017-18</w:t>
            </w: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 xml:space="preserve">. If Annual Report not prepared, provide a </w:t>
            </w:r>
            <w:r w:rsidRPr="00E537A1">
              <w:rPr>
                <w:rFonts w:ascii="Arial Narrow" w:hAnsi="Arial Narrow" w:cs="Arial"/>
                <w:b w:val="0"/>
                <w:noProof/>
                <w:sz w:val="20"/>
                <w:szCs w:val="20"/>
              </w:rPr>
              <w:t>balance sheet</w:t>
            </w: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 xml:space="preserve">. 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 xml:space="preserve">List of all PG degree courses offered by your university in this campus for AY </w:t>
            </w:r>
            <w:r w:rsidR="009D20C1" w:rsidRPr="00E537A1">
              <w:rPr>
                <w:rFonts w:ascii="Arial Narrow" w:hAnsi="Arial Narrow" w:cs="Arial"/>
                <w:b w:val="0"/>
                <w:sz w:val="20"/>
                <w:szCs w:val="20"/>
              </w:rPr>
              <w:t>2017-18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 xml:space="preserve">Latest Annual Quality Assessment Report (AQAR) submitted to NAAC 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 xml:space="preserve">Course wise total number of students admitted in AY </w:t>
            </w:r>
            <w:r w:rsidR="009D20C1" w:rsidRPr="00E537A1">
              <w:rPr>
                <w:rFonts w:ascii="Arial Narrow" w:hAnsi="Arial Narrow" w:cs="Arial"/>
                <w:b w:val="0"/>
                <w:sz w:val="20"/>
                <w:szCs w:val="20"/>
              </w:rPr>
              <w:t>2018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 xml:space="preserve">List of full-time, visiting and contractual/ ad hoc faculty along with qualification, courses taught and teaching experience 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List of Governing Board Members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List of Academic Advisory Body, if any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List of Guest Speakers in last one year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List of faculty exchange programs along with copy of Memorandum of Understanding (</w:t>
            </w:r>
            <w:proofErr w:type="spellStart"/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MoU</w:t>
            </w:r>
            <w:proofErr w:type="spellEnd"/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)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List of prestigious awards received by permanent faculty in your University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 xml:space="preserve">List of Intellectual property rights (IPR) and Patents registered by permanent faculty in your University 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 xml:space="preserve">Details of grant/financial assistance received from UGC in FY </w:t>
            </w:r>
            <w:r w:rsidR="009D20C1" w:rsidRPr="00E537A1">
              <w:rPr>
                <w:rFonts w:ascii="Arial Narrow" w:hAnsi="Arial Narrow" w:cs="Arial"/>
                <w:b w:val="0"/>
                <w:sz w:val="20"/>
                <w:szCs w:val="20"/>
              </w:rPr>
              <w:t>2017-18</w:t>
            </w: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 xml:space="preserve"> under various schemes (head-wise breakup)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List of student exchange programs along with copy of Memorandum of Understanding (</w:t>
            </w:r>
            <w:proofErr w:type="spellStart"/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MoU</w:t>
            </w:r>
            <w:proofErr w:type="spellEnd"/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)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List of students’ societies/ club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List of national &amp; international conferences/ seminar/ workshops attended by permanent faculties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Photocopy of the cover page of the research papers published by existing permanent faculty in Indian and foreign journals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Memorandum of Understanding (</w:t>
            </w:r>
            <w:proofErr w:type="spellStart"/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MoU</w:t>
            </w:r>
            <w:proofErr w:type="spellEnd"/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) with international university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Proof of year of establishment of the University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NAAC accreditation certificate/ proof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International accreditation certificate/ proof (if any)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Recent copy journal/ magazine/ e-magazine &amp; Newsletter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“Green Building” certificate, if available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List of members in NSS, ICC and Anti-ragging cell</w:t>
            </w:r>
          </w:p>
          <w:p w:rsidR="00C60561" w:rsidRPr="00E537A1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 xml:space="preserve">List of companies that visited your campus for final placements in </w:t>
            </w:r>
            <w:r w:rsidR="009D20C1" w:rsidRPr="00E537A1">
              <w:rPr>
                <w:rFonts w:ascii="Arial Narrow" w:hAnsi="Arial Narrow" w:cs="Arial"/>
                <w:b w:val="0"/>
                <w:sz w:val="20"/>
                <w:szCs w:val="20"/>
              </w:rPr>
              <w:t>2017-18</w:t>
            </w:r>
          </w:p>
          <w:p w:rsidR="00C60561" w:rsidRPr="00C57B45" w:rsidRDefault="00C60561" w:rsidP="00C60561">
            <w:pPr>
              <w:pStyle w:val="Title"/>
              <w:numPr>
                <w:ilvl w:val="0"/>
                <w:numId w:val="5"/>
              </w:numPr>
              <w:jc w:val="both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 xml:space="preserve">Offer letters of highest salary package placements in AY </w:t>
            </w:r>
            <w:r w:rsidR="009D20C1" w:rsidRPr="00E537A1">
              <w:rPr>
                <w:rFonts w:ascii="Arial Narrow" w:hAnsi="Arial Narrow" w:cs="Arial"/>
                <w:b w:val="0"/>
                <w:sz w:val="20"/>
                <w:szCs w:val="20"/>
              </w:rPr>
              <w:t>2017-18</w:t>
            </w:r>
          </w:p>
          <w:p w:rsidR="00C57B45" w:rsidRDefault="00C57B45" w:rsidP="00C57B45">
            <w:pPr>
              <w:pStyle w:val="Title"/>
              <w:ind w:left="1080"/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</w:p>
          <w:p w:rsidR="00C57B45" w:rsidRPr="00E537A1" w:rsidRDefault="00C57B45" w:rsidP="00C57B45">
            <w:pPr>
              <w:pStyle w:val="Title"/>
              <w:ind w:left="1080"/>
              <w:jc w:val="both"/>
              <w:rPr>
                <w:rFonts w:ascii="Arial Narrow" w:hAnsi="Arial Narrow" w:cs="Arial"/>
                <w:b w:val="0"/>
                <w:sz w:val="18"/>
                <w:szCs w:val="18"/>
              </w:rPr>
            </w:pPr>
          </w:p>
        </w:tc>
      </w:tr>
      <w:tr w:rsidR="00C60561" w:rsidRPr="00E537A1" w:rsidTr="00D90297">
        <w:trPr>
          <w:trHeight w:val="340"/>
          <w:tblHeader/>
        </w:trPr>
        <w:tc>
          <w:tcPr>
            <w:tcW w:w="10609" w:type="dxa"/>
            <w:gridSpan w:val="55"/>
            <w:vAlign w:val="center"/>
          </w:tcPr>
          <w:p w:rsidR="00C60561" w:rsidRPr="00E537A1" w:rsidRDefault="00C60561" w:rsidP="00C60561">
            <w:pPr>
              <w:pStyle w:val="Title"/>
              <w:rPr>
                <w:rFonts w:ascii="Arial Narrow" w:hAnsi="Arial Narrow" w:cs="Arial"/>
                <w:b w:val="0"/>
                <w:sz w:val="20"/>
                <w:szCs w:val="20"/>
                <w:u w:val="single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  <w:u w:val="single"/>
              </w:rPr>
              <w:lastRenderedPageBreak/>
              <w:t xml:space="preserve">Declaration: Must be signed by the Head of the </w:t>
            </w:r>
            <w:r w:rsidRPr="00E537A1">
              <w:rPr>
                <w:rFonts w:ascii="Arial Narrow" w:hAnsi="Arial Narrow" w:cs="Arial"/>
                <w:b w:val="0"/>
                <w:noProof/>
                <w:sz w:val="20"/>
                <w:szCs w:val="20"/>
                <w:u w:val="single"/>
              </w:rPr>
              <w:t>University</w:t>
            </w:r>
          </w:p>
          <w:p w:rsidR="00C60561" w:rsidRPr="00E537A1" w:rsidRDefault="00C60561" w:rsidP="00C60561">
            <w:pPr>
              <w:pStyle w:val="Title"/>
              <w:rPr>
                <w:rFonts w:ascii="Arial Narrow" w:hAnsi="Arial Narrow" w:cs="Arial"/>
                <w:b w:val="0"/>
                <w:sz w:val="10"/>
                <w:szCs w:val="20"/>
                <w:u w:val="single"/>
              </w:rPr>
            </w:pPr>
          </w:p>
          <w:p w:rsidR="00C60561" w:rsidRPr="00E537A1" w:rsidRDefault="00C60561" w:rsidP="00C60561">
            <w:pPr>
              <w:pStyle w:val="Title"/>
              <w:spacing w:after="120" w:line="276" w:lineRule="auto"/>
              <w:ind w:left="295" w:hanging="295"/>
              <w:rPr>
                <w:rFonts w:ascii="Arial Narrow" w:hAnsi="Arial Narrow" w:cs="Arial"/>
                <w:b w:val="0"/>
                <w:sz w:val="20"/>
                <w:szCs w:val="18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I hereby confirm that the information provided in this form is true and correct to the best of my knowledge at the time of submitting this form.</w:t>
            </w:r>
          </w:p>
        </w:tc>
      </w:tr>
      <w:tr w:rsidR="00C60561" w:rsidRPr="00E537A1" w:rsidTr="00D90297">
        <w:trPr>
          <w:trHeight w:val="340"/>
          <w:tblHeader/>
        </w:trPr>
        <w:tc>
          <w:tcPr>
            <w:tcW w:w="4395" w:type="dxa"/>
            <w:gridSpan w:val="15"/>
            <w:vAlign w:val="center"/>
          </w:tcPr>
          <w:p w:rsidR="00C60561" w:rsidRPr="00E537A1" w:rsidRDefault="00C60561" w:rsidP="00C60561">
            <w:pPr>
              <w:pStyle w:val="Title"/>
              <w:rPr>
                <w:rFonts w:ascii="Arial Narrow" w:hAnsi="Arial Narrow" w:cs="Arial"/>
                <w:b w:val="0"/>
                <w:sz w:val="20"/>
                <w:szCs w:val="20"/>
                <w:u w:val="single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18"/>
              </w:rPr>
              <w:t>Signature</w:t>
            </w:r>
          </w:p>
        </w:tc>
        <w:tc>
          <w:tcPr>
            <w:tcW w:w="4399" w:type="dxa"/>
            <w:gridSpan w:val="29"/>
            <w:vAlign w:val="center"/>
          </w:tcPr>
          <w:p w:rsidR="00C60561" w:rsidRPr="00E537A1" w:rsidRDefault="00C60561" w:rsidP="00C60561">
            <w:pPr>
              <w:pStyle w:val="Title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18"/>
              </w:rPr>
              <w:t>Seal/ Stamp</w:t>
            </w:r>
          </w:p>
        </w:tc>
        <w:tc>
          <w:tcPr>
            <w:tcW w:w="1815" w:type="dxa"/>
            <w:gridSpan w:val="11"/>
            <w:vAlign w:val="center"/>
          </w:tcPr>
          <w:p w:rsidR="00C60561" w:rsidRPr="00E537A1" w:rsidRDefault="00C60561" w:rsidP="00C60561">
            <w:pPr>
              <w:pStyle w:val="Title"/>
              <w:rPr>
                <w:rFonts w:ascii="Arial Narrow" w:hAnsi="Arial Narrow" w:cs="Arial"/>
                <w:b w:val="0"/>
                <w:sz w:val="20"/>
                <w:szCs w:val="20"/>
                <w:u w:val="single"/>
              </w:rPr>
            </w:pPr>
            <w:r w:rsidRPr="00E537A1">
              <w:rPr>
                <w:rFonts w:ascii="Arial Narrow" w:hAnsi="Arial Narrow" w:cs="Arial"/>
                <w:b w:val="0"/>
                <w:sz w:val="20"/>
                <w:szCs w:val="20"/>
              </w:rPr>
              <w:t>Date</w:t>
            </w:r>
          </w:p>
        </w:tc>
      </w:tr>
      <w:tr w:rsidR="00C60561" w:rsidRPr="00E537A1" w:rsidTr="00D90297">
        <w:trPr>
          <w:trHeight w:val="907"/>
          <w:tblHeader/>
        </w:trPr>
        <w:tc>
          <w:tcPr>
            <w:tcW w:w="4395" w:type="dxa"/>
            <w:gridSpan w:val="15"/>
            <w:vAlign w:val="center"/>
          </w:tcPr>
          <w:p w:rsidR="00C60561" w:rsidRPr="00E537A1" w:rsidRDefault="00C60561" w:rsidP="00C60561">
            <w:pPr>
              <w:pStyle w:val="Title"/>
              <w:rPr>
                <w:rFonts w:ascii="Arial Narrow" w:hAnsi="Arial Narrow" w:cs="Arial"/>
                <w:b w:val="0"/>
                <w:sz w:val="20"/>
                <w:szCs w:val="20"/>
                <w:u w:val="single"/>
              </w:rPr>
            </w:pPr>
          </w:p>
        </w:tc>
        <w:tc>
          <w:tcPr>
            <w:tcW w:w="4399" w:type="dxa"/>
            <w:gridSpan w:val="29"/>
            <w:vAlign w:val="center"/>
          </w:tcPr>
          <w:p w:rsidR="00C60561" w:rsidRPr="00E537A1" w:rsidRDefault="00C60561" w:rsidP="00C60561">
            <w:pPr>
              <w:pStyle w:val="Title"/>
              <w:rPr>
                <w:rFonts w:ascii="Arial Narrow" w:hAnsi="Arial Narrow" w:cs="Arial"/>
                <w:b w:val="0"/>
                <w:sz w:val="20"/>
                <w:szCs w:val="20"/>
                <w:u w:val="single"/>
              </w:rPr>
            </w:pPr>
          </w:p>
        </w:tc>
        <w:tc>
          <w:tcPr>
            <w:tcW w:w="1815" w:type="dxa"/>
            <w:gridSpan w:val="11"/>
            <w:vAlign w:val="center"/>
          </w:tcPr>
          <w:p w:rsidR="00C60561" w:rsidRPr="00E537A1" w:rsidRDefault="00C60561" w:rsidP="00C60561">
            <w:pPr>
              <w:pStyle w:val="Title"/>
              <w:rPr>
                <w:rFonts w:ascii="Arial Narrow" w:hAnsi="Arial Narrow" w:cs="Arial"/>
                <w:b w:val="0"/>
                <w:sz w:val="20"/>
                <w:szCs w:val="20"/>
                <w:u w:val="single"/>
              </w:rPr>
            </w:pPr>
          </w:p>
        </w:tc>
      </w:tr>
      <w:tr w:rsidR="00C60561" w:rsidRPr="00E537A1" w:rsidTr="00D90297">
        <w:trPr>
          <w:trHeight w:val="1701"/>
          <w:tblHeader/>
        </w:trPr>
        <w:tc>
          <w:tcPr>
            <w:tcW w:w="10609" w:type="dxa"/>
            <w:gridSpan w:val="55"/>
            <w:vAlign w:val="center"/>
          </w:tcPr>
          <w:p w:rsidR="00C60561" w:rsidRPr="00E228D1" w:rsidRDefault="00C60561" w:rsidP="00C60561">
            <w:pPr>
              <w:spacing w:line="276" w:lineRule="auto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4"/>
                <w:u w:val="single"/>
              </w:rPr>
              <w:t>Abbreviations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AIU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Association of Indian Universities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ASC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Academic Staff Colleges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AQAR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Annual Quality Assurance Report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AY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Academic Year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CDS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Combined Defence Services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CFSRCE 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Centre for Fostering Social Responsibility and Community Engagement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 xml:space="preserve">CPEPA 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Centre with Potential for Excellence in Particular Area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FDP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Faculty Development Program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FY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Financial Year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HSEE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Humanities and Social Sciences Entrance Exam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HRDC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Human Resource Development Centre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ICC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Internal Complaints Committee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IPR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Intellectual Property Rights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ISBN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International Standard Book Number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IQAC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Internal Quality Assurance Cell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JAM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Joint Admission Test for Masters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M.A.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Master of Arts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M.Com.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Master of Commerce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MDP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Management Development Programmes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MDRA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Marketing &amp; Development Research Associates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MoU</w:t>
            </w:r>
            <w:proofErr w:type="spellEnd"/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Memorandum of Understanding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M.Phil.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Master of Philosophy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M.Sc.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Master of Science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NA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Not Applicable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NAAC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National Assessment and Accreditation Council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NBA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National Board of Accreditation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NCC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National Cadet Corps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NET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National Eligibility Test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NSS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National Service Scheme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PG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Post Graduate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Ph.D.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Doctor of Philosophy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RCCB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Regional Centre for Capacity Building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Rs</w:t>
            </w:r>
            <w:proofErr w:type="spellEnd"/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.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Rupees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SET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State Eligibility Test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SSC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Staff Selection Commission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UGC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University Grants Commission</w:t>
            </w:r>
          </w:p>
          <w:p w:rsidR="00C60561" w:rsidRPr="00E228D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UIL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University-Industry Inter-Linkage Centre</w:t>
            </w:r>
          </w:p>
          <w:p w:rsidR="00C60561" w:rsidRPr="00E537A1" w:rsidRDefault="00C60561" w:rsidP="00C60561">
            <w:pPr>
              <w:numPr>
                <w:ilvl w:val="0"/>
                <w:numId w:val="8"/>
              </w:numPr>
              <w:spacing w:line="276" w:lineRule="auto"/>
              <w:rPr>
                <w:rFonts w:ascii="Arial Narrow" w:eastAsia="Times New Roman" w:hAnsi="Arial Narrow" w:cs="Arial"/>
                <w:bCs/>
                <w:sz w:val="20"/>
                <w:szCs w:val="20"/>
              </w:rPr>
            </w:pP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UPSC</w:t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</w:r>
            <w:r w:rsidRPr="00E228D1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ab/>
              <w:t>Union Public Service Commission</w:t>
            </w:r>
          </w:p>
        </w:tc>
      </w:tr>
    </w:tbl>
    <w:p w:rsidR="002031AA" w:rsidRPr="002031AA" w:rsidRDefault="002031AA" w:rsidP="00D6463E"/>
    <w:sectPr w:rsidR="002031AA" w:rsidRPr="002031AA" w:rsidSect="00FB6E00">
      <w:headerReference w:type="default" r:id="rId12"/>
      <w:footerReference w:type="default" r:id="rId13"/>
      <w:pgSz w:w="11906" w:h="16838" w:code="9"/>
      <w:pgMar w:top="1421" w:right="720" w:bottom="720" w:left="720" w:header="568" w:footer="197" w:gutter="0"/>
      <w:pgBorders w:offsetFrom="page">
        <w:top w:val="single" w:sz="18" w:space="24" w:color="FFFFFF" w:themeColor="background1"/>
        <w:left w:val="single" w:sz="18" w:space="24" w:color="FFFFFF" w:themeColor="background1"/>
        <w:bottom w:val="single" w:sz="18" w:space="24" w:color="FFFFFF" w:themeColor="background1"/>
        <w:right w:val="single" w:sz="18" w:space="24" w:color="FFFFFF" w:themeColor="background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3298" w:rsidRDefault="00C53298" w:rsidP="006A4562">
      <w:pPr>
        <w:spacing w:after="0" w:line="240" w:lineRule="auto"/>
      </w:pPr>
      <w:r>
        <w:separator/>
      </w:r>
    </w:p>
  </w:endnote>
  <w:endnote w:type="continuationSeparator" w:id="0">
    <w:p w:rsidR="00C53298" w:rsidRDefault="00C53298" w:rsidP="006A4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21996061"/>
      <w:docPartObj>
        <w:docPartGallery w:val="Page Numbers (Bottom of Page)"/>
        <w:docPartUnique/>
      </w:docPartObj>
    </w:sdtPr>
    <w:sdtEndPr/>
    <w:sdtContent>
      <w:p w:rsidR="00E228D1" w:rsidRPr="00225A39" w:rsidRDefault="00E228D1" w:rsidP="00225A39">
        <w:pPr>
          <w:pStyle w:val="Footer"/>
          <w:rPr>
            <w:sz w:val="2"/>
            <w:szCs w:val="2"/>
          </w:rPr>
        </w:pPr>
      </w:p>
      <w:tbl>
        <w:tblPr>
          <w:tblStyle w:val="TableGrid"/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>
        <w:tblGrid>
          <w:gridCol w:w="9913"/>
          <w:gridCol w:w="543"/>
        </w:tblGrid>
        <w:tr w:rsidR="00E228D1" w:rsidRPr="001E1F38" w:rsidTr="00F83C13">
          <w:trPr>
            <w:trHeight w:val="357"/>
          </w:trPr>
          <w:tc>
            <w:tcPr>
              <w:tcW w:w="10458" w:type="dxa"/>
            </w:tcPr>
            <w:p w:rsidR="00E228D1" w:rsidRPr="001E1F38" w:rsidRDefault="00E228D1" w:rsidP="006A4562">
              <w:pPr>
                <w:pStyle w:val="Footer"/>
                <w:spacing w:line="276" w:lineRule="auto"/>
                <w:ind w:left="-90"/>
                <w:rPr>
                  <w:rFonts w:ascii="Bookman Old Style" w:hAnsi="Bookman Old Style" w:cs="Arial"/>
                  <w:iCs/>
                  <w:sz w:val="18"/>
                  <w:szCs w:val="20"/>
                </w:rPr>
              </w:pP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Marketing &amp; Development Research Associates, 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>#29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,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3</w:t>
              </w:r>
              <w:r w:rsidRPr="00DF7863">
                <w:rPr>
                  <w:rFonts w:ascii="Bookman Old Style" w:hAnsi="Bookman Old Style" w:cs="Arial"/>
                  <w:iCs/>
                  <w:sz w:val="18"/>
                  <w:szCs w:val="20"/>
                  <w:vertAlign w:val="superscript"/>
                </w:rPr>
                <w:t>rd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Floor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Community Centre, </w:t>
              </w:r>
              <w:proofErr w:type="spellStart"/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Saket</w:t>
              </w:r>
              <w:proofErr w:type="spellEnd"/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, N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>ew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Delhi-17</w:t>
              </w:r>
            </w:p>
            <w:p w:rsidR="00E228D1" w:rsidRPr="001E1F38" w:rsidRDefault="00E228D1" w:rsidP="001E1F38">
              <w:pPr>
                <w:pStyle w:val="Footer"/>
                <w:ind w:left="-90"/>
                <w:rPr>
                  <w:rFonts w:ascii="Bookman Old Style" w:hAnsi="Bookman Old Style"/>
                  <w:sz w:val="18"/>
                  <w:szCs w:val="20"/>
                </w:rPr>
              </w:pP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Phone: +91-11-26522244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>/</w:t>
              </w:r>
              <w:r w:rsidRPr="0029658F">
                <w:rPr>
                  <w:rFonts w:ascii="Bookman Old Style" w:hAnsi="Bookman Old Style" w:cs="Arial"/>
                  <w:iCs/>
                  <w:sz w:val="18"/>
                  <w:szCs w:val="20"/>
                </w:rPr>
                <w:t>49849166</w:t>
              </w:r>
              <w:r w:rsidRPr="0063327B">
                <w:rPr>
                  <w:rFonts w:ascii="Arial Narrow" w:hAnsi="Arial Narrow" w:cs="Arial"/>
                  <w:sz w:val="18"/>
                  <w:szCs w:val="18"/>
                </w:rPr>
                <w:t xml:space="preserve"> 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E: info@mdraonline.com</w:t>
              </w:r>
            </w:p>
          </w:tc>
          <w:tc>
            <w:tcPr>
              <w:tcW w:w="558" w:type="dxa"/>
              <w:shd w:val="clear" w:color="auto" w:fill="C00000"/>
              <w:vAlign w:val="center"/>
            </w:tcPr>
            <w:p w:rsidR="00E228D1" w:rsidRPr="001E1F38" w:rsidRDefault="00E228D1" w:rsidP="006A4562">
              <w:pPr>
                <w:pStyle w:val="Footer"/>
                <w:jc w:val="center"/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</w:pP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begin"/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instrText xml:space="preserve"> PAGE   \* MERGEFORMAT </w:instrText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separate"/>
              </w:r>
              <w:r w:rsidR="00D90297">
                <w:rPr>
                  <w:rFonts w:ascii="Bookman Old Style" w:hAnsi="Bookman Old Style"/>
                  <w:noProof/>
                  <w:color w:val="FFFFFF" w:themeColor="background1"/>
                  <w:sz w:val="18"/>
                  <w:szCs w:val="20"/>
                </w:rPr>
                <w:t>14</w:t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end"/>
              </w:r>
            </w:p>
          </w:tc>
        </w:tr>
      </w:tbl>
      <w:p w:rsidR="00E228D1" w:rsidRDefault="00C53298" w:rsidP="006A4562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3298" w:rsidRDefault="00C53298" w:rsidP="006A4562">
      <w:pPr>
        <w:spacing w:after="0" w:line="240" w:lineRule="auto"/>
      </w:pPr>
      <w:bookmarkStart w:id="0" w:name="_Hlk499318386"/>
      <w:bookmarkEnd w:id="0"/>
      <w:r>
        <w:separator/>
      </w:r>
    </w:p>
  </w:footnote>
  <w:footnote w:type="continuationSeparator" w:id="0">
    <w:p w:rsidR="00C53298" w:rsidRDefault="00C53298" w:rsidP="006A45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28D1" w:rsidRPr="0035266F" w:rsidRDefault="00E228D1" w:rsidP="00FB6E00">
    <w:pPr>
      <w:pStyle w:val="Header"/>
      <w:pBdr>
        <w:bottom w:val="single" w:sz="4" w:space="1" w:color="auto"/>
      </w:pBdr>
      <w:ind w:right="180"/>
      <w:rPr>
        <w:rFonts w:ascii="Bookman Old Style" w:hAnsi="Bookman Old Style" w:cs="Arial"/>
        <w:b/>
        <w:bCs/>
        <w:iCs/>
        <w:sz w:val="15"/>
        <w:szCs w:val="15"/>
      </w:rPr>
    </w:pPr>
    <w:r w:rsidRPr="0035266F">
      <w:rPr>
        <w:rFonts w:ascii="Bookman Old Style" w:hAnsi="Bookman Old Style" w:cs="Arial"/>
        <w:b/>
        <w:bCs/>
        <w:noProof/>
        <w:sz w:val="15"/>
        <w:szCs w:val="15"/>
        <w:lang w:bidi="hi-IN"/>
      </w:rPr>
      <w:drawing>
        <wp:anchor distT="0" distB="0" distL="114300" distR="114300" simplePos="0" relativeHeight="251658240" behindDoc="0" locked="0" layoutInCell="1" allowOverlap="1" wp14:anchorId="2CAFD729">
          <wp:simplePos x="0" y="0"/>
          <wp:positionH relativeFrom="column">
            <wp:posOffset>5581650</wp:posOffset>
          </wp:positionH>
          <wp:positionV relativeFrom="paragraph">
            <wp:posOffset>134620</wp:posOffset>
          </wp:positionV>
          <wp:extent cx="1018540" cy="320675"/>
          <wp:effectExtent l="0" t="0" r="0" b="3175"/>
          <wp:wrapNone/>
          <wp:docPr id="16" name="Picture 4" descr="MDR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DR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8540" cy="320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5266F">
      <w:rPr>
        <w:rFonts w:ascii="Bookman Old Style" w:hAnsi="Bookman Old Style" w:cs="Arial"/>
        <w:b/>
        <w:bCs/>
        <w:iCs/>
        <w:noProof/>
        <w:color w:val="C00000"/>
        <w:sz w:val="15"/>
        <w:szCs w:val="15"/>
        <w:lang w:bidi="hi-IN"/>
      </w:rPr>
      <w:drawing>
        <wp:inline distT="0" distB="0" distL="0" distR="0" wp14:anchorId="60C4C8C2" wp14:editId="78569570">
          <wp:extent cx="435858" cy="437515"/>
          <wp:effectExtent l="0" t="0" r="2540" b="635"/>
          <wp:docPr id="17" name="Picture 17" descr="C:\Users\Abnish Jha\AppData\Local\Microsoft\Windows\INetCache\Content.Outlook\VW8J1LU3\it-app (0000000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nish Jha\AppData\Local\Microsoft\Windows\INetCache\Content.Outlook\VW8J1LU3\it-app (00000002)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5858" cy="437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Bookman Old Style" w:hAnsi="Bookman Old Style" w:cs="Arial"/>
        <w:b/>
        <w:bCs/>
        <w:iCs/>
        <w:sz w:val="15"/>
        <w:szCs w:val="15"/>
      </w:rPr>
      <w:t xml:space="preserve">   </w:t>
    </w:r>
    <w:r w:rsidRPr="0035266F">
      <w:rPr>
        <w:rFonts w:ascii="Bookman Old Style" w:hAnsi="Bookman Old Style" w:cs="Arial"/>
        <w:b/>
        <w:bCs/>
        <w:iCs/>
        <w:sz w:val="15"/>
        <w:szCs w:val="15"/>
      </w:rPr>
      <w:t>India Today-MDRA Best Universities Survey 2019 – Objective Questionnaire (General Universities)</w:t>
    </w:r>
    <w:r w:rsidRPr="0035266F">
      <w:rPr>
        <w:rFonts w:ascii="Bookman Old Style" w:hAnsi="Bookman Old Style" w:cs="Arial"/>
        <w:b/>
        <w:bCs/>
        <w:iCs/>
        <w:sz w:val="15"/>
        <w:szCs w:val="15"/>
      </w:rPr>
      <w:tab/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10E87"/>
    <w:multiLevelType w:val="hybridMultilevel"/>
    <w:tmpl w:val="140A2B5E"/>
    <w:lvl w:ilvl="0" w:tplc="4009000B">
      <w:start w:val="1"/>
      <w:numFmt w:val="bullet"/>
      <w:lvlText w:val=""/>
      <w:lvlJc w:val="left"/>
      <w:pPr>
        <w:ind w:left="873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1" w15:restartNumberingAfterBreak="0">
    <w:nsid w:val="26CB7742"/>
    <w:multiLevelType w:val="hybridMultilevel"/>
    <w:tmpl w:val="D13463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5B664F"/>
    <w:multiLevelType w:val="hybridMultilevel"/>
    <w:tmpl w:val="85C8BCB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300F7D7B"/>
    <w:multiLevelType w:val="hybridMultilevel"/>
    <w:tmpl w:val="44FCE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DF6053"/>
    <w:multiLevelType w:val="hybridMultilevel"/>
    <w:tmpl w:val="5D9A51D6"/>
    <w:lvl w:ilvl="0" w:tplc="DD74377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3D504F9"/>
    <w:multiLevelType w:val="hybridMultilevel"/>
    <w:tmpl w:val="85C8BCB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43FF45C9"/>
    <w:multiLevelType w:val="hybridMultilevel"/>
    <w:tmpl w:val="C25827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BC4B07"/>
    <w:multiLevelType w:val="hybridMultilevel"/>
    <w:tmpl w:val="5D9A51D6"/>
    <w:lvl w:ilvl="0" w:tplc="DD74377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8B21147"/>
    <w:multiLevelType w:val="hybridMultilevel"/>
    <w:tmpl w:val="14FA32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BC0863"/>
    <w:multiLevelType w:val="hybridMultilevel"/>
    <w:tmpl w:val="FCE2FC3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8"/>
  </w:num>
  <w:num w:numId="9">
    <w:abstractNumId w:val="1"/>
  </w:num>
  <w:num w:numId="10">
    <w:abstractNumId w:val="9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MjI3NDYysLC0NDJV0lEKTi0uzszPAykwMakFAOYeUuItAAAA"/>
  </w:docVars>
  <w:rsids>
    <w:rsidRoot w:val="006A4562"/>
    <w:rsid w:val="000007EE"/>
    <w:rsid w:val="00002673"/>
    <w:rsid w:val="000027E0"/>
    <w:rsid w:val="00002D07"/>
    <w:rsid w:val="00004483"/>
    <w:rsid w:val="0000722F"/>
    <w:rsid w:val="00010D99"/>
    <w:rsid w:val="00010ED8"/>
    <w:rsid w:val="00013B5C"/>
    <w:rsid w:val="00013BC1"/>
    <w:rsid w:val="00014290"/>
    <w:rsid w:val="00020D28"/>
    <w:rsid w:val="000249E6"/>
    <w:rsid w:val="00030905"/>
    <w:rsid w:val="00030FA0"/>
    <w:rsid w:val="0003118A"/>
    <w:rsid w:val="0003138E"/>
    <w:rsid w:val="0003239E"/>
    <w:rsid w:val="00034C4B"/>
    <w:rsid w:val="000357CE"/>
    <w:rsid w:val="00040A27"/>
    <w:rsid w:val="000419DF"/>
    <w:rsid w:val="00041E0F"/>
    <w:rsid w:val="0004378D"/>
    <w:rsid w:val="00043EFA"/>
    <w:rsid w:val="0004523C"/>
    <w:rsid w:val="0004531C"/>
    <w:rsid w:val="000456B7"/>
    <w:rsid w:val="000479EF"/>
    <w:rsid w:val="000507FA"/>
    <w:rsid w:val="000508E6"/>
    <w:rsid w:val="000509FB"/>
    <w:rsid w:val="00050FA2"/>
    <w:rsid w:val="0005196B"/>
    <w:rsid w:val="00052DB7"/>
    <w:rsid w:val="00052DDC"/>
    <w:rsid w:val="00052F34"/>
    <w:rsid w:val="0005309A"/>
    <w:rsid w:val="0005396C"/>
    <w:rsid w:val="000548DA"/>
    <w:rsid w:val="00054D1D"/>
    <w:rsid w:val="0005639B"/>
    <w:rsid w:val="000567EA"/>
    <w:rsid w:val="000576FC"/>
    <w:rsid w:val="000621AF"/>
    <w:rsid w:val="0006223C"/>
    <w:rsid w:val="00065705"/>
    <w:rsid w:val="00065EAA"/>
    <w:rsid w:val="00066626"/>
    <w:rsid w:val="00066F10"/>
    <w:rsid w:val="00070244"/>
    <w:rsid w:val="00070F31"/>
    <w:rsid w:val="00073282"/>
    <w:rsid w:val="00073ECC"/>
    <w:rsid w:val="00074096"/>
    <w:rsid w:val="000750E4"/>
    <w:rsid w:val="000765D1"/>
    <w:rsid w:val="000771EF"/>
    <w:rsid w:val="000773D2"/>
    <w:rsid w:val="00081870"/>
    <w:rsid w:val="000839CF"/>
    <w:rsid w:val="00086881"/>
    <w:rsid w:val="00091735"/>
    <w:rsid w:val="000943EA"/>
    <w:rsid w:val="00095BE7"/>
    <w:rsid w:val="000A091F"/>
    <w:rsid w:val="000A0B1F"/>
    <w:rsid w:val="000A0DC3"/>
    <w:rsid w:val="000A1147"/>
    <w:rsid w:val="000A1187"/>
    <w:rsid w:val="000A1DA9"/>
    <w:rsid w:val="000A5B91"/>
    <w:rsid w:val="000B01FC"/>
    <w:rsid w:val="000B1B9E"/>
    <w:rsid w:val="000B29F4"/>
    <w:rsid w:val="000B730A"/>
    <w:rsid w:val="000B7DD9"/>
    <w:rsid w:val="000C0A62"/>
    <w:rsid w:val="000C0B13"/>
    <w:rsid w:val="000C1375"/>
    <w:rsid w:val="000C1C86"/>
    <w:rsid w:val="000C450D"/>
    <w:rsid w:val="000C4733"/>
    <w:rsid w:val="000C52EA"/>
    <w:rsid w:val="000D394E"/>
    <w:rsid w:val="000D5079"/>
    <w:rsid w:val="000E2462"/>
    <w:rsid w:val="000E25BA"/>
    <w:rsid w:val="000E2DA5"/>
    <w:rsid w:val="000E718D"/>
    <w:rsid w:val="000E7CF2"/>
    <w:rsid w:val="000E7FDD"/>
    <w:rsid w:val="000F28BF"/>
    <w:rsid w:val="000F34E8"/>
    <w:rsid w:val="000F4DCA"/>
    <w:rsid w:val="000F6161"/>
    <w:rsid w:val="000F618D"/>
    <w:rsid w:val="000F6854"/>
    <w:rsid w:val="000F69AF"/>
    <w:rsid w:val="000F6C16"/>
    <w:rsid w:val="000F7D8D"/>
    <w:rsid w:val="00102C45"/>
    <w:rsid w:val="001109C0"/>
    <w:rsid w:val="001140C2"/>
    <w:rsid w:val="0011475B"/>
    <w:rsid w:val="00115DDD"/>
    <w:rsid w:val="00116B90"/>
    <w:rsid w:val="001204F9"/>
    <w:rsid w:val="00121741"/>
    <w:rsid w:val="0012322E"/>
    <w:rsid w:val="00123682"/>
    <w:rsid w:val="00124175"/>
    <w:rsid w:val="00124CFE"/>
    <w:rsid w:val="00125268"/>
    <w:rsid w:val="0012529C"/>
    <w:rsid w:val="00125C10"/>
    <w:rsid w:val="00132AF4"/>
    <w:rsid w:val="00132E19"/>
    <w:rsid w:val="00135686"/>
    <w:rsid w:val="00135A20"/>
    <w:rsid w:val="00135C75"/>
    <w:rsid w:val="00135E32"/>
    <w:rsid w:val="001378F6"/>
    <w:rsid w:val="00142198"/>
    <w:rsid w:val="00142F99"/>
    <w:rsid w:val="00144F22"/>
    <w:rsid w:val="0014510C"/>
    <w:rsid w:val="0014533B"/>
    <w:rsid w:val="00147DE6"/>
    <w:rsid w:val="00150617"/>
    <w:rsid w:val="00150898"/>
    <w:rsid w:val="00150B4E"/>
    <w:rsid w:val="00153272"/>
    <w:rsid w:val="001545FD"/>
    <w:rsid w:val="00157B77"/>
    <w:rsid w:val="00157F08"/>
    <w:rsid w:val="00161412"/>
    <w:rsid w:val="00161E5D"/>
    <w:rsid w:val="0016471C"/>
    <w:rsid w:val="00165C68"/>
    <w:rsid w:val="00165F91"/>
    <w:rsid w:val="0016678E"/>
    <w:rsid w:val="00167668"/>
    <w:rsid w:val="001679C6"/>
    <w:rsid w:val="00167B2D"/>
    <w:rsid w:val="00172F2E"/>
    <w:rsid w:val="00173041"/>
    <w:rsid w:val="001743B6"/>
    <w:rsid w:val="00174CC7"/>
    <w:rsid w:val="001750BB"/>
    <w:rsid w:val="00175349"/>
    <w:rsid w:val="001758A7"/>
    <w:rsid w:val="0017690B"/>
    <w:rsid w:val="001776F5"/>
    <w:rsid w:val="00177BDB"/>
    <w:rsid w:val="001818B7"/>
    <w:rsid w:val="001837E9"/>
    <w:rsid w:val="00184A6F"/>
    <w:rsid w:val="0018520F"/>
    <w:rsid w:val="00185645"/>
    <w:rsid w:val="00196B72"/>
    <w:rsid w:val="001A1315"/>
    <w:rsid w:val="001A2386"/>
    <w:rsid w:val="001A2C6A"/>
    <w:rsid w:val="001A40D4"/>
    <w:rsid w:val="001A672A"/>
    <w:rsid w:val="001A6A45"/>
    <w:rsid w:val="001A6FE9"/>
    <w:rsid w:val="001A7C2B"/>
    <w:rsid w:val="001B00BF"/>
    <w:rsid w:val="001B019F"/>
    <w:rsid w:val="001B3652"/>
    <w:rsid w:val="001B6626"/>
    <w:rsid w:val="001B7EFD"/>
    <w:rsid w:val="001C145D"/>
    <w:rsid w:val="001C2E5E"/>
    <w:rsid w:val="001C2ED5"/>
    <w:rsid w:val="001C4042"/>
    <w:rsid w:val="001C4B5D"/>
    <w:rsid w:val="001C5D94"/>
    <w:rsid w:val="001C7AD0"/>
    <w:rsid w:val="001D1565"/>
    <w:rsid w:val="001D28AD"/>
    <w:rsid w:val="001D76BF"/>
    <w:rsid w:val="001E09E4"/>
    <w:rsid w:val="001E0C92"/>
    <w:rsid w:val="001E104D"/>
    <w:rsid w:val="001E1838"/>
    <w:rsid w:val="001E1F38"/>
    <w:rsid w:val="001E2C0D"/>
    <w:rsid w:val="001E2EAE"/>
    <w:rsid w:val="001E3295"/>
    <w:rsid w:val="001E3C44"/>
    <w:rsid w:val="001E483C"/>
    <w:rsid w:val="001E5726"/>
    <w:rsid w:val="001E6D7E"/>
    <w:rsid w:val="001F1182"/>
    <w:rsid w:val="001F11F5"/>
    <w:rsid w:val="001F2E27"/>
    <w:rsid w:val="001F520C"/>
    <w:rsid w:val="001F7E33"/>
    <w:rsid w:val="001F7F02"/>
    <w:rsid w:val="00200374"/>
    <w:rsid w:val="00200A2C"/>
    <w:rsid w:val="002012FD"/>
    <w:rsid w:val="00201912"/>
    <w:rsid w:val="002024D2"/>
    <w:rsid w:val="00202DF8"/>
    <w:rsid w:val="002031AA"/>
    <w:rsid w:val="002033F7"/>
    <w:rsid w:val="002059D5"/>
    <w:rsid w:val="00205A9A"/>
    <w:rsid w:val="00205D31"/>
    <w:rsid w:val="00205E7B"/>
    <w:rsid w:val="00206652"/>
    <w:rsid w:val="00206E6C"/>
    <w:rsid w:val="00211C60"/>
    <w:rsid w:val="00212D48"/>
    <w:rsid w:val="002138BA"/>
    <w:rsid w:val="00214C5A"/>
    <w:rsid w:val="00216BF9"/>
    <w:rsid w:val="00217C31"/>
    <w:rsid w:val="00221E56"/>
    <w:rsid w:val="00222559"/>
    <w:rsid w:val="00222BF5"/>
    <w:rsid w:val="00223D10"/>
    <w:rsid w:val="00224D61"/>
    <w:rsid w:val="0022545E"/>
    <w:rsid w:val="00225A39"/>
    <w:rsid w:val="00225A4A"/>
    <w:rsid w:val="002261C6"/>
    <w:rsid w:val="00230044"/>
    <w:rsid w:val="00231AF0"/>
    <w:rsid w:val="00231D13"/>
    <w:rsid w:val="00232BA6"/>
    <w:rsid w:val="00233C61"/>
    <w:rsid w:val="00234498"/>
    <w:rsid w:val="00234B20"/>
    <w:rsid w:val="002358D1"/>
    <w:rsid w:val="00236F85"/>
    <w:rsid w:val="00240683"/>
    <w:rsid w:val="00240BFD"/>
    <w:rsid w:val="002412CA"/>
    <w:rsid w:val="00241B2A"/>
    <w:rsid w:val="00241DB6"/>
    <w:rsid w:val="00242171"/>
    <w:rsid w:val="0024607B"/>
    <w:rsid w:val="00246A62"/>
    <w:rsid w:val="00250D33"/>
    <w:rsid w:val="0025645F"/>
    <w:rsid w:val="00256CEE"/>
    <w:rsid w:val="00256EB8"/>
    <w:rsid w:val="00264B60"/>
    <w:rsid w:val="00266D18"/>
    <w:rsid w:val="002672BD"/>
    <w:rsid w:val="0026751A"/>
    <w:rsid w:val="0026795E"/>
    <w:rsid w:val="002679A5"/>
    <w:rsid w:val="00267CFF"/>
    <w:rsid w:val="00270A97"/>
    <w:rsid w:val="0027152F"/>
    <w:rsid w:val="00273A8D"/>
    <w:rsid w:val="00275E1B"/>
    <w:rsid w:val="00276661"/>
    <w:rsid w:val="002803F5"/>
    <w:rsid w:val="002840A9"/>
    <w:rsid w:val="002852ED"/>
    <w:rsid w:val="0028577A"/>
    <w:rsid w:val="002900AF"/>
    <w:rsid w:val="00290468"/>
    <w:rsid w:val="0029090D"/>
    <w:rsid w:val="00290CA7"/>
    <w:rsid w:val="00291583"/>
    <w:rsid w:val="00291B4F"/>
    <w:rsid w:val="002945DA"/>
    <w:rsid w:val="0029658F"/>
    <w:rsid w:val="00297B19"/>
    <w:rsid w:val="002A26A7"/>
    <w:rsid w:val="002A7914"/>
    <w:rsid w:val="002B01F1"/>
    <w:rsid w:val="002B1DAA"/>
    <w:rsid w:val="002B61BC"/>
    <w:rsid w:val="002B69DA"/>
    <w:rsid w:val="002C24D0"/>
    <w:rsid w:val="002C34F7"/>
    <w:rsid w:val="002C454F"/>
    <w:rsid w:val="002C5443"/>
    <w:rsid w:val="002C5F46"/>
    <w:rsid w:val="002C636C"/>
    <w:rsid w:val="002C7BA2"/>
    <w:rsid w:val="002D24B2"/>
    <w:rsid w:val="002D6927"/>
    <w:rsid w:val="002D6A30"/>
    <w:rsid w:val="002D79A9"/>
    <w:rsid w:val="002E1977"/>
    <w:rsid w:val="002E28A9"/>
    <w:rsid w:val="002E34BC"/>
    <w:rsid w:val="002E44AE"/>
    <w:rsid w:val="002E56A9"/>
    <w:rsid w:val="002E7DCD"/>
    <w:rsid w:val="002F0FDA"/>
    <w:rsid w:val="002F1C5C"/>
    <w:rsid w:val="002F3E9D"/>
    <w:rsid w:val="002F4CFD"/>
    <w:rsid w:val="002F7543"/>
    <w:rsid w:val="003022E4"/>
    <w:rsid w:val="00302862"/>
    <w:rsid w:val="00302C55"/>
    <w:rsid w:val="00303E01"/>
    <w:rsid w:val="003055F5"/>
    <w:rsid w:val="0031120A"/>
    <w:rsid w:val="00312154"/>
    <w:rsid w:val="00313A85"/>
    <w:rsid w:val="00313CFD"/>
    <w:rsid w:val="0031523D"/>
    <w:rsid w:val="003207DC"/>
    <w:rsid w:val="00320BBC"/>
    <w:rsid w:val="0032100C"/>
    <w:rsid w:val="00321922"/>
    <w:rsid w:val="00321A96"/>
    <w:rsid w:val="00323505"/>
    <w:rsid w:val="0032478B"/>
    <w:rsid w:val="00324F25"/>
    <w:rsid w:val="0032589E"/>
    <w:rsid w:val="00326210"/>
    <w:rsid w:val="00326537"/>
    <w:rsid w:val="00326E6C"/>
    <w:rsid w:val="00327733"/>
    <w:rsid w:val="0033148F"/>
    <w:rsid w:val="0033207E"/>
    <w:rsid w:val="0033266F"/>
    <w:rsid w:val="00332C6C"/>
    <w:rsid w:val="00335AA1"/>
    <w:rsid w:val="003411E2"/>
    <w:rsid w:val="00341D9F"/>
    <w:rsid w:val="003425D1"/>
    <w:rsid w:val="003432BC"/>
    <w:rsid w:val="003456CD"/>
    <w:rsid w:val="00345717"/>
    <w:rsid w:val="00346618"/>
    <w:rsid w:val="00347621"/>
    <w:rsid w:val="0035266F"/>
    <w:rsid w:val="00352AF3"/>
    <w:rsid w:val="00352DA1"/>
    <w:rsid w:val="00353025"/>
    <w:rsid w:val="00353652"/>
    <w:rsid w:val="003549FB"/>
    <w:rsid w:val="00356C0A"/>
    <w:rsid w:val="00356C80"/>
    <w:rsid w:val="00357EDE"/>
    <w:rsid w:val="003626D1"/>
    <w:rsid w:val="0036397F"/>
    <w:rsid w:val="00364912"/>
    <w:rsid w:val="00366012"/>
    <w:rsid w:val="00370529"/>
    <w:rsid w:val="003727AA"/>
    <w:rsid w:val="00372B5A"/>
    <w:rsid w:val="00374291"/>
    <w:rsid w:val="0037499F"/>
    <w:rsid w:val="00374CBF"/>
    <w:rsid w:val="00376B03"/>
    <w:rsid w:val="00377138"/>
    <w:rsid w:val="00377685"/>
    <w:rsid w:val="0037785C"/>
    <w:rsid w:val="00385044"/>
    <w:rsid w:val="00385377"/>
    <w:rsid w:val="00385632"/>
    <w:rsid w:val="003857AB"/>
    <w:rsid w:val="00386181"/>
    <w:rsid w:val="00387B48"/>
    <w:rsid w:val="003903CD"/>
    <w:rsid w:val="003917C4"/>
    <w:rsid w:val="003950C0"/>
    <w:rsid w:val="003A000F"/>
    <w:rsid w:val="003A036F"/>
    <w:rsid w:val="003A1069"/>
    <w:rsid w:val="003A4247"/>
    <w:rsid w:val="003A508E"/>
    <w:rsid w:val="003A5D3E"/>
    <w:rsid w:val="003A6439"/>
    <w:rsid w:val="003B17DC"/>
    <w:rsid w:val="003B4496"/>
    <w:rsid w:val="003B4565"/>
    <w:rsid w:val="003B4DA1"/>
    <w:rsid w:val="003B6F66"/>
    <w:rsid w:val="003C1FD8"/>
    <w:rsid w:val="003C2EE9"/>
    <w:rsid w:val="003C4C29"/>
    <w:rsid w:val="003C619C"/>
    <w:rsid w:val="003D02D7"/>
    <w:rsid w:val="003D0A1A"/>
    <w:rsid w:val="003D14E2"/>
    <w:rsid w:val="003D330B"/>
    <w:rsid w:val="003D3D8D"/>
    <w:rsid w:val="003E09AA"/>
    <w:rsid w:val="003E33F8"/>
    <w:rsid w:val="003E4248"/>
    <w:rsid w:val="003E7377"/>
    <w:rsid w:val="003F0A4C"/>
    <w:rsid w:val="003F0BCA"/>
    <w:rsid w:val="003F0C7C"/>
    <w:rsid w:val="003F2BED"/>
    <w:rsid w:val="003F31AC"/>
    <w:rsid w:val="003F3939"/>
    <w:rsid w:val="003F3B33"/>
    <w:rsid w:val="003F41F2"/>
    <w:rsid w:val="003F4C17"/>
    <w:rsid w:val="003F5D43"/>
    <w:rsid w:val="003F5DE7"/>
    <w:rsid w:val="003F7F9B"/>
    <w:rsid w:val="0040253F"/>
    <w:rsid w:val="0040666A"/>
    <w:rsid w:val="004069BD"/>
    <w:rsid w:val="004112F5"/>
    <w:rsid w:val="0041283B"/>
    <w:rsid w:val="004133CC"/>
    <w:rsid w:val="00413473"/>
    <w:rsid w:val="00413F59"/>
    <w:rsid w:val="00414388"/>
    <w:rsid w:val="00415E5D"/>
    <w:rsid w:val="004161B4"/>
    <w:rsid w:val="00416CD4"/>
    <w:rsid w:val="00417365"/>
    <w:rsid w:val="004207ED"/>
    <w:rsid w:val="00420FC9"/>
    <w:rsid w:val="004215CE"/>
    <w:rsid w:val="0042198C"/>
    <w:rsid w:val="00424C58"/>
    <w:rsid w:val="0042700F"/>
    <w:rsid w:val="004302C9"/>
    <w:rsid w:val="00431824"/>
    <w:rsid w:val="004329AC"/>
    <w:rsid w:val="00434BA9"/>
    <w:rsid w:val="00435345"/>
    <w:rsid w:val="00436332"/>
    <w:rsid w:val="00440CE1"/>
    <w:rsid w:val="00441599"/>
    <w:rsid w:val="00442EA2"/>
    <w:rsid w:val="004451D3"/>
    <w:rsid w:val="004475E4"/>
    <w:rsid w:val="004546AA"/>
    <w:rsid w:val="004600A8"/>
    <w:rsid w:val="0046251A"/>
    <w:rsid w:val="0046497A"/>
    <w:rsid w:val="00465BD6"/>
    <w:rsid w:val="00470412"/>
    <w:rsid w:val="00472427"/>
    <w:rsid w:val="0047295D"/>
    <w:rsid w:val="00473970"/>
    <w:rsid w:val="004743F5"/>
    <w:rsid w:val="00474B3E"/>
    <w:rsid w:val="00474FD1"/>
    <w:rsid w:val="0047617E"/>
    <w:rsid w:val="004816AC"/>
    <w:rsid w:val="00482700"/>
    <w:rsid w:val="00484556"/>
    <w:rsid w:val="004874DB"/>
    <w:rsid w:val="004875BE"/>
    <w:rsid w:val="00491AC8"/>
    <w:rsid w:val="00491B5D"/>
    <w:rsid w:val="00491D68"/>
    <w:rsid w:val="00493644"/>
    <w:rsid w:val="00495CB4"/>
    <w:rsid w:val="0049743D"/>
    <w:rsid w:val="00497C2E"/>
    <w:rsid w:val="004A0137"/>
    <w:rsid w:val="004A0656"/>
    <w:rsid w:val="004A0918"/>
    <w:rsid w:val="004A15E1"/>
    <w:rsid w:val="004A18F8"/>
    <w:rsid w:val="004A2364"/>
    <w:rsid w:val="004A50CE"/>
    <w:rsid w:val="004A5338"/>
    <w:rsid w:val="004A53DA"/>
    <w:rsid w:val="004A6E02"/>
    <w:rsid w:val="004A70E2"/>
    <w:rsid w:val="004B2774"/>
    <w:rsid w:val="004B2B33"/>
    <w:rsid w:val="004B31EF"/>
    <w:rsid w:val="004B5528"/>
    <w:rsid w:val="004B6959"/>
    <w:rsid w:val="004B7824"/>
    <w:rsid w:val="004C0018"/>
    <w:rsid w:val="004C1215"/>
    <w:rsid w:val="004C183F"/>
    <w:rsid w:val="004C236D"/>
    <w:rsid w:val="004C299E"/>
    <w:rsid w:val="004C2DDA"/>
    <w:rsid w:val="004C2EAB"/>
    <w:rsid w:val="004C33FE"/>
    <w:rsid w:val="004C3556"/>
    <w:rsid w:val="004C74FD"/>
    <w:rsid w:val="004C7C67"/>
    <w:rsid w:val="004C7EA3"/>
    <w:rsid w:val="004D10C4"/>
    <w:rsid w:val="004D23B5"/>
    <w:rsid w:val="004D453B"/>
    <w:rsid w:val="004D47D2"/>
    <w:rsid w:val="004D4883"/>
    <w:rsid w:val="004D4B59"/>
    <w:rsid w:val="004D4EA4"/>
    <w:rsid w:val="004D6211"/>
    <w:rsid w:val="004D7FE1"/>
    <w:rsid w:val="004E25F1"/>
    <w:rsid w:val="004E6364"/>
    <w:rsid w:val="004E7562"/>
    <w:rsid w:val="004E78A5"/>
    <w:rsid w:val="004E7ECD"/>
    <w:rsid w:val="004F3DA3"/>
    <w:rsid w:val="004F4EF1"/>
    <w:rsid w:val="004F51BD"/>
    <w:rsid w:val="004F7E5B"/>
    <w:rsid w:val="005024CE"/>
    <w:rsid w:val="00502531"/>
    <w:rsid w:val="00506DEC"/>
    <w:rsid w:val="00507608"/>
    <w:rsid w:val="005108EE"/>
    <w:rsid w:val="0051222A"/>
    <w:rsid w:val="0051298C"/>
    <w:rsid w:val="00513967"/>
    <w:rsid w:val="00514768"/>
    <w:rsid w:val="00517ECC"/>
    <w:rsid w:val="00524C0B"/>
    <w:rsid w:val="00525ADE"/>
    <w:rsid w:val="00526076"/>
    <w:rsid w:val="00526791"/>
    <w:rsid w:val="00527DBA"/>
    <w:rsid w:val="0053228E"/>
    <w:rsid w:val="005325B2"/>
    <w:rsid w:val="0053484D"/>
    <w:rsid w:val="00535075"/>
    <w:rsid w:val="005350C7"/>
    <w:rsid w:val="00535F27"/>
    <w:rsid w:val="00536D76"/>
    <w:rsid w:val="0054082C"/>
    <w:rsid w:val="00544752"/>
    <w:rsid w:val="00547D51"/>
    <w:rsid w:val="005500FF"/>
    <w:rsid w:val="00550B54"/>
    <w:rsid w:val="00550F72"/>
    <w:rsid w:val="005524C7"/>
    <w:rsid w:val="00552D5B"/>
    <w:rsid w:val="0056282B"/>
    <w:rsid w:val="00563A79"/>
    <w:rsid w:val="00563B86"/>
    <w:rsid w:val="00565DD6"/>
    <w:rsid w:val="00570B06"/>
    <w:rsid w:val="00570C60"/>
    <w:rsid w:val="005761D9"/>
    <w:rsid w:val="00576A2D"/>
    <w:rsid w:val="00581113"/>
    <w:rsid w:val="0058188C"/>
    <w:rsid w:val="00581EAC"/>
    <w:rsid w:val="005831D6"/>
    <w:rsid w:val="00583D1A"/>
    <w:rsid w:val="0058407C"/>
    <w:rsid w:val="00584230"/>
    <w:rsid w:val="0058454A"/>
    <w:rsid w:val="00585479"/>
    <w:rsid w:val="00587DED"/>
    <w:rsid w:val="005900E4"/>
    <w:rsid w:val="00590502"/>
    <w:rsid w:val="005915E8"/>
    <w:rsid w:val="0059197A"/>
    <w:rsid w:val="00593B46"/>
    <w:rsid w:val="00595C6E"/>
    <w:rsid w:val="0059701E"/>
    <w:rsid w:val="005A01D0"/>
    <w:rsid w:val="005A2E22"/>
    <w:rsid w:val="005A3927"/>
    <w:rsid w:val="005A3DF8"/>
    <w:rsid w:val="005A4F8D"/>
    <w:rsid w:val="005A7B65"/>
    <w:rsid w:val="005B02A9"/>
    <w:rsid w:val="005B0AB1"/>
    <w:rsid w:val="005B16A9"/>
    <w:rsid w:val="005B5ADD"/>
    <w:rsid w:val="005C2C28"/>
    <w:rsid w:val="005C2DFA"/>
    <w:rsid w:val="005C3CB9"/>
    <w:rsid w:val="005C48D9"/>
    <w:rsid w:val="005C4C4C"/>
    <w:rsid w:val="005C511B"/>
    <w:rsid w:val="005C6E2E"/>
    <w:rsid w:val="005C7475"/>
    <w:rsid w:val="005C7539"/>
    <w:rsid w:val="005D0CF3"/>
    <w:rsid w:val="005D0EDF"/>
    <w:rsid w:val="005D11B7"/>
    <w:rsid w:val="005D3B95"/>
    <w:rsid w:val="005D5069"/>
    <w:rsid w:val="005D730D"/>
    <w:rsid w:val="005E0405"/>
    <w:rsid w:val="005E08C4"/>
    <w:rsid w:val="005E2188"/>
    <w:rsid w:val="005E218C"/>
    <w:rsid w:val="005E733D"/>
    <w:rsid w:val="005E78A9"/>
    <w:rsid w:val="005E7A09"/>
    <w:rsid w:val="005F0138"/>
    <w:rsid w:val="005F0AC5"/>
    <w:rsid w:val="005F13DB"/>
    <w:rsid w:val="005F1ABF"/>
    <w:rsid w:val="005F1CDD"/>
    <w:rsid w:val="005F1D86"/>
    <w:rsid w:val="005F276F"/>
    <w:rsid w:val="005F3755"/>
    <w:rsid w:val="005F37D7"/>
    <w:rsid w:val="00600321"/>
    <w:rsid w:val="00600CF9"/>
    <w:rsid w:val="006025EA"/>
    <w:rsid w:val="006032B2"/>
    <w:rsid w:val="0060464B"/>
    <w:rsid w:val="006059B4"/>
    <w:rsid w:val="0060654C"/>
    <w:rsid w:val="00610567"/>
    <w:rsid w:val="00610EAA"/>
    <w:rsid w:val="006117E5"/>
    <w:rsid w:val="00613979"/>
    <w:rsid w:val="00614C84"/>
    <w:rsid w:val="00614FF1"/>
    <w:rsid w:val="0061539F"/>
    <w:rsid w:val="0061668B"/>
    <w:rsid w:val="00617569"/>
    <w:rsid w:val="00617711"/>
    <w:rsid w:val="0062052D"/>
    <w:rsid w:val="0062144D"/>
    <w:rsid w:val="0062257E"/>
    <w:rsid w:val="00622EF0"/>
    <w:rsid w:val="006235D1"/>
    <w:rsid w:val="006245BB"/>
    <w:rsid w:val="00624C58"/>
    <w:rsid w:val="0062615F"/>
    <w:rsid w:val="006268DD"/>
    <w:rsid w:val="0062736C"/>
    <w:rsid w:val="0062760D"/>
    <w:rsid w:val="0063188D"/>
    <w:rsid w:val="0063327B"/>
    <w:rsid w:val="006367C4"/>
    <w:rsid w:val="0063740C"/>
    <w:rsid w:val="006420E0"/>
    <w:rsid w:val="0064236E"/>
    <w:rsid w:val="006424D8"/>
    <w:rsid w:val="00642776"/>
    <w:rsid w:val="00642C92"/>
    <w:rsid w:val="00642F8D"/>
    <w:rsid w:val="00644A03"/>
    <w:rsid w:val="00644A67"/>
    <w:rsid w:val="00646068"/>
    <w:rsid w:val="0064747D"/>
    <w:rsid w:val="006474BF"/>
    <w:rsid w:val="00647BD4"/>
    <w:rsid w:val="00651400"/>
    <w:rsid w:val="00652D24"/>
    <w:rsid w:val="00654575"/>
    <w:rsid w:val="00655E68"/>
    <w:rsid w:val="00660820"/>
    <w:rsid w:val="006616CE"/>
    <w:rsid w:val="00662B68"/>
    <w:rsid w:val="0066329B"/>
    <w:rsid w:val="0066346C"/>
    <w:rsid w:val="006667E6"/>
    <w:rsid w:val="00666A62"/>
    <w:rsid w:val="00667335"/>
    <w:rsid w:val="00670E9A"/>
    <w:rsid w:val="00672562"/>
    <w:rsid w:val="00674D52"/>
    <w:rsid w:val="006757AC"/>
    <w:rsid w:val="00681AC3"/>
    <w:rsid w:val="0068258C"/>
    <w:rsid w:val="00683239"/>
    <w:rsid w:val="006838E4"/>
    <w:rsid w:val="00683D41"/>
    <w:rsid w:val="00685A7F"/>
    <w:rsid w:val="00685AA8"/>
    <w:rsid w:val="006939DA"/>
    <w:rsid w:val="00695531"/>
    <w:rsid w:val="00695ACD"/>
    <w:rsid w:val="00695D0E"/>
    <w:rsid w:val="0069656B"/>
    <w:rsid w:val="00697CBF"/>
    <w:rsid w:val="006A06FA"/>
    <w:rsid w:val="006A17C8"/>
    <w:rsid w:val="006A214E"/>
    <w:rsid w:val="006A237B"/>
    <w:rsid w:val="006A4562"/>
    <w:rsid w:val="006A6277"/>
    <w:rsid w:val="006A7A3A"/>
    <w:rsid w:val="006A7E8C"/>
    <w:rsid w:val="006B0979"/>
    <w:rsid w:val="006B0AB8"/>
    <w:rsid w:val="006B40B7"/>
    <w:rsid w:val="006B41E6"/>
    <w:rsid w:val="006C5F46"/>
    <w:rsid w:val="006C7996"/>
    <w:rsid w:val="006C7F50"/>
    <w:rsid w:val="006D0F02"/>
    <w:rsid w:val="006D18C3"/>
    <w:rsid w:val="006D2604"/>
    <w:rsid w:val="006D422D"/>
    <w:rsid w:val="006D78DE"/>
    <w:rsid w:val="006D7E85"/>
    <w:rsid w:val="006E1989"/>
    <w:rsid w:val="006E3372"/>
    <w:rsid w:val="006E3D6E"/>
    <w:rsid w:val="006E41AD"/>
    <w:rsid w:val="006E5A86"/>
    <w:rsid w:val="006E6E21"/>
    <w:rsid w:val="006E734E"/>
    <w:rsid w:val="006F5CC4"/>
    <w:rsid w:val="0070000A"/>
    <w:rsid w:val="0070104D"/>
    <w:rsid w:val="007012E6"/>
    <w:rsid w:val="00701A55"/>
    <w:rsid w:val="007029E5"/>
    <w:rsid w:val="00702AEE"/>
    <w:rsid w:val="00703E26"/>
    <w:rsid w:val="007073AA"/>
    <w:rsid w:val="007105D7"/>
    <w:rsid w:val="00711D1C"/>
    <w:rsid w:val="00712D72"/>
    <w:rsid w:val="00713509"/>
    <w:rsid w:val="00714B97"/>
    <w:rsid w:val="00715D01"/>
    <w:rsid w:val="007160AE"/>
    <w:rsid w:val="00717C95"/>
    <w:rsid w:val="007200FE"/>
    <w:rsid w:val="00720A7B"/>
    <w:rsid w:val="00722636"/>
    <w:rsid w:val="007233A2"/>
    <w:rsid w:val="00723F97"/>
    <w:rsid w:val="00726826"/>
    <w:rsid w:val="00727F4D"/>
    <w:rsid w:val="007303F0"/>
    <w:rsid w:val="0073123D"/>
    <w:rsid w:val="00731E5E"/>
    <w:rsid w:val="0073272A"/>
    <w:rsid w:val="00732FA3"/>
    <w:rsid w:val="0073436C"/>
    <w:rsid w:val="007355C8"/>
    <w:rsid w:val="00737FB4"/>
    <w:rsid w:val="00742D91"/>
    <w:rsid w:val="007472F8"/>
    <w:rsid w:val="007505E2"/>
    <w:rsid w:val="007510CB"/>
    <w:rsid w:val="0075119D"/>
    <w:rsid w:val="00751FB4"/>
    <w:rsid w:val="007521D0"/>
    <w:rsid w:val="007541F0"/>
    <w:rsid w:val="00755095"/>
    <w:rsid w:val="00755275"/>
    <w:rsid w:val="00756BAF"/>
    <w:rsid w:val="00757CF0"/>
    <w:rsid w:val="007609DE"/>
    <w:rsid w:val="00760A82"/>
    <w:rsid w:val="00762073"/>
    <w:rsid w:val="00762322"/>
    <w:rsid w:val="00763723"/>
    <w:rsid w:val="007640E5"/>
    <w:rsid w:val="00773BA2"/>
    <w:rsid w:val="00774414"/>
    <w:rsid w:val="00783187"/>
    <w:rsid w:val="007832C8"/>
    <w:rsid w:val="00783660"/>
    <w:rsid w:val="0078460C"/>
    <w:rsid w:val="007867FD"/>
    <w:rsid w:val="007919D7"/>
    <w:rsid w:val="007924DB"/>
    <w:rsid w:val="007957C5"/>
    <w:rsid w:val="007973C1"/>
    <w:rsid w:val="007A109B"/>
    <w:rsid w:val="007A1B82"/>
    <w:rsid w:val="007A368D"/>
    <w:rsid w:val="007A5540"/>
    <w:rsid w:val="007A59F6"/>
    <w:rsid w:val="007A6BC3"/>
    <w:rsid w:val="007A7291"/>
    <w:rsid w:val="007B0B84"/>
    <w:rsid w:val="007B0FBC"/>
    <w:rsid w:val="007B37C3"/>
    <w:rsid w:val="007B3F6A"/>
    <w:rsid w:val="007B4703"/>
    <w:rsid w:val="007B6CE9"/>
    <w:rsid w:val="007B758C"/>
    <w:rsid w:val="007C0359"/>
    <w:rsid w:val="007C5F6A"/>
    <w:rsid w:val="007D3E5F"/>
    <w:rsid w:val="007D44B8"/>
    <w:rsid w:val="007D4A61"/>
    <w:rsid w:val="007D648E"/>
    <w:rsid w:val="007E0DB5"/>
    <w:rsid w:val="007E1ADC"/>
    <w:rsid w:val="007E2AA4"/>
    <w:rsid w:val="007E2D9F"/>
    <w:rsid w:val="007E2EE2"/>
    <w:rsid w:val="007E3D05"/>
    <w:rsid w:val="007E3E0C"/>
    <w:rsid w:val="007E5BB6"/>
    <w:rsid w:val="007E62C9"/>
    <w:rsid w:val="007F0EB4"/>
    <w:rsid w:val="007F262A"/>
    <w:rsid w:val="007F361C"/>
    <w:rsid w:val="007F5768"/>
    <w:rsid w:val="007F6B1E"/>
    <w:rsid w:val="007F7B86"/>
    <w:rsid w:val="008007FB"/>
    <w:rsid w:val="008010A3"/>
    <w:rsid w:val="00803130"/>
    <w:rsid w:val="00803DC4"/>
    <w:rsid w:val="00805C2E"/>
    <w:rsid w:val="00806325"/>
    <w:rsid w:val="008065EA"/>
    <w:rsid w:val="00807C04"/>
    <w:rsid w:val="00807E7F"/>
    <w:rsid w:val="00810E52"/>
    <w:rsid w:val="00814F4E"/>
    <w:rsid w:val="0081522D"/>
    <w:rsid w:val="0082046C"/>
    <w:rsid w:val="008248DE"/>
    <w:rsid w:val="0082584A"/>
    <w:rsid w:val="00825A16"/>
    <w:rsid w:val="00825E77"/>
    <w:rsid w:val="00826FB8"/>
    <w:rsid w:val="00827CC7"/>
    <w:rsid w:val="00830F0E"/>
    <w:rsid w:val="00831FFF"/>
    <w:rsid w:val="00834BF1"/>
    <w:rsid w:val="008361C7"/>
    <w:rsid w:val="008378CF"/>
    <w:rsid w:val="00840625"/>
    <w:rsid w:val="00841BA8"/>
    <w:rsid w:val="0084299D"/>
    <w:rsid w:val="0084309B"/>
    <w:rsid w:val="0084426B"/>
    <w:rsid w:val="00845A69"/>
    <w:rsid w:val="00846F9A"/>
    <w:rsid w:val="00847D72"/>
    <w:rsid w:val="00852F3D"/>
    <w:rsid w:val="008559D4"/>
    <w:rsid w:val="008564EE"/>
    <w:rsid w:val="008578D2"/>
    <w:rsid w:val="00857C57"/>
    <w:rsid w:val="00860070"/>
    <w:rsid w:val="008601EB"/>
    <w:rsid w:val="008612BA"/>
    <w:rsid w:val="00862CC4"/>
    <w:rsid w:val="0086336C"/>
    <w:rsid w:val="00864DC7"/>
    <w:rsid w:val="00865194"/>
    <w:rsid w:val="008655E4"/>
    <w:rsid w:val="00866354"/>
    <w:rsid w:val="00866986"/>
    <w:rsid w:val="00866F58"/>
    <w:rsid w:val="0087068A"/>
    <w:rsid w:val="00870B29"/>
    <w:rsid w:val="00875AE1"/>
    <w:rsid w:val="0087600E"/>
    <w:rsid w:val="00877541"/>
    <w:rsid w:val="00877FF7"/>
    <w:rsid w:val="008810E7"/>
    <w:rsid w:val="008824D0"/>
    <w:rsid w:val="00882D71"/>
    <w:rsid w:val="0088564F"/>
    <w:rsid w:val="00886923"/>
    <w:rsid w:val="00887620"/>
    <w:rsid w:val="00887EE1"/>
    <w:rsid w:val="00890BFC"/>
    <w:rsid w:val="00894C18"/>
    <w:rsid w:val="00895947"/>
    <w:rsid w:val="008965F3"/>
    <w:rsid w:val="00897D99"/>
    <w:rsid w:val="008A11D5"/>
    <w:rsid w:val="008A25AF"/>
    <w:rsid w:val="008A2A8E"/>
    <w:rsid w:val="008A2DE3"/>
    <w:rsid w:val="008A3562"/>
    <w:rsid w:val="008A3EC4"/>
    <w:rsid w:val="008A43C8"/>
    <w:rsid w:val="008A45A8"/>
    <w:rsid w:val="008A4FC4"/>
    <w:rsid w:val="008B2E70"/>
    <w:rsid w:val="008B52F4"/>
    <w:rsid w:val="008B5481"/>
    <w:rsid w:val="008B77EE"/>
    <w:rsid w:val="008C1673"/>
    <w:rsid w:val="008D26B1"/>
    <w:rsid w:val="008D2803"/>
    <w:rsid w:val="008D560B"/>
    <w:rsid w:val="008D5FC3"/>
    <w:rsid w:val="008E009B"/>
    <w:rsid w:val="008E17CC"/>
    <w:rsid w:val="008E447E"/>
    <w:rsid w:val="008E79F5"/>
    <w:rsid w:val="008F0EC5"/>
    <w:rsid w:val="008F2615"/>
    <w:rsid w:val="008F2D2F"/>
    <w:rsid w:val="008F347A"/>
    <w:rsid w:val="008F348C"/>
    <w:rsid w:val="008F5644"/>
    <w:rsid w:val="008F6343"/>
    <w:rsid w:val="008F7C19"/>
    <w:rsid w:val="008F7F33"/>
    <w:rsid w:val="00900627"/>
    <w:rsid w:val="009007EB"/>
    <w:rsid w:val="00900DE1"/>
    <w:rsid w:val="00900F88"/>
    <w:rsid w:val="00901E25"/>
    <w:rsid w:val="00901E9C"/>
    <w:rsid w:val="00901EE9"/>
    <w:rsid w:val="00902697"/>
    <w:rsid w:val="009029B4"/>
    <w:rsid w:val="00902B68"/>
    <w:rsid w:val="0090327A"/>
    <w:rsid w:val="00903B4E"/>
    <w:rsid w:val="0090485B"/>
    <w:rsid w:val="009050B9"/>
    <w:rsid w:val="00905355"/>
    <w:rsid w:val="00905B09"/>
    <w:rsid w:val="00906339"/>
    <w:rsid w:val="00906771"/>
    <w:rsid w:val="00906ADB"/>
    <w:rsid w:val="00910572"/>
    <w:rsid w:val="0091093F"/>
    <w:rsid w:val="0091133A"/>
    <w:rsid w:val="00911FC1"/>
    <w:rsid w:val="00913342"/>
    <w:rsid w:val="009139DC"/>
    <w:rsid w:val="00913F8C"/>
    <w:rsid w:val="009157C2"/>
    <w:rsid w:val="00917020"/>
    <w:rsid w:val="009200FD"/>
    <w:rsid w:val="009205F0"/>
    <w:rsid w:val="00921BE0"/>
    <w:rsid w:val="0092367D"/>
    <w:rsid w:val="00923CF2"/>
    <w:rsid w:val="0092465F"/>
    <w:rsid w:val="00932531"/>
    <w:rsid w:val="00932EB4"/>
    <w:rsid w:val="009337FA"/>
    <w:rsid w:val="0093446A"/>
    <w:rsid w:val="00935B5D"/>
    <w:rsid w:val="00937583"/>
    <w:rsid w:val="00940047"/>
    <w:rsid w:val="00940220"/>
    <w:rsid w:val="00945C76"/>
    <w:rsid w:val="00945EB8"/>
    <w:rsid w:val="0094647F"/>
    <w:rsid w:val="0094727A"/>
    <w:rsid w:val="00952B6E"/>
    <w:rsid w:val="00953C41"/>
    <w:rsid w:val="00957620"/>
    <w:rsid w:val="00961164"/>
    <w:rsid w:val="00962F72"/>
    <w:rsid w:val="00963518"/>
    <w:rsid w:val="00964FB5"/>
    <w:rsid w:val="00965612"/>
    <w:rsid w:val="00965867"/>
    <w:rsid w:val="00965D33"/>
    <w:rsid w:val="00966496"/>
    <w:rsid w:val="00966AAC"/>
    <w:rsid w:val="00972136"/>
    <w:rsid w:val="009741EE"/>
    <w:rsid w:val="009748EF"/>
    <w:rsid w:val="009763D1"/>
    <w:rsid w:val="00976AFE"/>
    <w:rsid w:val="00977189"/>
    <w:rsid w:val="00977EE0"/>
    <w:rsid w:val="009809F3"/>
    <w:rsid w:val="009818FF"/>
    <w:rsid w:val="00982850"/>
    <w:rsid w:val="00983C54"/>
    <w:rsid w:val="00983DD6"/>
    <w:rsid w:val="00984FAC"/>
    <w:rsid w:val="00986C98"/>
    <w:rsid w:val="00992A39"/>
    <w:rsid w:val="009978FB"/>
    <w:rsid w:val="00997CDB"/>
    <w:rsid w:val="009A3289"/>
    <w:rsid w:val="009A32A6"/>
    <w:rsid w:val="009A3944"/>
    <w:rsid w:val="009A4A62"/>
    <w:rsid w:val="009A5544"/>
    <w:rsid w:val="009A70A6"/>
    <w:rsid w:val="009B09F8"/>
    <w:rsid w:val="009B14A1"/>
    <w:rsid w:val="009B1B67"/>
    <w:rsid w:val="009B49C2"/>
    <w:rsid w:val="009B4ACF"/>
    <w:rsid w:val="009C1385"/>
    <w:rsid w:val="009C1575"/>
    <w:rsid w:val="009C1611"/>
    <w:rsid w:val="009C2091"/>
    <w:rsid w:val="009C2868"/>
    <w:rsid w:val="009C31CD"/>
    <w:rsid w:val="009C519B"/>
    <w:rsid w:val="009C582E"/>
    <w:rsid w:val="009D0F5E"/>
    <w:rsid w:val="009D20C1"/>
    <w:rsid w:val="009E0137"/>
    <w:rsid w:val="009E221A"/>
    <w:rsid w:val="009E433E"/>
    <w:rsid w:val="009E6A79"/>
    <w:rsid w:val="009F0D8B"/>
    <w:rsid w:val="009F0DE7"/>
    <w:rsid w:val="009F16CE"/>
    <w:rsid w:val="009F26E2"/>
    <w:rsid w:val="009F4AAC"/>
    <w:rsid w:val="009F4D27"/>
    <w:rsid w:val="009F7321"/>
    <w:rsid w:val="009F7ADC"/>
    <w:rsid w:val="00A012A0"/>
    <w:rsid w:val="00A01724"/>
    <w:rsid w:val="00A02165"/>
    <w:rsid w:val="00A02374"/>
    <w:rsid w:val="00A02726"/>
    <w:rsid w:val="00A03FAF"/>
    <w:rsid w:val="00A05E3F"/>
    <w:rsid w:val="00A06ECF"/>
    <w:rsid w:val="00A072A4"/>
    <w:rsid w:val="00A10727"/>
    <w:rsid w:val="00A11CFF"/>
    <w:rsid w:val="00A12DEA"/>
    <w:rsid w:val="00A139D1"/>
    <w:rsid w:val="00A140E9"/>
    <w:rsid w:val="00A1467C"/>
    <w:rsid w:val="00A14B59"/>
    <w:rsid w:val="00A15886"/>
    <w:rsid w:val="00A16949"/>
    <w:rsid w:val="00A16E06"/>
    <w:rsid w:val="00A21265"/>
    <w:rsid w:val="00A22329"/>
    <w:rsid w:val="00A23FC5"/>
    <w:rsid w:val="00A24C40"/>
    <w:rsid w:val="00A24C8E"/>
    <w:rsid w:val="00A25683"/>
    <w:rsid w:val="00A2575A"/>
    <w:rsid w:val="00A25AFC"/>
    <w:rsid w:val="00A25BEF"/>
    <w:rsid w:val="00A26B38"/>
    <w:rsid w:val="00A273A4"/>
    <w:rsid w:val="00A27F77"/>
    <w:rsid w:val="00A30384"/>
    <w:rsid w:val="00A316A5"/>
    <w:rsid w:val="00A3212F"/>
    <w:rsid w:val="00A325B3"/>
    <w:rsid w:val="00A32675"/>
    <w:rsid w:val="00A32966"/>
    <w:rsid w:val="00A33542"/>
    <w:rsid w:val="00A33547"/>
    <w:rsid w:val="00A33AAA"/>
    <w:rsid w:val="00A34664"/>
    <w:rsid w:val="00A353F6"/>
    <w:rsid w:val="00A40166"/>
    <w:rsid w:val="00A40F95"/>
    <w:rsid w:val="00A42249"/>
    <w:rsid w:val="00A4297E"/>
    <w:rsid w:val="00A42A6B"/>
    <w:rsid w:val="00A42F26"/>
    <w:rsid w:val="00A43ED4"/>
    <w:rsid w:val="00A44937"/>
    <w:rsid w:val="00A457DC"/>
    <w:rsid w:val="00A46658"/>
    <w:rsid w:val="00A50E68"/>
    <w:rsid w:val="00A5121D"/>
    <w:rsid w:val="00A5161C"/>
    <w:rsid w:val="00A521F3"/>
    <w:rsid w:val="00A53016"/>
    <w:rsid w:val="00A54BF7"/>
    <w:rsid w:val="00A6165C"/>
    <w:rsid w:val="00A63E5B"/>
    <w:rsid w:val="00A668E5"/>
    <w:rsid w:val="00A674EA"/>
    <w:rsid w:val="00A67D1B"/>
    <w:rsid w:val="00A74C94"/>
    <w:rsid w:val="00A74DA9"/>
    <w:rsid w:val="00A75021"/>
    <w:rsid w:val="00A75454"/>
    <w:rsid w:val="00A754BA"/>
    <w:rsid w:val="00A7567C"/>
    <w:rsid w:val="00A76965"/>
    <w:rsid w:val="00A76A0B"/>
    <w:rsid w:val="00A76B9B"/>
    <w:rsid w:val="00A827EC"/>
    <w:rsid w:val="00A84B87"/>
    <w:rsid w:val="00A92297"/>
    <w:rsid w:val="00A92AC9"/>
    <w:rsid w:val="00A9315A"/>
    <w:rsid w:val="00A933A3"/>
    <w:rsid w:val="00A94176"/>
    <w:rsid w:val="00A946D7"/>
    <w:rsid w:val="00A94997"/>
    <w:rsid w:val="00A965AE"/>
    <w:rsid w:val="00AA056A"/>
    <w:rsid w:val="00AA05EB"/>
    <w:rsid w:val="00AA2FB2"/>
    <w:rsid w:val="00AA43F1"/>
    <w:rsid w:val="00AA4983"/>
    <w:rsid w:val="00AA49A5"/>
    <w:rsid w:val="00AA60A1"/>
    <w:rsid w:val="00AA7D10"/>
    <w:rsid w:val="00AB283E"/>
    <w:rsid w:val="00AB3B30"/>
    <w:rsid w:val="00AB6F50"/>
    <w:rsid w:val="00AB7910"/>
    <w:rsid w:val="00AC01BE"/>
    <w:rsid w:val="00AC16DC"/>
    <w:rsid w:val="00AC1B48"/>
    <w:rsid w:val="00AC3815"/>
    <w:rsid w:val="00AC4C95"/>
    <w:rsid w:val="00AD10E6"/>
    <w:rsid w:val="00AD1EA5"/>
    <w:rsid w:val="00AD2A5D"/>
    <w:rsid w:val="00AD3E94"/>
    <w:rsid w:val="00AD7D84"/>
    <w:rsid w:val="00AE00FC"/>
    <w:rsid w:val="00AE0B61"/>
    <w:rsid w:val="00AE1BEC"/>
    <w:rsid w:val="00AE1C62"/>
    <w:rsid w:val="00AE425C"/>
    <w:rsid w:val="00AE4A50"/>
    <w:rsid w:val="00AE6BD5"/>
    <w:rsid w:val="00AE794F"/>
    <w:rsid w:val="00AF133E"/>
    <w:rsid w:val="00AF34B6"/>
    <w:rsid w:val="00AF5E88"/>
    <w:rsid w:val="00AF62B7"/>
    <w:rsid w:val="00AF7F87"/>
    <w:rsid w:val="00B0018F"/>
    <w:rsid w:val="00B014E6"/>
    <w:rsid w:val="00B01A7D"/>
    <w:rsid w:val="00B01D33"/>
    <w:rsid w:val="00B03072"/>
    <w:rsid w:val="00B032B4"/>
    <w:rsid w:val="00B033E8"/>
    <w:rsid w:val="00B04704"/>
    <w:rsid w:val="00B06679"/>
    <w:rsid w:val="00B06E05"/>
    <w:rsid w:val="00B10588"/>
    <w:rsid w:val="00B10915"/>
    <w:rsid w:val="00B1120C"/>
    <w:rsid w:val="00B12F8A"/>
    <w:rsid w:val="00B13B15"/>
    <w:rsid w:val="00B144BB"/>
    <w:rsid w:val="00B14749"/>
    <w:rsid w:val="00B148EC"/>
    <w:rsid w:val="00B150EA"/>
    <w:rsid w:val="00B15633"/>
    <w:rsid w:val="00B161E6"/>
    <w:rsid w:val="00B21157"/>
    <w:rsid w:val="00B217CC"/>
    <w:rsid w:val="00B21E47"/>
    <w:rsid w:val="00B2350B"/>
    <w:rsid w:val="00B23757"/>
    <w:rsid w:val="00B23B12"/>
    <w:rsid w:val="00B23EB5"/>
    <w:rsid w:val="00B2401E"/>
    <w:rsid w:val="00B24F37"/>
    <w:rsid w:val="00B26EFC"/>
    <w:rsid w:val="00B27188"/>
    <w:rsid w:val="00B3017A"/>
    <w:rsid w:val="00B3019B"/>
    <w:rsid w:val="00B319F4"/>
    <w:rsid w:val="00B31E5C"/>
    <w:rsid w:val="00B32688"/>
    <w:rsid w:val="00B330BD"/>
    <w:rsid w:val="00B34746"/>
    <w:rsid w:val="00B3510F"/>
    <w:rsid w:val="00B35161"/>
    <w:rsid w:val="00B36D83"/>
    <w:rsid w:val="00B37028"/>
    <w:rsid w:val="00B4102D"/>
    <w:rsid w:val="00B43E5A"/>
    <w:rsid w:val="00B46A27"/>
    <w:rsid w:val="00B52142"/>
    <w:rsid w:val="00B53606"/>
    <w:rsid w:val="00B538C2"/>
    <w:rsid w:val="00B546C6"/>
    <w:rsid w:val="00B5708B"/>
    <w:rsid w:val="00B60585"/>
    <w:rsid w:val="00B606A7"/>
    <w:rsid w:val="00B60D91"/>
    <w:rsid w:val="00B67812"/>
    <w:rsid w:val="00B67E97"/>
    <w:rsid w:val="00B71541"/>
    <w:rsid w:val="00B738C5"/>
    <w:rsid w:val="00B73BEE"/>
    <w:rsid w:val="00B73EF9"/>
    <w:rsid w:val="00B74982"/>
    <w:rsid w:val="00B74ED1"/>
    <w:rsid w:val="00B75721"/>
    <w:rsid w:val="00B80734"/>
    <w:rsid w:val="00B80EAC"/>
    <w:rsid w:val="00B84088"/>
    <w:rsid w:val="00B8436A"/>
    <w:rsid w:val="00B84F26"/>
    <w:rsid w:val="00B85E83"/>
    <w:rsid w:val="00B90001"/>
    <w:rsid w:val="00B91CD0"/>
    <w:rsid w:val="00B924DC"/>
    <w:rsid w:val="00B92914"/>
    <w:rsid w:val="00B92C08"/>
    <w:rsid w:val="00B9356D"/>
    <w:rsid w:val="00B94BD1"/>
    <w:rsid w:val="00B95229"/>
    <w:rsid w:val="00B97DE3"/>
    <w:rsid w:val="00B97EE8"/>
    <w:rsid w:val="00BA0780"/>
    <w:rsid w:val="00BA0F10"/>
    <w:rsid w:val="00BA2A73"/>
    <w:rsid w:val="00BA2CD6"/>
    <w:rsid w:val="00BA6195"/>
    <w:rsid w:val="00BA6EA8"/>
    <w:rsid w:val="00BA74C4"/>
    <w:rsid w:val="00BB30EE"/>
    <w:rsid w:val="00BB53D7"/>
    <w:rsid w:val="00BB7211"/>
    <w:rsid w:val="00BB77E5"/>
    <w:rsid w:val="00BC0170"/>
    <w:rsid w:val="00BC05BF"/>
    <w:rsid w:val="00BC06A4"/>
    <w:rsid w:val="00BC2EAB"/>
    <w:rsid w:val="00BC637A"/>
    <w:rsid w:val="00BC7E01"/>
    <w:rsid w:val="00BD05E0"/>
    <w:rsid w:val="00BD124A"/>
    <w:rsid w:val="00BD1AA9"/>
    <w:rsid w:val="00BD2EF8"/>
    <w:rsid w:val="00BD5A77"/>
    <w:rsid w:val="00BE3E13"/>
    <w:rsid w:val="00BE6BAC"/>
    <w:rsid w:val="00BE6E25"/>
    <w:rsid w:val="00BE6F4A"/>
    <w:rsid w:val="00BF2180"/>
    <w:rsid w:val="00BF23E4"/>
    <w:rsid w:val="00BF2FDB"/>
    <w:rsid w:val="00BF34BD"/>
    <w:rsid w:val="00BF3BCB"/>
    <w:rsid w:val="00BF4DC6"/>
    <w:rsid w:val="00BF61FB"/>
    <w:rsid w:val="00BF694F"/>
    <w:rsid w:val="00BF780D"/>
    <w:rsid w:val="00C01668"/>
    <w:rsid w:val="00C0229D"/>
    <w:rsid w:val="00C0670E"/>
    <w:rsid w:val="00C06FB6"/>
    <w:rsid w:val="00C0712A"/>
    <w:rsid w:val="00C076E0"/>
    <w:rsid w:val="00C12743"/>
    <w:rsid w:val="00C12835"/>
    <w:rsid w:val="00C1296B"/>
    <w:rsid w:val="00C1435C"/>
    <w:rsid w:val="00C16825"/>
    <w:rsid w:val="00C169CA"/>
    <w:rsid w:val="00C169F8"/>
    <w:rsid w:val="00C16A4F"/>
    <w:rsid w:val="00C21E20"/>
    <w:rsid w:val="00C23118"/>
    <w:rsid w:val="00C24893"/>
    <w:rsid w:val="00C25F46"/>
    <w:rsid w:val="00C2766F"/>
    <w:rsid w:val="00C304F6"/>
    <w:rsid w:val="00C325C6"/>
    <w:rsid w:val="00C37661"/>
    <w:rsid w:val="00C410B9"/>
    <w:rsid w:val="00C413DD"/>
    <w:rsid w:val="00C41AFB"/>
    <w:rsid w:val="00C43798"/>
    <w:rsid w:val="00C4582D"/>
    <w:rsid w:val="00C45B00"/>
    <w:rsid w:val="00C47C79"/>
    <w:rsid w:val="00C47F1A"/>
    <w:rsid w:val="00C50ED5"/>
    <w:rsid w:val="00C5139A"/>
    <w:rsid w:val="00C53161"/>
    <w:rsid w:val="00C53298"/>
    <w:rsid w:val="00C56EA9"/>
    <w:rsid w:val="00C57A95"/>
    <w:rsid w:val="00C57B45"/>
    <w:rsid w:val="00C60491"/>
    <w:rsid w:val="00C60561"/>
    <w:rsid w:val="00C629D0"/>
    <w:rsid w:val="00C634A0"/>
    <w:rsid w:val="00C63998"/>
    <w:rsid w:val="00C64DCA"/>
    <w:rsid w:val="00C657DB"/>
    <w:rsid w:val="00C717C0"/>
    <w:rsid w:val="00C72131"/>
    <w:rsid w:val="00C72E6F"/>
    <w:rsid w:val="00C8058F"/>
    <w:rsid w:val="00C80E80"/>
    <w:rsid w:val="00C8257F"/>
    <w:rsid w:val="00C82AA3"/>
    <w:rsid w:val="00C84874"/>
    <w:rsid w:val="00C865DD"/>
    <w:rsid w:val="00C879F9"/>
    <w:rsid w:val="00C90F9F"/>
    <w:rsid w:val="00C91DDA"/>
    <w:rsid w:val="00C9224A"/>
    <w:rsid w:val="00C96AE4"/>
    <w:rsid w:val="00C972A9"/>
    <w:rsid w:val="00CA051D"/>
    <w:rsid w:val="00CA1E70"/>
    <w:rsid w:val="00CA4103"/>
    <w:rsid w:val="00CA4B3B"/>
    <w:rsid w:val="00CA5277"/>
    <w:rsid w:val="00CA5BA9"/>
    <w:rsid w:val="00CB2824"/>
    <w:rsid w:val="00CB4813"/>
    <w:rsid w:val="00CB5832"/>
    <w:rsid w:val="00CC0809"/>
    <w:rsid w:val="00CC16FB"/>
    <w:rsid w:val="00CC2384"/>
    <w:rsid w:val="00CC33EC"/>
    <w:rsid w:val="00CC4221"/>
    <w:rsid w:val="00CC468D"/>
    <w:rsid w:val="00CC6680"/>
    <w:rsid w:val="00CD18E2"/>
    <w:rsid w:val="00CD2080"/>
    <w:rsid w:val="00CD238F"/>
    <w:rsid w:val="00CD2B53"/>
    <w:rsid w:val="00CD2B64"/>
    <w:rsid w:val="00CD36FF"/>
    <w:rsid w:val="00CD3DDF"/>
    <w:rsid w:val="00CD3F4A"/>
    <w:rsid w:val="00CD54EB"/>
    <w:rsid w:val="00CD5840"/>
    <w:rsid w:val="00CE051F"/>
    <w:rsid w:val="00CE1AE9"/>
    <w:rsid w:val="00CE2A7B"/>
    <w:rsid w:val="00CE3809"/>
    <w:rsid w:val="00CE442B"/>
    <w:rsid w:val="00CE4AE5"/>
    <w:rsid w:val="00CE4C87"/>
    <w:rsid w:val="00CE734D"/>
    <w:rsid w:val="00CE7CFE"/>
    <w:rsid w:val="00CE7FE0"/>
    <w:rsid w:val="00CF019B"/>
    <w:rsid w:val="00CF2847"/>
    <w:rsid w:val="00CF28C6"/>
    <w:rsid w:val="00CF324E"/>
    <w:rsid w:val="00CF4139"/>
    <w:rsid w:val="00CF4B61"/>
    <w:rsid w:val="00CF5AEB"/>
    <w:rsid w:val="00CF637C"/>
    <w:rsid w:val="00CF74E3"/>
    <w:rsid w:val="00D0151E"/>
    <w:rsid w:val="00D0323A"/>
    <w:rsid w:val="00D041A5"/>
    <w:rsid w:val="00D1089D"/>
    <w:rsid w:val="00D11479"/>
    <w:rsid w:val="00D12AFA"/>
    <w:rsid w:val="00D15D54"/>
    <w:rsid w:val="00D2044F"/>
    <w:rsid w:val="00D20B6B"/>
    <w:rsid w:val="00D23FB7"/>
    <w:rsid w:val="00D243A5"/>
    <w:rsid w:val="00D24611"/>
    <w:rsid w:val="00D25400"/>
    <w:rsid w:val="00D25B7A"/>
    <w:rsid w:val="00D26577"/>
    <w:rsid w:val="00D26617"/>
    <w:rsid w:val="00D26638"/>
    <w:rsid w:val="00D2674C"/>
    <w:rsid w:val="00D27C4E"/>
    <w:rsid w:val="00D27DA4"/>
    <w:rsid w:val="00D32906"/>
    <w:rsid w:val="00D339A8"/>
    <w:rsid w:val="00D33A2C"/>
    <w:rsid w:val="00D34E3D"/>
    <w:rsid w:val="00D35AF1"/>
    <w:rsid w:val="00D376CF"/>
    <w:rsid w:val="00D4010C"/>
    <w:rsid w:val="00D4287F"/>
    <w:rsid w:val="00D4745D"/>
    <w:rsid w:val="00D504B4"/>
    <w:rsid w:val="00D5082B"/>
    <w:rsid w:val="00D50F7B"/>
    <w:rsid w:val="00D5367E"/>
    <w:rsid w:val="00D54E5A"/>
    <w:rsid w:val="00D54EAA"/>
    <w:rsid w:val="00D616B6"/>
    <w:rsid w:val="00D62056"/>
    <w:rsid w:val="00D6221C"/>
    <w:rsid w:val="00D623BB"/>
    <w:rsid w:val="00D63B3C"/>
    <w:rsid w:val="00D6463E"/>
    <w:rsid w:val="00D649E6"/>
    <w:rsid w:val="00D72543"/>
    <w:rsid w:val="00D72989"/>
    <w:rsid w:val="00D74CFB"/>
    <w:rsid w:val="00D7574F"/>
    <w:rsid w:val="00D75F2C"/>
    <w:rsid w:val="00D76188"/>
    <w:rsid w:val="00D76ADF"/>
    <w:rsid w:val="00D76F21"/>
    <w:rsid w:val="00D77085"/>
    <w:rsid w:val="00D803E7"/>
    <w:rsid w:val="00D80B11"/>
    <w:rsid w:val="00D81494"/>
    <w:rsid w:val="00D830EB"/>
    <w:rsid w:val="00D84B88"/>
    <w:rsid w:val="00D87B1E"/>
    <w:rsid w:val="00D87B2F"/>
    <w:rsid w:val="00D90297"/>
    <w:rsid w:val="00D91239"/>
    <w:rsid w:val="00D917C6"/>
    <w:rsid w:val="00D91C26"/>
    <w:rsid w:val="00D925AA"/>
    <w:rsid w:val="00D957DF"/>
    <w:rsid w:val="00D978F8"/>
    <w:rsid w:val="00DA016B"/>
    <w:rsid w:val="00DA09A2"/>
    <w:rsid w:val="00DA2027"/>
    <w:rsid w:val="00DA2C8F"/>
    <w:rsid w:val="00DA534F"/>
    <w:rsid w:val="00DB102D"/>
    <w:rsid w:val="00DB2092"/>
    <w:rsid w:val="00DB2747"/>
    <w:rsid w:val="00DB2B84"/>
    <w:rsid w:val="00DB2E25"/>
    <w:rsid w:val="00DB32D6"/>
    <w:rsid w:val="00DB6606"/>
    <w:rsid w:val="00DB6635"/>
    <w:rsid w:val="00DB66B0"/>
    <w:rsid w:val="00DB7F8C"/>
    <w:rsid w:val="00DC24FD"/>
    <w:rsid w:val="00DC2C56"/>
    <w:rsid w:val="00DC379D"/>
    <w:rsid w:val="00DC3B75"/>
    <w:rsid w:val="00DC3D15"/>
    <w:rsid w:val="00DC4989"/>
    <w:rsid w:val="00DC5C17"/>
    <w:rsid w:val="00DC6F4D"/>
    <w:rsid w:val="00DC7370"/>
    <w:rsid w:val="00DD0AAE"/>
    <w:rsid w:val="00DD3C36"/>
    <w:rsid w:val="00DD515F"/>
    <w:rsid w:val="00DD5FE7"/>
    <w:rsid w:val="00DD6D64"/>
    <w:rsid w:val="00DD7D87"/>
    <w:rsid w:val="00DE0457"/>
    <w:rsid w:val="00DE1727"/>
    <w:rsid w:val="00DE230D"/>
    <w:rsid w:val="00DE5DEE"/>
    <w:rsid w:val="00DE6C35"/>
    <w:rsid w:val="00DE747A"/>
    <w:rsid w:val="00DE7BB5"/>
    <w:rsid w:val="00DF3521"/>
    <w:rsid w:val="00DF52FE"/>
    <w:rsid w:val="00DF7863"/>
    <w:rsid w:val="00DF7CDF"/>
    <w:rsid w:val="00E037B9"/>
    <w:rsid w:val="00E03C16"/>
    <w:rsid w:val="00E04360"/>
    <w:rsid w:val="00E0462D"/>
    <w:rsid w:val="00E047F7"/>
    <w:rsid w:val="00E069D6"/>
    <w:rsid w:val="00E07C8E"/>
    <w:rsid w:val="00E1128B"/>
    <w:rsid w:val="00E12AB2"/>
    <w:rsid w:val="00E134CB"/>
    <w:rsid w:val="00E13FAF"/>
    <w:rsid w:val="00E15EA6"/>
    <w:rsid w:val="00E16B44"/>
    <w:rsid w:val="00E2109C"/>
    <w:rsid w:val="00E2148C"/>
    <w:rsid w:val="00E228D1"/>
    <w:rsid w:val="00E2292B"/>
    <w:rsid w:val="00E22F89"/>
    <w:rsid w:val="00E260A9"/>
    <w:rsid w:val="00E263D0"/>
    <w:rsid w:val="00E265EA"/>
    <w:rsid w:val="00E27E9C"/>
    <w:rsid w:val="00E337AA"/>
    <w:rsid w:val="00E345C5"/>
    <w:rsid w:val="00E35D22"/>
    <w:rsid w:val="00E366C0"/>
    <w:rsid w:val="00E37B9F"/>
    <w:rsid w:val="00E4052E"/>
    <w:rsid w:val="00E408BA"/>
    <w:rsid w:val="00E42C96"/>
    <w:rsid w:val="00E434A9"/>
    <w:rsid w:val="00E4658A"/>
    <w:rsid w:val="00E468A3"/>
    <w:rsid w:val="00E46F59"/>
    <w:rsid w:val="00E47D6E"/>
    <w:rsid w:val="00E509C3"/>
    <w:rsid w:val="00E51DA3"/>
    <w:rsid w:val="00E52ED6"/>
    <w:rsid w:val="00E537A1"/>
    <w:rsid w:val="00E54D21"/>
    <w:rsid w:val="00E55D40"/>
    <w:rsid w:val="00E56322"/>
    <w:rsid w:val="00E56AF2"/>
    <w:rsid w:val="00E57280"/>
    <w:rsid w:val="00E5730A"/>
    <w:rsid w:val="00E6243F"/>
    <w:rsid w:val="00E63040"/>
    <w:rsid w:val="00E6330A"/>
    <w:rsid w:val="00E63F77"/>
    <w:rsid w:val="00E6486F"/>
    <w:rsid w:val="00E64E77"/>
    <w:rsid w:val="00E6616A"/>
    <w:rsid w:val="00E6619D"/>
    <w:rsid w:val="00E66C28"/>
    <w:rsid w:val="00E66D07"/>
    <w:rsid w:val="00E700C9"/>
    <w:rsid w:val="00E70639"/>
    <w:rsid w:val="00E70AC5"/>
    <w:rsid w:val="00E72125"/>
    <w:rsid w:val="00E722B0"/>
    <w:rsid w:val="00E72AB9"/>
    <w:rsid w:val="00E7305C"/>
    <w:rsid w:val="00E736E2"/>
    <w:rsid w:val="00E74C44"/>
    <w:rsid w:val="00E75C5B"/>
    <w:rsid w:val="00E76D46"/>
    <w:rsid w:val="00E77364"/>
    <w:rsid w:val="00E81761"/>
    <w:rsid w:val="00E82347"/>
    <w:rsid w:val="00E86674"/>
    <w:rsid w:val="00E86F8B"/>
    <w:rsid w:val="00E87CE8"/>
    <w:rsid w:val="00E908B4"/>
    <w:rsid w:val="00E912D8"/>
    <w:rsid w:val="00E9224F"/>
    <w:rsid w:val="00E92362"/>
    <w:rsid w:val="00E9237B"/>
    <w:rsid w:val="00E96867"/>
    <w:rsid w:val="00E97E55"/>
    <w:rsid w:val="00EA1762"/>
    <w:rsid w:val="00EA3744"/>
    <w:rsid w:val="00EA5B46"/>
    <w:rsid w:val="00EA5CCE"/>
    <w:rsid w:val="00EA6B60"/>
    <w:rsid w:val="00EA7B3A"/>
    <w:rsid w:val="00EB01E8"/>
    <w:rsid w:val="00EB1BB6"/>
    <w:rsid w:val="00EB2AA2"/>
    <w:rsid w:val="00EB52D3"/>
    <w:rsid w:val="00EC06BE"/>
    <w:rsid w:val="00EC0BEC"/>
    <w:rsid w:val="00EC17A6"/>
    <w:rsid w:val="00EC24D3"/>
    <w:rsid w:val="00EC52F7"/>
    <w:rsid w:val="00EC564A"/>
    <w:rsid w:val="00ED08E7"/>
    <w:rsid w:val="00ED101E"/>
    <w:rsid w:val="00ED187B"/>
    <w:rsid w:val="00ED25C0"/>
    <w:rsid w:val="00ED2D28"/>
    <w:rsid w:val="00ED2E43"/>
    <w:rsid w:val="00ED366A"/>
    <w:rsid w:val="00ED425F"/>
    <w:rsid w:val="00ED6DE7"/>
    <w:rsid w:val="00ED7B72"/>
    <w:rsid w:val="00EE0886"/>
    <w:rsid w:val="00EE0A2B"/>
    <w:rsid w:val="00EE15DB"/>
    <w:rsid w:val="00EE1715"/>
    <w:rsid w:val="00EE2905"/>
    <w:rsid w:val="00EE5806"/>
    <w:rsid w:val="00EE61DE"/>
    <w:rsid w:val="00EF008A"/>
    <w:rsid w:val="00EF0226"/>
    <w:rsid w:val="00EF0777"/>
    <w:rsid w:val="00EF20E3"/>
    <w:rsid w:val="00EF220D"/>
    <w:rsid w:val="00EF37F1"/>
    <w:rsid w:val="00EF53EA"/>
    <w:rsid w:val="00EF74AA"/>
    <w:rsid w:val="00EF7CE6"/>
    <w:rsid w:val="00F00D61"/>
    <w:rsid w:val="00F00DC1"/>
    <w:rsid w:val="00F071FD"/>
    <w:rsid w:val="00F10BA4"/>
    <w:rsid w:val="00F13385"/>
    <w:rsid w:val="00F14009"/>
    <w:rsid w:val="00F16DF6"/>
    <w:rsid w:val="00F16E01"/>
    <w:rsid w:val="00F20CD9"/>
    <w:rsid w:val="00F21F46"/>
    <w:rsid w:val="00F22142"/>
    <w:rsid w:val="00F251DD"/>
    <w:rsid w:val="00F3206D"/>
    <w:rsid w:val="00F32132"/>
    <w:rsid w:val="00F3380B"/>
    <w:rsid w:val="00F3384F"/>
    <w:rsid w:val="00F35A0D"/>
    <w:rsid w:val="00F3793E"/>
    <w:rsid w:val="00F40C3D"/>
    <w:rsid w:val="00F42860"/>
    <w:rsid w:val="00F42DBD"/>
    <w:rsid w:val="00F454E5"/>
    <w:rsid w:val="00F52002"/>
    <w:rsid w:val="00F5235D"/>
    <w:rsid w:val="00F54DD5"/>
    <w:rsid w:val="00F5693E"/>
    <w:rsid w:val="00F601F0"/>
    <w:rsid w:val="00F607E1"/>
    <w:rsid w:val="00F60ACF"/>
    <w:rsid w:val="00F61508"/>
    <w:rsid w:val="00F61C85"/>
    <w:rsid w:val="00F61D90"/>
    <w:rsid w:val="00F702E4"/>
    <w:rsid w:val="00F73C41"/>
    <w:rsid w:val="00F74E4C"/>
    <w:rsid w:val="00F7617D"/>
    <w:rsid w:val="00F772C9"/>
    <w:rsid w:val="00F80B14"/>
    <w:rsid w:val="00F83ACC"/>
    <w:rsid w:val="00F83C13"/>
    <w:rsid w:val="00F83F9F"/>
    <w:rsid w:val="00F84AC5"/>
    <w:rsid w:val="00F859E8"/>
    <w:rsid w:val="00F91174"/>
    <w:rsid w:val="00F920EE"/>
    <w:rsid w:val="00F92F17"/>
    <w:rsid w:val="00F949B2"/>
    <w:rsid w:val="00F94EA3"/>
    <w:rsid w:val="00F95735"/>
    <w:rsid w:val="00F9602F"/>
    <w:rsid w:val="00FA12B4"/>
    <w:rsid w:val="00FA14B6"/>
    <w:rsid w:val="00FA2200"/>
    <w:rsid w:val="00FA340F"/>
    <w:rsid w:val="00FA50BF"/>
    <w:rsid w:val="00FA5E99"/>
    <w:rsid w:val="00FA6222"/>
    <w:rsid w:val="00FA7593"/>
    <w:rsid w:val="00FB071D"/>
    <w:rsid w:val="00FB0808"/>
    <w:rsid w:val="00FB15FB"/>
    <w:rsid w:val="00FB1FCE"/>
    <w:rsid w:val="00FB2459"/>
    <w:rsid w:val="00FB4941"/>
    <w:rsid w:val="00FB49C0"/>
    <w:rsid w:val="00FB5F41"/>
    <w:rsid w:val="00FB6E00"/>
    <w:rsid w:val="00FB705B"/>
    <w:rsid w:val="00FB7093"/>
    <w:rsid w:val="00FB72A8"/>
    <w:rsid w:val="00FC1A91"/>
    <w:rsid w:val="00FC67E5"/>
    <w:rsid w:val="00FC6A9C"/>
    <w:rsid w:val="00FC6AD4"/>
    <w:rsid w:val="00FC709C"/>
    <w:rsid w:val="00FC70AC"/>
    <w:rsid w:val="00FC73BF"/>
    <w:rsid w:val="00FD08F3"/>
    <w:rsid w:val="00FD0B23"/>
    <w:rsid w:val="00FD1C18"/>
    <w:rsid w:val="00FD1E5A"/>
    <w:rsid w:val="00FD2F9C"/>
    <w:rsid w:val="00FD44DE"/>
    <w:rsid w:val="00FD4CEE"/>
    <w:rsid w:val="00FE1AA6"/>
    <w:rsid w:val="00FE3DC0"/>
    <w:rsid w:val="00FE48E9"/>
    <w:rsid w:val="00FE7277"/>
    <w:rsid w:val="00FE799D"/>
    <w:rsid w:val="00FF0A66"/>
    <w:rsid w:val="00FF1987"/>
    <w:rsid w:val="00FF5C65"/>
    <w:rsid w:val="00FF6918"/>
    <w:rsid w:val="00FF6A22"/>
    <w:rsid w:val="00FF6AAC"/>
    <w:rsid w:val="00FF6B60"/>
    <w:rsid w:val="00FF6C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EC9719"/>
  <w15:docId w15:val="{B8AB1707-8CC5-4118-9464-F7BD81411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7ADC"/>
  </w:style>
  <w:style w:type="paragraph" w:styleId="Heading1">
    <w:name w:val="heading 1"/>
    <w:basedOn w:val="Normal"/>
    <w:next w:val="Normal"/>
    <w:link w:val="Heading1Char"/>
    <w:uiPriority w:val="9"/>
    <w:qFormat/>
    <w:rsid w:val="00C717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55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3A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C23118"/>
    <w:pPr>
      <w:keepNext/>
      <w:tabs>
        <w:tab w:val="left" w:pos="4428"/>
        <w:tab w:val="left" w:pos="8856"/>
      </w:tabs>
      <w:spacing w:after="0" w:line="240" w:lineRule="auto"/>
      <w:outlineLvl w:val="3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4082C"/>
    <w:pPr>
      <w:keepNext/>
      <w:spacing w:after="0" w:line="480" w:lineRule="auto"/>
      <w:jc w:val="center"/>
      <w:outlineLvl w:val="5"/>
    </w:pPr>
    <w:rPr>
      <w:rFonts w:ascii="Arial" w:eastAsia="Times New Roman" w:hAnsi="Arial" w:cs="Arial"/>
      <w:b/>
      <w:bCs/>
      <w:sz w:val="20"/>
      <w:szCs w:val="24"/>
    </w:rPr>
  </w:style>
  <w:style w:type="paragraph" w:styleId="Heading8">
    <w:name w:val="heading 8"/>
    <w:basedOn w:val="Normal"/>
    <w:next w:val="Normal"/>
    <w:link w:val="Heading8Char"/>
    <w:qFormat/>
    <w:rsid w:val="0066329B"/>
    <w:pPr>
      <w:keepNext/>
      <w:spacing w:after="0" w:line="240" w:lineRule="auto"/>
      <w:outlineLvl w:val="7"/>
    </w:pPr>
    <w:rPr>
      <w:rFonts w:ascii="Arial" w:eastAsia="Times New Roman" w:hAnsi="Arial" w:cs="Arial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A4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562"/>
  </w:style>
  <w:style w:type="paragraph" w:styleId="Footer">
    <w:name w:val="footer"/>
    <w:basedOn w:val="Normal"/>
    <w:link w:val="FooterChar"/>
    <w:uiPriority w:val="99"/>
    <w:unhideWhenUsed/>
    <w:rsid w:val="006A4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562"/>
  </w:style>
  <w:style w:type="table" w:styleId="TableGrid">
    <w:name w:val="Table Grid"/>
    <w:basedOn w:val="TableNormal"/>
    <w:uiPriority w:val="59"/>
    <w:rsid w:val="006A456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link w:val="TitleChar"/>
    <w:qFormat/>
    <w:rsid w:val="00F80B14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F80B14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rsid w:val="00F80B14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rsid w:val="00C23118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PageNumber">
    <w:name w:val="page number"/>
    <w:basedOn w:val="DefaultParagraphFont"/>
    <w:semiHidden/>
    <w:rsid w:val="00C23118"/>
  </w:style>
  <w:style w:type="paragraph" w:customStyle="1" w:styleId="xl27">
    <w:name w:val="xl27"/>
    <w:basedOn w:val="Normal"/>
    <w:rsid w:val="00685AA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Times New Roman"/>
      <w:b/>
      <w:bCs/>
      <w:sz w:val="24"/>
      <w:szCs w:val="24"/>
    </w:rPr>
  </w:style>
  <w:style w:type="paragraph" w:customStyle="1" w:styleId="font5">
    <w:name w:val="font5"/>
    <w:basedOn w:val="Normal"/>
    <w:rsid w:val="00E263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rsid w:val="0054082C"/>
    <w:rPr>
      <w:rFonts w:ascii="Arial" w:eastAsia="Times New Roman" w:hAnsi="Arial" w:cs="Arial"/>
      <w:b/>
      <w:bCs/>
      <w:sz w:val="20"/>
      <w:szCs w:val="24"/>
    </w:rPr>
  </w:style>
  <w:style w:type="character" w:customStyle="1" w:styleId="Heading8Char">
    <w:name w:val="Heading 8 Char"/>
    <w:basedOn w:val="DefaultParagraphFont"/>
    <w:link w:val="Heading8"/>
    <w:rsid w:val="0066329B"/>
    <w:rPr>
      <w:rFonts w:ascii="Arial" w:eastAsia="Times New Roman" w:hAnsi="Arial" w:cs="Arial"/>
      <w:b/>
      <w:bCs/>
      <w:sz w:val="20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372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372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6372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637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37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63723"/>
    <w:rPr>
      <w:vertAlign w:val="superscript"/>
    </w:rPr>
  </w:style>
  <w:style w:type="paragraph" w:styleId="ListParagraph">
    <w:name w:val="List Paragraph"/>
    <w:basedOn w:val="Normal"/>
    <w:uiPriority w:val="34"/>
    <w:qFormat/>
    <w:rsid w:val="002031AA"/>
    <w:pPr>
      <w:ind w:left="720"/>
      <w:contextualSpacing/>
    </w:pPr>
    <w:rPr>
      <w:rFonts w:eastAsiaTheme="minorHAnsi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F0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49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49A5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3A8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0918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59"/>
    <w:rsid w:val="0004378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C7AD0"/>
    <w:rPr>
      <w:color w:val="808080"/>
      <w:shd w:val="clear" w:color="auto" w:fill="E6E6E6"/>
    </w:rPr>
  </w:style>
  <w:style w:type="table" w:customStyle="1" w:styleId="TableGrid2">
    <w:name w:val="Table Grid2"/>
    <w:basedOn w:val="TableNormal"/>
    <w:next w:val="TableGrid"/>
    <w:uiPriority w:val="59"/>
    <w:rsid w:val="00B7498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717C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554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965612"/>
    <w:rPr>
      <w:i/>
      <w:iCs/>
    </w:rPr>
  </w:style>
  <w:style w:type="paragraph" w:customStyle="1" w:styleId="Default">
    <w:name w:val="Default"/>
    <w:rsid w:val="003326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0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4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7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41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95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7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draonline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estuniversities@mdraonline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mdraonlin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mdraonline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6EDF17-DC0C-4F57-8333-A57CC321A5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0</TotalTime>
  <Pages>14</Pages>
  <Words>4838</Words>
  <Characters>27578</Characters>
  <Application>Microsoft Office Word</Application>
  <DocSecurity>0</DocSecurity>
  <Lines>22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nsh</dc:creator>
  <cp:keywords/>
  <dc:description/>
  <cp:lastModifiedBy>Manveer</cp:lastModifiedBy>
  <cp:revision>117</cp:revision>
  <cp:lastPrinted>2018-01-12T05:32:00Z</cp:lastPrinted>
  <dcterms:created xsi:type="dcterms:W3CDTF">2018-01-05T06:10:00Z</dcterms:created>
  <dcterms:modified xsi:type="dcterms:W3CDTF">2019-01-02T09:26:00Z</dcterms:modified>
</cp:coreProperties>
</file>